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21503" w14:textId="77777777" w:rsidR="00500AEA" w:rsidRDefault="0068043C" w:rsidP="0014103A">
      <w:pPr>
        <w:jc w:val="center"/>
        <w:rPr>
          <w:b/>
        </w:rPr>
      </w:pPr>
      <w:r w:rsidRPr="0014103A">
        <w:rPr>
          <w:b/>
        </w:rPr>
        <w:t>New Mexico Volkswagen Trust Settlement Program</w:t>
      </w:r>
    </w:p>
    <w:p w14:paraId="49ACFDD0" w14:textId="77777777" w:rsidR="001571DD" w:rsidRPr="0014103A" w:rsidRDefault="0068043C" w:rsidP="0014103A">
      <w:pPr>
        <w:jc w:val="center"/>
        <w:rPr>
          <w:b/>
        </w:rPr>
      </w:pPr>
      <w:r w:rsidRPr="0014103A">
        <w:rPr>
          <w:b/>
        </w:rPr>
        <w:t xml:space="preserve"> Frequently Asked Questions</w:t>
      </w:r>
    </w:p>
    <w:p w14:paraId="0C91F9CB" w14:textId="77777777" w:rsidR="0068043C" w:rsidRPr="0014103A" w:rsidRDefault="0068043C" w:rsidP="0014103A"/>
    <w:p w14:paraId="5728A36E" w14:textId="77777777" w:rsidR="0068043C" w:rsidRPr="00C51855" w:rsidRDefault="00500AEA" w:rsidP="00C51855">
      <w:pPr>
        <w:pStyle w:val="ListParagraph"/>
        <w:numPr>
          <w:ilvl w:val="0"/>
          <w:numId w:val="5"/>
        </w:numPr>
        <w:rPr>
          <w:b/>
        </w:rPr>
      </w:pPr>
      <w:r w:rsidRPr="00C51855">
        <w:rPr>
          <w:b/>
        </w:rPr>
        <w:t>P</w:t>
      </w:r>
      <w:r w:rsidR="0068043C" w:rsidRPr="00C51855">
        <w:rPr>
          <w:b/>
        </w:rPr>
        <w:t>lease verify that the following are included within the heavy-duty on-road</w:t>
      </w:r>
      <w:r w:rsidRPr="00C51855">
        <w:rPr>
          <w:b/>
        </w:rPr>
        <w:t xml:space="preserve"> eligible mitigation projects:</w:t>
      </w:r>
    </w:p>
    <w:p w14:paraId="4D12A620" w14:textId="77777777" w:rsidR="0068043C" w:rsidRPr="00C51855" w:rsidRDefault="0068043C" w:rsidP="00C51855">
      <w:pPr>
        <w:pStyle w:val="ListParagraph"/>
        <w:numPr>
          <w:ilvl w:val="0"/>
          <w:numId w:val="4"/>
        </w:numPr>
        <w:rPr>
          <w:b/>
        </w:rPr>
      </w:pPr>
      <w:r w:rsidRPr="00C51855">
        <w:rPr>
          <w:b/>
        </w:rPr>
        <w:t>Class 8 Local freight trucks and port drayage trucks (eligible large trucks)</w:t>
      </w:r>
      <w:r w:rsidR="001C0FA9" w:rsidRPr="00C51855">
        <w:rPr>
          <w:b/>
        </w:rPr>
        <w:t>;</w:t>
      </w:r>
    </w:p>
    <w:p w14:paraId="5F7BFA6E" w14:textId="77777777" w:rsidR="0068043C" w:rsidRPr="00C51855" w:rsidRDefault="0068043C" w:rsidP="00C51855">
      <w:pPr>
        <w:pStyle w:val="ListParagraph"/>
        <w:numPr>
          <w:ilvl w:val="0"/>
          <w:numId w:val="4"/>
        </w:numPr>
        <w:rPr>
          <w:b/>
        </w:rPr>
      </w:pPr>
      <w:r w:rsidRPr="00C51855">
        <w:rPr>
          <w:b/>
        </w:rPr>
        <w:t>Class 4-8 School bus, shuttle bus, or transit bus (eligible buses)</w:t>
      </w:r>
      <w:r w:rsidR="001C0FA9" w:rsidRPr="00C51855">
        <w:rPr>
          <w:b/>
        </w:rPr>
        <w:t>; and</w:t>
      </w:r>
    </w:p>
    <w:p w14:paraId="324341E0" w14:textId="77777777" w:rsidR="0068043C" w:rsidRPr="0014103A" w:rsidRDefault="0068043C" w:rsidP="00C51855">
      <w:pPr>
        <w:pStyle w:val="ListParagraph"/>
        <w:numPr>
          <w:ilvl w:val="0"/>
          <w:numId w:val="4"/>
        </w:numPr>
      </w:pPr>
      <w:r w:rsidRPr="00C51855">
        <w:rPr>
          <w:b/>
        </w:rPr>
        <w:t>Class 4-7 Local freight trucks (medium trucks)</w:t>
      </w:r>
      <w:r w:rsidR="001C0FA9" w:rsidRPr="00C51855">
        <w:rPr>
          <w:b/>
        </w:rPr>
        <w:t>.</w:t>
      </w:r>
    </w:p>
    <w:p w14:paraId="59430823" w14:textId="43A54662" w:rsidR="00974276" w:rsidRPr="001C0FA9" w:rsidRDefault="00974276" w:rsidP="00467909">
      <w:pPr>
        <w:ind w:left="720"/>
      </w:pPr>
      <w:r w:rsidRPr="00C51855">
        <w:rPr>
          <w:i/>
        </w:rPr>
        <w:t>These vehicles are considered eligible mitigation actions as outline</w:t>
      </w:r>
      <w:r w:rsidR="001C0FA9">
        <w:rPr>
          <w:i/>
        </w:rPr>
        <w:t>d</w:t>
      </w:r>
      <w:r w:rsidRPr="00C51855">
        <w:rPr>
          <w:i/>
        </w:rPr>
        <w:t xml:space="preserve"> in Appendix D-2 of the </w:t>
      </w:r>
      <w:r w:rsidR="00066AE2" w:rsidRPr="00C51855">
        <w:rPr>
          <w:i/>
        </w:rPr>
        <w:t>Final Trust document</w:t>
      </w:r>
      <w:r w:rsidR="001C0FA9">
        <w:rPr>
          <w:i/>
        </w:rPr>
        <w:t>,</w:t>
      </w:r>
      <w:r w:rsidR="00066AE2" w:rsidRPr="00C51855">
        <w:rPr>
          <w:i/>
        </w:rPr>
        <w:t xml:space="preserve"> which can be found at: </w:t>
      </w:r>
      <w:hyperlink r:id="rId9" w:anchor="page=51" w:history="1">
        <w:r w:rsidR="00066AE2" w:rsidRPr="00C51855">
          <w:rPr>
            <w:rStyle w:val="Hyperlink"/>
            <w:i/>
          </w:rPr>
          <w:t>Final Trust</w:t>
        </w:r>
      </w:hyperlink>
      <w:r w:rsidR="00783A7A">
        <w:t>.</w:t>
      </w:r>
    </w:p>
    <w:p w14:paraId="7B9C17C7" w14:textId="77777777" w:rsidR="0068043C" w:rsidRPr="0014103A" w:rsidRDefault="0068043C" w:rsidP="0014103A"/>
    <w:p w14:paraId="2E49312B" w14:textId="77777777" w:rsidR="0068043C" w:rsidRPr="00C51855" w:rsidRDefault="00143949" w:rsidP="00C51855">
      <w:pPr>
        <w:pStyle w:val="ListParagraph"/>
        <w:numPr>
          <w:ilvl w:val="0"/>
          <w:numId w:val="5"/>
        </w:numPr>
        <w:rPr>
          <w:b/>
        </w:rPr>
      </w:pPr>
      <w:r w:rsidRPr="00C51855">
        <w:rPr>
          <w:b/>
        </w:rPr>
        <w:t>Can the parts from scrapped vehicle</w:t>
      </w:r>
      <w:r w:rsidR="00C51855">
        <w:rPr>
          <w:b/>
        </w:rPr>
        <w:t>s</w:t>
      </w:r>
      <w:r w:rsidRPr="00C51855">
        <w:rPr>
          <w:b/>
        </w:rPr>
        <w:t xml:space="preserve"> be salvaged?</w:t>
      </w:r>
    </w:p>
    <w:p w14:paraId="48F00C79" w14:textId="77777777" w:rsidR="00143949" w:rsidRPr="001C0FA9" w:rsidRDefault="00143949" w:rsidP="00467909">
      <w:pPr>
        <w:ind w:left="720"/>
      </w:pPr>
      <w:r w:rsidRPr="00C51855">
        <w:rPr>
          <w:i/>
        </w:rPr>
        <w:t>Yes, once the vehicle has been disabled</w:t>
      </w:r>
      <w:r w:rsidR="00066AE2" w:rsidRPr="00C51855">
        <w:rPr>
          <w:i/>
        </w:rPr>
        <w:t xml:space="preserve"> and </w:t>
      </w:r>
      <w:r w:rsidR="001C0FA9" w:rsidRPr="00C51855">
        <w:rPr>
          <w:i/>
        </w:rPr>
        <w:t xml:space="preserve">the </w:t>
      </w:r>
      <w:r w:rsidR="0014103A" w:rsidRPr="00C51855">
        <w:rPr>
          <w:i/>
        </w:rPr>
        <w:t xml:space="preserve">disabling </w:t>
      </w:r>
      <w:r w:rsidR="001C0FA9" w:rsidRPr="00C51855">
        <w:rPr>
          <w:i/>
        </w:rPr>
        <w:t xml:space="preserve">is </w:t>
      </w:r>
      <w:r w:rsidR="00066AE2" w:rsidRPr="00C51855">
        <w:rPr>
          <w:i/>
        </w:rPr>
        <w:t>documented</w:t>
      </w:r>
      <w:r w:rsidR="0014103A" w:rsidRPr="00C51855">
        <w:rPr>
          <w:i/>
        </w:rPr>
        <w:t xml:space="preserve"> by an agent of the NMED</w:t>
      </w:r>
      <w:r w:rsidRPr="00C51855">
        <w:rPr>
          <w:i/>
        </w:rPr>
        <w:t>, the owner</w:t>
      </w:r>
      <w:r w:rsidR="00783A7A">
        <w:rPr>
          <w:i/>
        </w:rPr>
        <w:t>s</w:t>
      </w:r>
      <w:r w:rsidRPr="00C51855">
        <w:rPr>
          <w:i/>
        </w:rPr>
        <w:t xml:space="preserve"> </w:t>
      </w:r>
      <w:r w:rsidR="00783A7A">
        <w:rPr>
          <w:i/>
        </w:rPr>
        <w:t>may</w:t>
      </w:r>
      <w:r w:rsidRPr="00C51855">
        <w:rPr>
          <w:i/>
        </w:rPr>
        <w:t xml:space="preserve"> do whatever they want with the vehicle, including salvaging parts from the scrapped vehicle</w:t>
      </w:r>
      <w:r w:rsidR="00C51855">
        <w:rPr>
          <w:i/>
        </w:rPr>
        <w:t>s</w:t>
      </w:r>
      <w:r w:rsidRPr="00C51855">
        <w:rPr>
          <w:i/>
        </w:rPr>
        <w:t xml:space="preserve"> and selling the vehicle</w:t>
      </w:r>
      <w:r w:rsidR="00C51855">
        <w:rPr>
          <w:i/>
        </w:rPr>
        <w:t>s</w:t>
      </w:r>
      <w:r w:rsidRPr="00C51855">
        <w:rPr>
          <w:i/>
        </w:rPr>
        <w:t xml:space="preserve"> for scrap.  </w:t>
      </w:r>
    </w:p>
    <w:p w14:paraId="3C1B4D3B" w14:textId="77777777" w:rsidR="00F02CFA" w:rsidRPr="0014103A" w:rsidRDefault="00F02CFA" w:rsidP="0014103A"/>
    <w:p w14:paraId="7E6EB103" w14:textId="77777777" w:rsidR="00F02CFA" w:rsidRPr="00C51855" w:rsidRDefault="00F02CFA" w:rsidP="00C51855">
      <w:pPr>
        <w:pStyle w:val="ListParagraph"/>
        <w:numPr>
          <w:ilvl w:val="0"/>
          <w:numId w:val="5"/>
        </w:numPr>
        <w:rPr>
          <w:b/>
        </w:rPr>
      </w:pPr>
      <w:r w:rsidRPr="00C51855">
        <w:rPr>
          <w:b/>
        </w:rPr>
        <w:t xml:space="preserve">Do forklifts at </w:t>
      </w:r>
      <w:r w:rsidR="001C0FA9" w:rsidRPr="00C51855">
        <w:rPr>
          <w:b/>
        </w:rPr>
        <w:t xml:space="preserve">locations other than </w:t>
      </w:r>
      <w:r w:rsidRPr="00C51855">
        <w:rPr>
          <w:b/>
        </w:rPr>
        <w:t>ports qualify for funding?</w:t>
      </w:r>
    </w:p>
    <w:p w14:paraId="7789C576" w14:textId="77777777" w:rsidR="00F02CFA" w:rsidRDefault="00F02CFA" w:rsidP="00467909">
      <w:pPr>
        <w:ind w:left="720"/>
      </w:pPr>
      <w:r w:rsidRPr="00C51855">
        <w:rPr>
          <w:i/>
        </w:rPr>
        <w:t xml:space="preserve">Yes, forklifts at </w:t>
      </w:r>
      <w:r w:rsidR="001C0FA9" w:rsidRPr="00C51855">
        <w:rPr>
          <w:i/>
        </w:rPr>
        <w:t xml:space="preserve">locations other than </w:t>
      </w:r>
      <w:r w:rsidRPr="00C51855">
        <w:rPr>
          <w:i/>
        </w:rPr>
        <w:t xml:space="preserve">ports </w:t>
      </w:r>
      <w:r w:rsidR="00A56A4F" w:rsidRPr="00C51855">
        <w:rPr>
          <w:i/>
        </w:rPr>
        <w:t>qualify for VW Settlement funds</w:t>
      </w:r>
      <w:r w:rsidR="001C0FA9" w:rsidRPr="00C51855">
        <w:rPr>
          <w:i/>
        </w:rPr>
        <w:t>.</w:t>
      </w:r>
    </w:p>
    <w:p w14:paraId="7B6925FE" w14:textId="77777777" w:rsidR="0014103A" w:rsidRPr="0014103A" w:rsidRDefault="0014103A" w:rsidP="0014103A"/>
    <w:p w14:paraId="0BE3714B" w14:textId="77777777" w:rsidR="00F02CFA" w:rsidRPr="00C51855" w:rsidRDefault="00A56A4F" w:rsidP="00C51855">
      <w:pPr>
        <w:pStyle w:val="ListParagraph"/>
        <w:numPr>
          <w:ilvl w:val="0"/>
          <w:numId w:val="5"/>
        </w:numPr>
        <w:rPr>
          <w:b/>
        </w:rPr>
      </w:pPr>
      <w:r w:rsidRPr="00C51855">
        <w:rPr>
          <w:b/>
        </w:rPr>
        <w:t>Do eligible vehicles that are currently using an alternative fuel</w:t>
      </w:r>
      <w:r w:rsidR="001C0FA9" w:rsidRPr="00C51855">
        <w:rPr>
          <w:b/>
        </w:rPr>
        <w:t>,</w:t>
      </w:r>
      <w:r w:rsidRPr="00C51855">
        <w:rPr>
          <w:b/>
        </w:rPr>
        <w:t xml:space="preserve"> such as CNG </w:t>
      </w:r>
      <w:r w:rsidR="001C0FA9">
        <w:rPr>
          <w:b/>
        </w:rPr>
        <w:t>or</w:t>
      </w:r>
      <w:r w:rsidR="001C0FA9" w:rsidRPr="00C51855">
        <w:rPr>
          <w:b/>
        </w:rPr>
        <w:t xml:space="preserve"> </w:t>
      </w:r>
      <w:r w:rsidRPr="00C51855">
        <w:rPr>
          <w:b/>
        </w:rPr>
        <w:t xml:space="preserve">propane, and that are </w:t>
      </w:r>
      <w:r w:rsidR="001C0FA9" w:rsidRPr="00C51855">
        <w:rPr>
          <w:b/>
        </w:rPr>
        <w:t>propos</w:t>
      </w:r>
      <w:r w:rsidR="001C0FA9">
        <w:rPr>
          <w:b/>
        </w:rPr>
        <w:t>ed</w:t>
      </w:r>
      <w:r w:rsidR="001C0FA9" w:rsidRPr="00C51855">
        <w:rPr>
          <w:b/>
        </w:rPr>
        <w:t xml:space="preserve"> </w:t>
      </w:r>
      <w:r w:rsidRPr="00C51855">
        <w:rPr>
          <w:b/>
        </w:rPr>
        <w:t>to be replaced with an alternative fuel vehicle qualify for the VW Settlement funds?</w:t>
      </w:r>
    </w:p>
    <w:p w14:paraId="2F7E1301" w14:textId="77777777" w:rsidR="00A56A4F" w:rsidRDefault="00A56A4F" w:rsidP="00467909">
      <w:pPr>
        <w:ind w:left="720"/>
      </w:pPr>
      <w:r w:rsidRPr="00C51855">
        <w:rPr>
          <w:i/>
        </w:rPr>
        <w:t>Yes, a vehicle that is currently using propane o</w:t>
      </w:r>
      <w:r w:rsidR="003F53F4" w:rsidRPr="00C51855">
        <w:rPr>
          <w:i/>
        </w:rPr>
        <w:t xml:space="preserve">r CNG will qualify for </w:t>
      </w:r>
      <w:r w:rsidR="00066AE2" w:rsidRPr="00C51855">
        <w:rPr>
          <w:i/>
        </w:rPr>
        <w:t>VW</w:t>
      </w:r>
      <w:r w:rsidRPr="00C51855">
        <w:rPr>
          <w:i/>
        </w:rPr>
        <w:t xml:space="preserve"> settlement funding.</w:t>
      </w:r>
      <w:r w:rsidRPr="0014103A">
        <w:t xml:space="preserve"> </w:t>
      </w:r>
    </w:p>
    <w:p w14:paraId="12ABCF27" w14:textId="77777777" w:rsidR="0014103A" w:rsidRPr="0014103A" w:rsidRDefault="0014103A" w:rsidP="0014103A"/>
    <w:p w14:paraId="6436D113" w14:textId="07E94CCE" w:rsidR="00A56A4F" w:rsidRPr="00C51855" w:rsidRDefault="00A56A4F" w:rsidP="00C51855">
      <w:pPr>
        <w:pStyle w:val="ListParagraph"/>
        <w:numPr>
          <w:ilvl w:val="0"/>
          <w:numId w:val="5"/>
        </w:numPr>
        <w:rPr>
          <w:b/>
        </w:rPr>
      </w:pPr>
      <w:r w:rsidRPr="00C51855">
        <w:rPr>
          <w:b/>
        </w:rPr>
        <w:lastRenderedPageBreak/>
        <w:t xml:space="preserve">Can a </w:t>
      </w:r>
      <w:r w:rsidR="001E5902">
        <w:rPr>
          <w:b/>
        </w:rPr>
        <w:t xml:space="preserve">federal government-owned </w:t>
      </w:r>
      <w:r w:rsidRPr="00C51855">
        <w:rPr>
          <w:b/>
        </w:rPr>
        <w:t>fleet participate in the VW Settlement funding program?</w:t>
      </w:r>
      <w:r w:rsidR="001E5902">
        <w:rPr>
          <w:b/>
        </w:rPr>
        <w:t xml:space="preserve"> Federally-owned vehicles are not registered in New Mexico.</w:t>
      </w:r>
    </w:p>
    <w:p w14:paraId="25FFB1CD" w14:textId="1C34271F" w:rsidR="00A56A4F" w:rsidRDefault="00720CC1" w:rsidP="00467909">
      <w:pPr>
        <w:ind w:left="720"/>
        <w:rPr>
          <w:i/>
        </w:rPr>
      </w:pPr>
      <w:r>
        <w:rPr>
          <w:i/>
        </w:rPr>
        <w:t>Yes. These vehicles should be based in and operated primarily within New Mexico</w:t>
      </w:r>
      <w:r w:rsidR="001C0FA9">
        <w:rPr>
          <w:i/>
        </w:rPr>
        <w:t>.</w:t>
      </w:r>
    </w:p>
    <w:p w14:paraId="7188D84E" w14:textId="56B28FB2" w:rsidR="00243A4D" w:rsidRPr="00243A4D" w:rsidRDefault="00243A4D" w:rsidP="00243A4D">
      <w:pPr>
        <w:rPr>
          <w:i/>
        </w:rPr>
      </w:pPr>
      <w:r>
        <w:tab/>
      </w:r>
    </w:p>
    <w:p w14:paraId="5D54CE87" w14:textId="77777777" w:rsidR="0014103A" w:rsidRPr="00C51855" w:rsidRDefault="0014103A" w:rsidP="0014103A">
      <w:pPr>
        <w:rPr>
          <w:b/>
        </w:rPr>
      </w:pPr>
    </w:p>
    <w:p w14:paraId="1983EEB5" w14:textId="77777777" w:rsidR="00A56A4F" w:rsidRPr="0014103A" w:rsidRDefault="00A56A4F" w:rsidP="00C51855">
      <w:pPr>
        <w:pStyle w:val="ListParagraph"/>
        <w:numPr>
          <w:ilvl w:val="0"/>
          <w:numId w:val="5"/>
        </w:numPr>
      </w:pPr>
      <w:r w:rsidRPr="00C51855">
        <w:rPr>
          <w:b/>
        </w:rPr>
        <w:t>Do activity school buses qualify as Eligible Mitigation Actions?</w:t>
      </w:r>
    </w:p>
    <w:p w14:paraId="75694B2D" w14:textId="77777777" w:rsidR="00A56A4F" w:rsidRPr="0014103A" w:rsidRDefault="00151397" w:rsidP="007C79FF">
      <w:pPr>
        <w:ind w:left="720"/>
      </w:pPr>
      <w:r w:rsidRPr="00C51855">
        <w:rPr>
          <w:i/>
        </w:rPr>
        <w:t>Yes, activity school buses qualify a</w:t>
      </w:r>
      <w:r w:rsidR="00F10078" w:rsidRPr="00C51855">
        <w:rPr>
          <w:i/>
        </w:rPr>
        <w:t>s Eligible Mitigation Action</w:t>
      </w:r>
      <w:r w:rsidR="00467909">
        <w:rPr>
          <w:i/>
        </w:rPr>
        <w:t>s</w:t>
      </w:r>
      <w:r w:rsidR="00F10078" w:rsidRPr="00C51855">
        <w:rPr>
          <w:i/>
        </w:rPr>
        <w:t>.</w:t>
      </w:r>
    </w:p>
    <w:p w14:paraId="6375EABE" w14:textId="77777777" w:rsidR="00C871F1" w:rsidRPr="0014103A" w:rsidRDefault="00C871F1" w:rsidP="0014103A"/>
    <w:p w14:paraId="3DBB5C5B" w14:textId="77777777" w:rsidR="00C871F1" w:rsidRPr="0014103A" w:rsidRDefault="00C871F1" w:rsidP="00C51855">
      <w:pPr>
        <w:pStyle w:val="ListParagraph"/>
        <w:numPr>
          <w:ilvl w:val="0"/>
          <w:numId w:val="5"/>
        </w:numPr>
      </w:pPr>
      <w:r w:rsidRPr="00C51855">
        <w:rPr>
          <w:b/>
        </w:rPr>
        <w:t>Do private fleets need to follow the state procurement code and get three bids for replacement/new vehicles?</w:t>
      </w:r>
    </w:p>
    <w:p w14:paraId="57D2E706" w14:textId="50B99BBF" w:rsidR="00C871F1" w:rsidRDefault="00243A4D" w:rsidP="00467909">
      <w:pPr>
        <w:ind w:left="720"/>
      </w:pPr>
      <w:r>
        <w:rPr>
          <w:i/>
        </w:rPr>
        <w:t xml:space="preserve">Private entities are specifically exempted from following the State’s Procurement Code and may indicate “N/A” in response to this question. However, private entities should obtain three quotes and use the lowest quote unless it can be justified why the lowest quote was not used. </w:t>
      </w:r>
      <w:proofErr w:type="gramStart"/>
      <w:r>
        <w:rPr>
          <w:i/>
        </w:rPr>
        <w:t>In the event that</w:t>
      </w:r>
      <w:proofErr w:type="gramEnd"/>
      <w:r>
        <w:rPr>
          <w:i/>
        </w:rPr>
        <w:t xml:space="preserve"> three vendors that make or sell the goods are no</w:t>
      </w:r>
      <w:r w:rsidR="00B763CF">
        <w:rPr>
          <w:i/>
        </w:rPr>
        <w:t>t</w:t>
      </w:r>
      <w:r>
        <w:rPr>
          <w:i/>
        </w:rPr>
        <w:t xml:space="preserve"> available, justification will be required. </w:t>
      </w:r>
      <w:r w:rsidR="00A512E5">
        <w:rPr>
          <w:i/>
        </w:rPr>
        <w:t xml:space="preserve">Questions regarding the State Procurement Code may be directed towards </w:t>
      </w:r>
      <w:r>
        <w:rPr>
          <w:i/>
        </w:rPr>
        <w:t>Robert Cardon</w:t>
      </w:r>
      <w:r w:rsidR="00F73466">
        <w:rPr>
          <w:i/>
        </w:rPr>
        <w:t xml:space="preserve"> at</w:t>
      </w:r>
      <w:r w:rsidR="00A512E5">
        <w:rPr>
          <w:i/>
        </w:rPr>
        <w:t xml:space="preserve"> </w:t>
      </w:r>
      <w:hyperlink r:id="rId10" w:history="1">
        <w:r w:rsidR="00D07A2F" w:rsidRPr="001109B1">
          <w:rPr>
            <w:rStyle w:val="Hyperlink"/>
            <w:i/>
          </w:rPr>
          <w:t>robert.cardon2@state.nm.us</w:t>
        </w:r>
      </w:hyperlink>
      <w:r w:rsidR="00A512E5">
        <w:rPr>
          <w:i/>
        </w:rPr>
        <w:t xml:space="preserve"> or 505.</w:t>
      </w:r>
      <w:r w:rsidR="00D07A2F">
        <w:rPr>
          <w:i/>
        </w:rPr>
        <w:t>476.4306</w:t>
      </w:r>
      <w:r w:rsidR="00A512E5">
        <w:rPr>
          <w:i/>
        </w:rPr>
        <w:t>.</w:t>
      </w:r>
      <w:r w:rsidR="0014103A">
        <w:t xml:space="preserve"> </w:t>
      </w:r>
    </w:p>
    <w:p w14:paraId="50F5B475" w14:textId="77777777" w:rsidR="0014103A" w:rsidRPr="0014103A" w:rsidRDefault="0014103A" w:rsidP="0014103A"/>
    <w:p w14:paraId="7D18E031" w14:textId="77777777" w:rsidR="00C871F1" w:rsidRPr="0014103A" w:rsidRDefault="00C871F1" w:rsidP="00C51855">
      <w:pPr>
        <w:pStyle w:val="ListParagraph"/>
        <w:numPr>
          <w:ilvl w:val="0"/>
          <w:numId w:val="5"/>
        </w:numPr>
      </w:pPr>
      <w:r w:rsidRPr="00C51855">
        <w:rPr>
          <w:b/>
        </w:rPr>
        <w:t>The NMED is requiring a pre-application meeting</w:t>
      </w:r>
      <w:r w:rsidR="002A3AFE" w:rsidRPr="00C51855">
        <w:rPr>
          <w:b/>
        </w:rPr>
        <w:t>.</w:t>
      </w:r>
      <w:r w:rsidRPr="00C51855">
        <w:rPr>
          <w:b/>
        </w:rPr>
        <w:t xml:space="preserve"> </w:t>
      </w:r>
      <w:r w:rsidR="002A3AFE" w:rsidRPr="00C51855">
        <w:rPr>
          <w:b/>
        </w:rPr>
        <w:t>I</w:t>
      </w:r>
      <w:r w:rsidRPr="00C51855">
        <w:rPr>
          <w:b/>
        </w:rPr>
        <w:t>s there a listing</w:t>
      </w:r>
      <w:r w:rsidR="00231654">
        <w:rPr>
          <w:b/>
        </w:rPr>
        <w:t xml:space="preserve"> where we can find scheduled pre-application meetings </w:t>
      </w:r>
      <w:r w:rsidRPr="00C51855">
        <w:rPr>
          <w:b/>
        </w:rPr>
        <w:t>for the pre-application meetings?</w:t>
      </w:r>
    </w:p>
    <w:p w14:paraId="3E5DA306" w14:textId="2F3D8B22" w:rsidR="00C871F1" w:rsidRDefault="00C871F1" w:rsidP="00467909">
      <w:pPr>
        <w:ind w:left="720"/>
      </w:pPr>
      <w:r w:rsidRPr="00C51855">
        <w:rPr>
          <w:i/>
        </w:rPr>
        <w:t>Pre-application meetings will be</w:t>
      </w:r>
      <w:r w:rsidR="00066AE2" w:rsidRPr="00C51855">
        <w:rPr>
          <w:i/>
        </w:rPr>
        <w:t xml:space="preserve"> scheduled</w:t>
      </w:r>
      <w:r w:rsidRPr="00C51855">
        <w:rPr>
          <w:i/>
        </w:rPr>
        <w:t xml:space="preserve"> on a</w:t>
      </w:r>
      <w:r w:rsidR="00720CC1">
        <w:rPr>
          <w:i/>
        </w:rPr>
        <w:t>n individual</w:t>
      </w:r>
      <w:r w:rsidRPr="00C51855">
        <w:rPr>
          <w:i/>
        </w:rPr>
        <w:t xml:space="preserve"> </w:t>
      </w:r>
      <w:r w:rsidR="00F73466" w:rsidRPr="00C51855">
        <w:rPr>
          <w:i/>
        </w:rPr>
        <w:t>basis</w:t>
      </w:r>
      <w:r w:rsidR="00F73466">
        <w:rPr>
          <w:i/>
        </w:rPr>
        <w:t xml:space="preserve"> and</w:t>
      </w:r>
      <w:r w:rsidR="00A512E5">
        <w:rPr>
          <w:i/>
        </w:rPr>
        <w:t xml:space="preserve"> may be conducted in person or by telephone</w:t>
      </w:r>
      <w:r w:rsidRPr="00C51855">
        <w:rPr>
          <w:i/>
        </w:rPr>
        <w:t>.</w:t>
      </w:r>
      <w:r w:rsidRPr="0014103A">
        <w:t xml:space="preserve">  </w:t>
      </w:r>
    </w:p>
    <w:p w14:paraId="2943F453" w14:textId="77777777" w:rsidR="0014103A" w:rsidRPr="0014103A" w:rsidRDefault="0014103A" w:rsidP="0014103A"/>
    <w:p w14:paraId="2F00D125" w14:textId="77777777" w:rsidR="00C871F1" w:rsidRPr="0014103A" w:rsidRDefault="00C871F1" w:rsidP="00C51855">
      <w:pPr>
        <w:pStyle w:val="ListParagraph"/>
        <w:numPr>
          <w:ilvl w:val="0"/>
          <w:numId w:val="5"/>
        </w:numPr>
      </w:pPr>
      <w:r w:rsidRPr="00C51855">
        <w:rPr>
          <w:b/>
        </w:rPr>
        <w:t>What are the funding amounts per vehicle?</w:t>
      </w:r>
    </w:p>
    <w:p w14:paraId="4D644CBC" w14:textId="670F56D0" w:rsidR="00C871F1" w:rsidRDefault="0014103A" w:rsidP="00467909">
      <w:pPr>
        <w:ind w:left="720"/>
      </w:pPr>
      <w:r w:rsidRPr="00C51855">
        <w:rPr>
          <w:i/>
        </w:rPr>
        <w:t>The funding amount</w:t>
      </w:r>
      <w:r w:rsidR="002A3AFE">
        <w:rPr>
          <w:i/>
        </w:rPr>
        <w:t>s are</w:t>
      </w:r>
      <w:r w:rsidRPr="00C51855">
        <w:rPr>
          <w:i/>
        </w:rPr>
        <w:t xml:space="preserve"> specified in</w:t>
      </w:r>
      <w:r w:rsidR="00C871F1" w:rsidRPr="00C51855">
        <w:rPr>
          <w:i/>
        </w:rPr>
        <w:t xml:space="preserve"> appendix D-2 o</w:t>
      </w:r>
      <w:r w:rsidRPr="00C51855">
        <w:rPr>
          <w:i/>
        </w:rPr>
        <w:t xml:space="preserve">f the </w:t>
      </w:r>
      <w:hyperlink r:id="rId11" w:anchor="page=51" w:history="1">
        <w:r w:rsidR="00783A7A" w:rsidRPr="00C51855">
          <w:rPr>
            <w:rStyle w:val="Hyperlink"/>
            <w:i/>
          </w:rPr>
          <w:t>Final Trust</w:t>
        </w:r>
      </w:hyperlink>
      <w:r w:rsidRPr="00C51855">
        <w:rPr>
          <w:i/>
        </w:rPr>
        <w:t xml:space="preserve"> document</w:t>
      </w:r>
      <w:r w:rsidR="002A3AFE">
        <w:rPr>
          <w:i/>
        </w:rPr>
        <w:t>.</w:t>
      </w:r>
    </w:p>
    <w:p w14:paraId="1BE0AF67" w14:textId="77777777" w:rsidR="0014103A" w:rsidRPr="0014103A" w:rsidRDefault="0014103A" w:rsidP="0014103A"/>
    <w:p w14:paraId="15B5B380" w14:textId="77777777" w:rsidR="00066AE2" w:rsidRPr="00C51855" w:rsidRDefault="00783A7A" w:rsidP="00783A7A">
      <w:pPr>
        <w:pStyle w:val="ListParagraph"/>
        <w:numPr>
          <w:ilvl w:val="0"/>
          <w:numId w:val="5"/>
        </w:numPr>
        <w:ind w:left="630"/>
        <w:rPr>
          <w:b/>
        </w:rPr>
      </w:pPr>
      <w:r>
        <w:rPr>
          <w:b/>
        </w:rPr>
        <w:lastRenderedPageBreak/>
        <w:t xml:space="preserve"> </w:t>
      </w:r>
      <w:r w:rsidR="00066AE2" w:rsidRPr="00C51855">
        <w:rPr>
          <w:b/>
        </w:rPr>
        <w:t>Does the initial round of funding for heavy-duty on-road and limited off-road diesel emission reduction include airport ground support equipment?</w:t>
      </w:r>
    </w:p>
    <w:p w14:paraId="76B3E800" w14:textId="77777777" w:rsidR="006A5E78" w:rsidRDefault="006A5E78" w:rsidP="00467909">
      <w:pPr>
        <w:ind w:left="720"/>
      </w:pPr>
      <w:r w:rsidRPr="00C51855">
        <w:rPr>
          <w:i/>
        </w:rPr>
        <w:t>Yes, the initial round of funding includes airport ground support equipment.</w:t>
      </w:r>
    </w:p>
    <w:p w14:paraId="6ED8322C" w14:textId="77777777" w:rsidR="0014103A" w:rsidRPr="0014103A" w:rsidRDefault="0014103A" w:rsidP="0014103A"/>
    <w:p w14:paraId="7709AAA8" w14:textId="77777777" w:rsidR="003F53F4" w:rsidRPr="00C51855" w:rsidRDefault="00783A7A" w:rsidP="00783A7A">
      <w:pPr>
        <w:pStyle w:val="ListParagraph"/>
        <w:numPr>
          <w:ilvl w:val="0"/>
          <w:numId w:val="5"/>
        </w:numPr>
        <w:ind w:left="630"/>
        <w:rPr>
          <w:b/>
        </w:rPr>
      </w:pPr>
      <w:r>
        <w:rPr>
          <w:b/>
        </w:rPr>
        <w:t xml:space="preserve"> </w:t>
      </w:r>
      <w:r w:rsidR="003F53F4" w:rsidRPr="00C51855">
        <w:rPr>
          <w:b/>
        </w:rPr>
        <w:t>It is stated in the application that the replacement vehicle must be registered in the State of New Mexico. Will the NMED accept an International Registration Plan (IRP) in place of a state registration?</w:t>
      </w:r>
    </w:p>
    <w:p w14:paraId="48E4E5CB" w14:textId="5089FC26" w:rsidR="00A56A4F" w:rsidRDefault="00720CC1" w:rsidP="00467909">
      <w:pPr>
        <w:ind w:left="720"/>
      </w:pPr>
      <w:r w:rsidRPr="00243A4D">
        <w:rPr>
          <w:i/>
        </w:rPr>
        <w:t xml:space="preserve">Yes, </w:t>
      </w:r>
      <w:r>
        <w:rPr>
          <w:i/>
        </w:rPr>
        <w:t>if</w:t>
      </w:r>
      <w:r w:rsidRPr="00243A4D">
        <w:rPr>
          <w:i/>
        </w:rPr>
        <w:t xml:space="preserve"> the applicant demonstrates that the </w:t>
      </w:r>
      <w:r>
        <w:rPr>
          <w:i/>
        </w:rPr>
        <w:t xml:space="preserve">vehicles will be based and </w:t>
      </w:r>
      <w:r>
        <w:rPr>
          <w:i/>
        </w:rPr>
        <w:tab/>
        <w:t>operate primarily within</w:t>
      </w:r>
      <w:r w:rsidRPr="00243A4D">
        <w:rPr>
          <w:i/>
        </w:rPr>
        <w:t xml:space="preserve"> in New Mexico.</w:t>
      </w:r>
    </w:p>
    <w:p w14:paraId="105072D8" w14:textId="77777777" w:rsidR="0014103A" w:rsidRPr="0014103A" w:rsidRDefault="0014103A" w:rsidP="0014103A"/>
    <w:p w14:paraId="795270A1" w14:textId="77777777" w:rsidR="00F10078" w:rsidRPr="0014103A" w:rsidRDefault="0030622A" w:rsidP="0030622A">
      <w:pPr>
        <w:pStyle w:val="ListParagraph"/>
        <w:numPr>
          <w:ilvl w:val="0"/>
          <w:numId w:val="5"/>
        </w:numPr>
        <w:ind w:left="630"/>
      </w:pPr>
      <w:r>
        <w:rPr>
          <w:b/>
        </w:rPr>
        <w:t xml:space="preserve"> </w:t>
      </w:r>
      <w:r w:rsidR="00F10078" w:rsidRPr="00C51855">
        <w:rPr>
          <w:b/>
        </w:rPr>
        <w:t xml:space="preserve">Must the vehicle </w:t>
      </w:r>
      <w:r w:rsidR="002A3AFE">
        <w:rPr>
          <w:b/>
        </w:rPr>
        <w:t xml:space="preserve">proposed for replacement </w:t>
      </w:r>
      <w:r w:rsidR="00F10078" w:rsidRPr="00C51855">
        <w:rPr>
          <w:b/>
        </w:rPr>
        <w:t>be running?</w:t>
      </w:r>
    </w:p>
    <w:p w14:paraId="6AB7B81D" w14:textId="589B24FB" w:rsidR="00F10078" w:rsidRDefault="00F10078" w:rsidP="00467909">
      <w:pPr>
        <w:ind w:left="720"/>
      </w:pPr>
      <w:r w:rsidRPr="00C51855">
        <w:rPr>
          <w:i/>
        </w:rPr>
        <w:t>Yes</w:t>
      </w:r>
      <w:r w:rsidR="0014103A" w:rsidRPr="00C51855">
        <w:rPr>
          <w:i/>
        </w:rPr>
        <w:t>,</w:t>
      </w:r>
      <w:r w:rsidRPr="00C51855">
        <w:rPr>
          <w:i/>
        </w:rPr>
        <w:t xml:space="preserve"> the old vehicle must be </w:t>
      </w:r>
      <w:r w:rsidR="00A512E5">
        <w:rPr>
          <w:i/>
        </w:rPr>
        <w:t>operational</w:t>
      </w:r>
      <w:r w:rsidRPr="00C51855">
        <w:rPr>
          <w:i/>
        </w:rPr>
        <w:t xml:space="preserve"> at the time of the award.</w:t>
      </w:r>
      <w:r w:rsidRPr="0014103A">
        <w:t xml:space="preserve"> </w:t>
      </w:r>
    </w:p>
    <w:p w14:paraId="251F1278" w14:textId="77777777" w:rsidR="0014103A" w:rsidRPr="0014103A" w:rsidRDefault="0014103A" w:rsidP="0014103A"/>
    <w:p w14:paraId="34144895" w14:textId="77777777" w:rsidR="00F10078" w:rsidRPr="0014103A" w:rsidRDefault="0030622A" w:rsidP="0030622A">
      <w:pPr>
        <w:pStyle w:val="ListParagraph"/>
        <w:numPr>
          <w:ilvl w:val="0"/>
          <w:numId w:val="5"/>
        </w:numPr>
        <w:ind w:left="630"/>
      </w:pPr>
      <w:r>
        <w:rPr>
          <w:b/>
        </w:rPr>
        <w:t xml:space="preserve"> </w:t>
      </w:r>
      <w:r w:rsidR="00853F7A" w:rsidRPr="00C51855">
        <w:rPr>
          <w:b/>
        </w:rPr>
        <w:t>Is there a time limit</w:t>
      </w:r>
      <w:r w:rsidR="00066AE2" w:rsidRPr="00C51855">
        <w:rPr>
          <w:b/>
        </w:rPr>
        <w:t xml:space="preserve"> to complete </w:t>
      </w:r>
      <w:r w:rsidR="00853F7A" w:rsidRPr="00C51855">
        <w:rPr>
          <w:b/>
        </w:rPr>
        <w:t>projects?</w:t>
      </w:r>
    </w:p>
    <w:p w14:paraId="09313E72" w14:textId="721F8EF6" w:rsidR="00F10078" w:rsidRDefault="00066AE2" w:rsidP="00467909">
      <w:pPr>
        <w:ind w:left="720"/>
      </w:pPr>
      <w:r w:rsidRPr="00C51855">
        <w:rPr>
          <w:i/>
        </w:rPr>
        <w:t xml:space="preserve">The NMED did not set a </w:t>
      </w:r>
      <w:r w:rsidR="00F10078" w:rsidRPr="00C51855">
        <w:rPr>
          <w:i/>
        </w:rPr>
        <w:t>time limit</w:t>
      </w:r>
      <w:r w:rsidR="0014103A" w:rsidRPr="00C51855">
        <w:rPr>
          <w:i/>
        </w:rPr>
        <w:t xml:space="preserve"> for the completion of projects</w:t>
      </w:r>
      <w:r w:rsidR="00F10078" w:rsidRPr="00C51855">
        <w:rPr>
          <w:i/>
        </w:rPr>
        <w:t xml:space="preserve">, </w:t>
      </w:r>
      <w:r w:rsidR="00171C5D" w:rsidRPr="00C51855">
        <w:rPr>
          <w:i/>
        </w:rPr>
        <w:t xml:space="preserve">although </w:t>
      </w:r>
      <w:r w:rsidR="00F10078" w:rsidRPr="00C51855">
        <w:rPr>
          <w:i/>
        </w:rPr>
        <w:t xml:space="preserve">the application does require a summary of the anticipated </w:t>
      </w:r>
      <w:r w:rsidR="00853F7A" w:rsidRPr="00C51855">
        <w:rPr>
          <w:i/>
        </w:rPr>
        <w:t xml:space="preserve">time of completion. The NMED understands </w:t>
      </w:r>
      <w:r w:rsidR="00171C5D" w:rsidRPr="00C51855">
        <w:rPr>
          <w:i/>
        </w:rPr>
        <w:t xml:space="preserve">that </w:t>
      </w:r>
      <w:r w:rsidR="00853F7A" w:rsidRPr="00C51855">
        <w:rPr>
          <w:i/>
        </w:rPr>
        <w:t xml:space="preserve">it </w:t>
      </w:r>
      <w:r w:rsidR="00467909">
        <w:rPr>
          <w:i/>
        </w:rPr>
        <w:t>may be</w:t>
      </w:r>
      <w:r w:rsidR="00467909" w:rsidRPr="00C51855">
        <w:rPr>
          <w:i/>
        </w:rPr>
        <w:t xml:space="preserve"> </w:t>
      </w:r>
      <w:r w:rsidR="00853F7A" w:rsidRPr="00C51855">
        <w:rPr>
          <w:i/>
        </w:rPr>
        <w:t xml:space="preserve">difficult for a vendor to commit to a </w:t>
      </w:r>
      <w:r w:rsidR="00A512E5">
        <w:rPr>
          <w:i/>
        </w:rPr>
        <w:t>specific</w:t>
      </w:r>
      <w:r w:rsidR="00E229EF" w:rsidRPr="00C51855">
        <w:rPr>
          <w:i/>
        </w:rPr>
        <w:t xml:space="preserve"> delivery</w:t>
      </w:r>
      <w:r w:rsidR="00A512E5">
        <w:rPr>
          <w:i/>
        </w:rPr>
        <w:t xml:space="preserve"> date</w:t>
      </w:r>
      <w:r w:rsidR="00E229EF" w:rsidRPr="00C51855">
        <w:rPr>
          <w:i/>
        </w:rPr>
        <w:t>.</w:t>
      </w:r>
      <w:r w:rsidRPr="00C51855">
        <w:rPr>
          <w:i/>
        </w:rPr>
        <w:t xml:space="preserve"> The project as proposed must be completed in a reasonable amount of time.</w:t>
      </w:r>
      <w:r w:rsidRPr="0014103A">
        <w:t xml:space="preserve"> </w:t>
      </w:r>
    </w:p>
    <w:p w14:paraId="41354560" w14:textId="77777777" w:rsidR="0014103A" w:rsidRPr="0014103A" w:rsidRDefault="0014103A" w:rsidP="0014103A"/>
    <w:p w14:paraId="33B342ED" w14:textId="77777777" w:rsidR="00E229EF" w:rsidRPr="0014103A" w:rsidRDefault="0030622A" w:rsidP="0030622A">
      <w:pPr>
        <w:pStyle w:val="ListParagraph"/>
        <w:numPr>
          <w:ilvl w:val="0"/>
          <w:numId w:val="5"/>
        </w:numPr>
        <w:ind w:left="630"/>
      </w:pPr>
      <w:r>
        <w:rPr>
          <w:b/>
        </w:rPr>
        <w:t xml:space="preserve"> </w:t>
      </w:r>
      <w:r w:rsidR="00E229EF" w:rsidRPr="00C51855">
        <w:rPr>
          <w:b/>
        </w:rPr>
        <w:t xml:space="preserve">Are there options </w:t>
      </w:r>
      <w:proofErr w:type="gramStart"/>
      <w:r w:rsidR="00171C5D" w:rsidRPr="00C51855">
        <w:rPr>
          <w:b/>
        </w:rPr>
        <w:t xml:space="preserve">beyond </w:t>
      </w:r>
      <w:r w:rsidR="00467909">
        <w:rPr>
          <w:b/>
        </w:rPr>
        <w:t>”scrappage</w:t>
      </w:r>
      <w:proofErr w:type="gramEnd"/>
      <w:r w:rsidR="00467909">
        <w:rPr>
          <w:b/>
        </w:rPr>
        <w:t>” as</w:t>
      </w:r>
      <w:r w:rsidR="00171C5D" w:rsidRPr="00C51855">
        <w:rPr>
          <w:b/>
        </w:rPr>
        <w:t xml:space="preserve"> listed in Appendix D-2 of the Final Trust Document </w:t>
      </w:r>
      <w:r w:rsidR="00E229EF" w:rsidRPr="00C51855">
        <w:rPr>
          <w:b/>
        </w:rPr>
        <w:t>for disabling the vehicle</w:t>
      </w:r>
      <w:r w:rsidR="0080617C" w:rsidRPr="00C51855">
        <w:rPr>
          <w:b/>
        </w:rPr>
        <w:t>(s)</w:t>
      </w:r>
      <w:r w:rsidR="00E229EF" w:rsidRPr="00C51855">
        <w:rPr>
          <w:b/>
        </w:rPr>
        <w:t>?</w:t>
      </w:r>
    </w:p>
    <w:p w14:paraId="7F1B49C6" w14:textId="77777777" w:rsidR="00E229EF" w:rsidRPr="0014103A" w:rsidRDefault="00467909" w:rsidP="00C51855">
      <w:pPr>
        <w:ind w:left="720"/>
      </w:pPr>
      <w:r>
        <w:rPr>
          <w:i/>
        </w:rPr>
        <w:t>No, t</w:t>
      </w:r>
      <w:r w:rsidRPr="00C51855">
        <w:rPr>
          <w:i/>
        </w:rPr>
        <w:t xml:space="preserve">he NMED cannot deviate from the requirements of the </w:t>
      </w:r>
      <w:hyperlink r:id="rId12" w:history="1">
        <w:r w:rsidR="0030622A" w:rsidRPr="00C51855">
          <w:rPr>
            <w:rStyle w:val="Hyperlink"/>
            <w:i/>
          </w:rPr>
          <w:t>Final Trust</w:t>
        </w:r>
      </w:hyperlink>
      <w:r w:rsidR="0030622A">
        <w:rPr>
          <w:i/>
        </w:rPr>
        <w:t xml:space="preserve">. </w:t>
      </w:r>
      <w:r w:rsidR="0080617C" w:rsidRPr="00C51855">
        <w:rPr>
          <w:i/>
        </w:rPr>
        <w:t>See the definition for “Scra</w:t>
      </w:r>
      <w:r w:rsidR="00171C5D">
        <w:rPr>
          <w:i/>
        </w:rPr>
        <w:t>p</w:t>
      </w:r>
      <w:r w:rsidR="0080617C" w:rsidRPr="00C51855">
        <w:rPr>
          <w:i/>
        </w:rPr>
        <w:t xml:space="preserve">ped” in Appendix D-2 of the Final Trust Document.  </w:t>
      </w:r>
      <w:r>
        <w:rPr>
          <w:i/>
        </w:rPr>
        <w:t xml:space="preserve">What happens after </w:t>
      </w:r>
      <w:proofErr w:type="gramStart"/>
      <w:r>
        <w:rPr>
          <w:i/>
        </w:rPr>
        <w:t>scrappage</w:t>
      </w:r>
      <w:proofErr w:type="gramEnd"/>
      <w:r>
        <w:rPr>
          <w:i/>
        </w:rPr>
        <w:t xml:space="preserve"> occurs, however, is up to the owner of the vehicle(s).</w:t>
      </w:r>
    </w:p>
    <w:p w14:paraId="54EA1C4D" w14:textId="3FF5EB98" w:rsidR="0080617C" w:rsidRDefault="0080617C" w:rsidP="0014103A"/>
    <w:p w14:paraId="585C018E" w14:textId="5CB48E88" w:rsidR="00F73466" w:rsidRDefault="00F73466" w:rsidP="0014103A"/>
    <w:p w14:paraId="15CCF178" w14:textId="77777777" w:rsidR="00F73466" w:rsidRPr="0014103A" w:rsidRDefault="00F73466" w:rsidP="0014103A"/>
    <w:p w14:paraId="344C9B0D" w14:textId="77777777" w:rsidR="00974276" w:rsidRPr="0014103A" w:rsidRDefault="0030622A" w:rsidP="0030622A">
      <w:pPr>
        <w:pStyle w:val="ListParagraph"/>
        <w:numPr>
          <w:ilvl w:val="0"/>
          <w:numId w:val="5"/>
        </w:numPr>
        <w:ind w:left="630"/>
      </w:pPr>
      <w:r>
        <w:rPr>
          <w:b/>
        </w:rPr>
        <w:lastRenderedPageBreak/>
        <w:t xml:space="preserve"> </w:t>
      </w:r>
      <w:r w:rsidR="0080617C" w:rsidRPr="00C51855">
        <w:rPr>
          <w:b/>
        </w:rPr>
        <w:t xml:space="preserve">There are </w:t>
      </w:r>
      <w:r w:rsidR="00974276" w:rsidRPr="00C51855">
        <w:rPr>
          <w:b/>
        </w:rPr>
        <w:t>other documents and reporting procedures found in the Final Trust document, Appendi</w:t>
      </w:r>
      <w:r w:rsidR="00171C5D">
        <w:rPr>
          <w:b/>
        </w:rPr>
        <w:t>ces</w:t>
      </w:r>
      <w:r w:rsidR="00974276" w:rsidRPr="00C51855">
        <w:rPr>
          <w:b/>
        </w:rPr>
        <w:t xml:space="preserve"> D-3 through D-5</w:t>
      </w:r>
      <w:r w:rsidR="00171C5D">
        <w:rPr>
          <w:b/>
        </w:rPr>
        <w:t>.</w:t>
      </w:r>
      <w:r w:rsidR="00974276" w:rsidRPr="00C51855">
        <w:rPr>
          <w:b/>
        </w:rPr>
        <w:t xml:space="preserve"> </w:t>
      </w:r>
      <w:r w:rsidR="00171C5D">
        <w:rPr>
          <w:b/>
        </w:rPr>
        <w:t>W</w:t>
      </w:r>
      <w:r w:rsidR="00171C5D" w:rsidRPr="00C51855">
        <w:rPr>
          <w:b/>
        </w:rPr>
        <w:t xml:space="preserve">ill </w:t>
      </w:r>
      <w:r w:rsidR="00974276" w:rsidRPr="00C51855">
        <w:rPr>
          <w:b/>
        </w:rPr>
        <w:t>the recipient of an award be required to submit those documents for reimbursement?</w:t>
      </w:r>
    </w:p>
    <w:p w14:paraId="79E51CD5" w14:textId="77777777" w:rsidR="00974276" w:rsidRPr="0014103A" w:rsidRDefault="00974276" w:rsidP="00C51855">
      <w:pPr>
        <w:ind w:left="720"/>
      </w:pPr>
      <w:r w:rsidRPr="00C51855">
        <w:rPr>
          <w:i/>
        </w:rPr>
        <w:t>No, documents</w:t>
      </w:r>
      <w:r w:rsidR="00171C5D">
        <w:rPr>
          <w:i/>
        </w:rPr>
        <w:t xml:space="preserve"> found in Appendices D-3 through D-5</w:t>
      </w:r>
      <w:r w:rsidRPr="00C51855">
        <w:rPr>
          <w:i/>
        </w:rPr>
        <w:t xml:space="preserve"> are only for the lead agency, NMED.</w:t>
      </w:r>
      <w:r w:rsidRPr="0014103A">
        <w:t xml:space="preserve"> </w:t>
      </w:r>
    </w:p>
    <w:p w14:paraId="659012C9" w14:textId="77777777" w:rsidR="00974276" w:rsidRPr="00C51855" w:rsidRDefault="00974276" w:rsidP="0014103A">
      <w:pPr>
        <w:rPr>
          <w:b/>
        </w:rPr>
      </w:pPr>
    </w:p>
    <w:p w14:paraId="632D8927" w14:textId="77777777" w:rsidR="00974276" w:rsidRPr="0014103A" w:rsidRDefault="0030622A" w:rsidP="0030622A">
      <w:pPr>
        <w:pStyle w:val="ListParagraph"/>
        <w:numPr>
          <w:ilvl w:val="0"/>
          <w:numId w:val="5"/>
        </w:numPr>
        <w:ind w:left="630"/>
      </w:pPr>
      <w:r>
        <w:rPr>
          <w:b/>
        </w:rPr>
        <w:t xml:space="preserve"> </w:t>
      </w:r>
      <w:r w:rsidR="00974276" w:rsidRPr="00C51855">
        <w:rPr>
          <w:b/>
        </w:rPr>
        <w:t xml:space="preserve">If a public or private entity </w:t>
      </w:r>
      <w:r w:rsidR="00171C5D">
        <w:rPr>
          <w:b/>
        </w:rPr>
        <w:t>receives</w:t>
      </w:r>
      <w:r w:rsidR="00974276" w:rsidRPr="00C51855">
        <w:rPr>
          <w:b/>
        </w:rPr>
        <w:t xml:space="preserve"> an award, can the terms be renegotiated by either the NMED or the awardee</w:t>
      </w:r>
      <w:r w:rsidR="00171C5D" w:rsidRPr="00C51855">
        <w:rPr>
          <w:b/>
        </w:rPr>
        <w:t>?</w:t>
      </w:r>
    </w:p>
    <w:p w14:paraId="64F378BA" w14:textId="77777777" w:rsidR="00974276" w:rsidRDefault="00974276" w:rsidP="00BF1A70">
      <w:pPr>
        <w:ind w:left="720"/>
      </w:pPr>
      <w:r w:rsidRPr="00C51855">
        <w:rPr>
          <w:i/>
        </w:rPr>
        <w:t>No, the terms of the award are based on the application submitted by the awardee.</w:t>
      </w:r>
      <w:r w:rsidRPr="0014103A">
        <w:t xml:space="preserve"> </w:t>
      </w:r>
    </w:p>
    <w:p w14:paraId="6B6B766C" w14:textId="77777777" w:rsidR="0014103A" w:rsidRPr="0014103A" w:rsidRDefault="0014103A" w:rsidP="0014103A"/>
    <w:p w14:paraId="14AAFAEF" w14:textId="095820CB" w:rsidR="00974276" w:rsidRPr="001F0AE0" w:rsidRDefault="0030622A" w:rsidP="0030622A">
      <w:pPr>
        <w:pStyle w:val="ListParagraph"/>
        <w:numPr>
          <w:ilvl w:val="0"/>
          <w:numId w:val="5"/>
        </w:numPr>
        <w:ind w:left="630"/>
      </w:pPr>
      <w:r>
        <w:rPr>
          <w:b/>
        </w:rPr>
        <w:t xml:space="preserve"> </w:t>
      </w:r>
      <w:r w:rsidR="00974276" w:rsidRPr="00C51855">
        <w:rPr>
          <w:b/>
        </w:rPr>
        <w:t>Due to the present price fluctuation in materials, if a vehicle is delivered and there is a cost increase due to materials, can this cost be negotiated with the NMED?</w:t>
      </w:r>
    </w:p>
    <w:p w14:paraId="261EA019" w14:textId="77777777" w:rsidR="001F0AE0" w:rsidRDefault="001F0AE0" w:rsidP="001F0AE0">
      <w:pPr>
        <w:pStyle w:val="ListParagraph"/>
        <w:rPr>
          <w:i/>
        </w:rPr>
      </w:pPr>
    </w:p>
    <w:p w14:paraId="14EEBB2E" w14:textId="2B819ADB" w:rsidR="00F73466" w:rsidRDefault="00F73466" w:rsidP="001F0AE0">
      <w:pPr>
        <w:pStyle w:val="ListParagraph"/>
        <w:rPr>
          <w:i/>
        </w:rPr>
      </w:pPr>
      <w:r w:rsidRPr="001F0AE0">
        <w:rPr>
          <w:i/>
        </w:rPr>
        <w:t>No, any cost increase over the amount agreed upon in the application will have to be covered by the awardee.</w:t>
      </w:r>
    </w:p>
    <w:p w14:paraId="58A59160" w14:textId="77777777" w:rsidR="00F73466" w:rsidRPr="001F0AE0" w:rsidRDefault="00F73466" w:rsidP="001F0AE0">
      <w:pPr>
        <w:pStyle w:val="ListParagraph"/>
        <w:rPr>
          <w:i/>
        </w:rPr>
      </w:pPr>
    </w:p>
    <w:p w14:paraId="69DA4CCD" w14:textId="3E528D46" w:rsidR="00F73466" w:rsidRPr="0014103A" w:rsidRDefault="00F73466" w:rsidP="0030622A">
      <w:pPr>
        <w:pStyle w:val="ListParagraph"/>
        <w:numPr>
          <w:ilvl w:val="0"/>
          <w:numId w:val="5"/>
        </w:numPr>
        <w:ind w:left="630"/>
      </w:pPr>
      <w:r>
        <w:rPr>
          <w:b/>
        </w:rPr>
        <w:t xml:space="preserve">  If our </w:t>
      </w:r>
      <w:r w:rsidRPr="001F0AE0">
        <w:rPr>
          <w:b/>
        </w:rPr>
        <w:t>project is selected, what additional information will be necessary to provide to the NMED?</w:t>
      </w:r>
    </w:p>
    <w:p w14:paraId="3477623F" w14:textId="77777777" w:rsidR="00720CC1" w:rsidRPr="001F0AE0" w:rsidRDefault="00720CC1" w:rsidP="00720CC1">
      <w:pPr>
        <w:ind w:left="720"/>
        <w:rPr>
          <w:i/>
        </w:rPr>
      </w:pPr>
      <w:r w:rsidRPr="001F0AE0">
        <w:rPr>
          <w:i/>
        </w:rPr>
        <w:t xml:space="preserve">If your project is selected, you will be asked to provide additional information regarding proposed cost estimates, detailed budgets, projected timelines, and compliance with any applicable state procurement or contracting requirement.  This information will be required for the Trust to review whether the project meets all requirements of the Settlement.  </w:t>
      </w:r>
    </w:p>
    <w:p w14:paraId="04B29CDC" w14:textId="242B97A7" w:rsidR="0080617C" w:rsidRDefault="001F0AE0" w:rsidP="0014103A">
      <w:pPr>
        <w:rPr>
          <w:i/>
        </w:rPr>
      </w:pPr>
      <w:r>
        <w:rPr>
          <w:i/>
        </w:rPr>
        <w:tab/>
      </w:r>
      <w:r w:rsidR="00720CC1" w:rsidRPr="001F0AE0">
        <w:rPr>
          <w:i/>
        </w:rPr>
        <w:t xml:space="preserve">Refer to Subparts 5.2.4, 5.2.5, 5.2.6, 5.2.11, and 5.2.13 of the </w:t>
      </w:r>
      <w:r>
        <w:rPr>
          <w:i/>
        </w:rPr>
        <w:tab/>
      </w:r>
      <w:r w:rsidR="00720CC1" w:rsidRPr="001F0AE0">
        <w:rPr>
          <w:i/>
        </w:rPr>
        <w:t xml:space="preserve">Settlement Agreement. This information is required to be addressed in </w:t>
      </w:r>
      <w:r>
        <w:rPr>
          <w:i/>
        </w:rPr>
        <w:tab/>
      </w:r>
      <w:r w:rsidR="00720CC1" w:rsidRPr="001F0AE0">
        <w:rPr>
          <w:i/>
        </w:rPr>
        <w:t xml:space="preserve">the request for funding that will be submitted to the Trustee for </w:t>
      </w:r>
      <w:r>
        <w:rPr>
          <w:i/>
        </w:rPr>
        <w:tab/>
      </w:r>
      <w:r w:rsidR="00720CC1" w:rsidRPr="001F0AE0">
        <w:rPr>
          <w:i/>
        </w:rPr>
        <w:t>approval.</w:t>
      </w:r>
    </w:p>
    <w:p w14:paraId="3765B3A4" w14:textId="217538E9" w:rsidR="004E12AB" w:rsidRPr="004E12AB" w:rsidRDefault="004E12AB" w:rsidP="004E12AB">
      <w:pPr>
        <w:pStyle w:val="ListParagraph"/>
        <w:numPr>
          <w:ilvl w:val="0"/>
          <w:numId w:val="5"/>
        </w:numPr>
        <w:ind w:left="630"/>
        <w:rPr>
          <w:b/>
        </w:rPr>
      </w:pPr>
      <w:r w:rsidRPr="004E12AB">
        <w:rPr>
          <w:b/>
        </w:rPr>
        <w:t>Can we submit a proposal that would replace vehicles owned by our company with new, leased vehicles?</w:t>
      </w:r>
    </w:p>
    <w:p w14:paraId="29151392" w14:textId="639261E4" w:rsidR="004E12AB" w:rsidRDefault="004E12AB" w:rsidP="004E12AB">
      <w:pPr>
        <w:pStyle w:val="ListParagraph"/>
      </w:pPr>
    </w:p>
    <w:p w14:paraId="01C25707" w14:textId="21D2A8E8" w:rsidR="004E12AB" w:rsidRDefault="004E12AB" w:rsidP="004E12AB">
      <w:pPr>
        <w:pStyle w:val="ListParagraph"/>
      </w:pPr>
      <w:r>
        <w:t>No, NMED will not fund pro</w:t>
      </w:r>
      <w:bookmarkStart w:id="0" w:name="_GoBack"/>
      <w:bookmarkEnd w:id="0"/>
      <w:r>
        <w:t>jects where the replacement vehicles are leased, and not purchased.</w:t>
      </w:r>
    </w:p>
    <w:p w14:paraId="17383D3F" w14:textId="77777777" w:rsidR="004E12AB" w:rsidRPr="0014103A" w:rsidRDefault="004E12AB" w:rsidP="004E12AB">
      <w:pPr>
        <w:pStyle w:val="ListParagraph"/>
      </w:pPr>
    </w:p>
    <w:sectPr w:rsidR="004E12AB" w:rsidRPr="001410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5647E"/>
    <w:multiLevelType w:val="hybridMultilevel"/>
    <w:tmpl w:val="0E982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9E09FF"/>
    <w:multiLevelType w:val="hybridMultilevel"/>
    <w:tmpl w:val="9ADC7DDE"/>
    <w:lvl w:ilvl="0" w:tplc="623867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247D9"/>
    <w:multiLevelType w:val="hybridMultilevel"/>
    <w:tmpl w:val="6DDCEBAA"/>
    <w:lvl w:ilvl="0" w:tplc="362450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805169"/>
    <w:multiLevelType w:val="hybridMultilevel"/>
    <w:tmpl w:val="00D8DB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3A82540"/>
    <w:multiLevelType w:val="hybridMultilevel"/>
    <w:tmpl w:val="5F00E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4C1DCD"/>
    <w:multiLevelType w:val="hybridMultilevel"/>
    <w:tmpl w:val="0FE64AE4"/>
    <w:lvl w:ilvl="0" w:tplc="362450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NTUHMozMDCwtDZV0lIJTi4sz8/NACoxrAd1drYwsAAAA"/>
  </w:docVars>
  <w:rsids>
    <w:rsidRoot w:val="0068043C"/>
    <w:rsid w:val="0000029B"/>
    <w:rsid w:val="000004DE"/>
    <w:rsid w:val="0000174E"/>
    <w:rsid w:val="000028BF"/>
    <w:rsid w:val="00003898"/>
    <w:rsid w:val="00003C35"/>
    <w:rsid w:val="000042B1"/>
    <w:rsid w:val="000067C7"/>
    <w:rsid w:val="000079DC"/>
    <w:rsid w:val="00007A3B"/>
    <w:rsid w:val="00007A84"/>
    <w:rsid w:val="00007F0A"/>
    <w:rsid w:val="00007F0B"/>
    <w:rsid w:val="000113CD"/>
    <w:rsid w:val="00011419"/>
    <w:rsid w:val="00011542"/>
    <w:rsid w:val="000115FF"/>
    <w:rsid w:val="00011974"/>
    <w:rsid w:val="00011AA7"/>
    <w:rsid w:val="00012F64"/>
    <w:rsid w:val="00012FB0"/>
    <w:rsid w:val="0001324E"/>
    <w:rsid w:val="000139E9"/>
    <w:rsid w:val="00013D17"/>
    <w:rsid w:val="0001476F"/>
    <w:rsid w:val="00016AC6"/>
    <w:rsid w:val="0001761B"/>
    <w:rsid w:val="00017D92"/>
    <w:rsid w:val="00017E2C"/>
    <w:rsid w:val="0002115D"/>
    <w:rsid w:val="00021D2E"/>
    <w:rsid w:val="000224C2"/>
    <w:rsid w:val="00023DC9"/>
    <w:rsid w:val="00023E35"/>
    <w:rsid w:val="000244C9"/>
    <w:rsid w:val="00025BC6"/>
    <w:rsid w:val="00026091"/>
    <w:rsid w:val="0002732C"/>
    <w:rsid w:val="00030205"/>
    <w:rsid w:val="00030883"/>
    <w:rsid w:val="00030928"/>
    <w:rsid w:val="0003232C"/>
    <w:rsid w:val="00032D1F"/>
    <w:rsid w:val="00032EE1"/>
    <w:rsid w:val="00033472"/>
    <w:rsid w:val="000343AF"/>
    <w:rsid w:val="000346A2"/>
    <w:rsid w:val="00035B59"/>
    <w:rsid w:val="00035E71"/>
    <w:rsid w:val="000367D0"/>
    <w:rsid w:val="00037920"/>
    <w:rsid w:val="00037A30"/>
    <w:rsid w:val="00040B29"/>
    <w:rsid w:val="00041C37"/>
    <w:rsid w:val="00043A7C"/>
    <w:rsid w:val="00043EC3"/>
    <w:rsid w:val="000441F5"/>
    <w:rsid w:val="000446D3"/>
    <w:rsid w:val="00044A22"/>
    <w:rsid w:val="00044CEE"/>
    <w:rsid w:val="0004512E"/>
    <w:rsid w:val="000452C0"/>
    <w:rsid w:val="00046044"/>
    <w:rsid w:val="00047023"/>
    <w:rsid w:val="0004705E"/>
    <w:rsid w:val="000479D2"/>
    <w:rsid w:val="00047CD3"/>
    <w:rsid w:val="000501FB"/>
    <w:rsid w:val="00050F3F"/>
    <w:rsid w:val="000510B0"/>
    <w:rsid w:val="00051D28"/>
    <w:rsid w:val="00052C4E"/>
    <w:rsid w:val="00053C77"/>
    <w:rsid w:val="00053CCB"/>
    <w:rsid w:val="000552C9"/>
    <w:rsid w:val="00055926"/>
    <w:rsid w:val="00055FD4"/>
    <w:rsid w:val="00056D30"/>
    <w:rsid w:val="00057F03"/>
    <w:rsid w:val="00060F13"/>
    <w:rsid w:val="00060F26"/>
    <w:rsid w:val="00061141"/>
    <w:rsid w:val="00061A14"/>
    <w:rsid w:val="00062895"/>
    <w:rsid w:val="00062C12"/>
    <w:rsid w:val="00062D7E"/>
    <w:rsid w:val="00063251"/>
    <w:rsid w:val="00064243"/>
    <w:rsid w:val="00064BC6"/>
    <w:rsid w:val="000651D2"/>
    <w:rsid w:val="00065CB8"/>
    <w:rsid w:val="000666B2"/>
    <w:rsid w:val="0006679F"/>
    <w:rsid w:val="000669DF"/>
    <w:rsid w:val="00066AE2"/>
    <w:rsid w:val="00066D27"/>
    <w:rsid w:val="000673DF"/>
    <w:rsid w:val="00067887"/>
    <w:rsid w:val="0007028E"/>
    <w:rsid w:val="000706F2"/>
    <w:rsid w:val="00070884"/>
    <w:rsid w:val="00072B89"/>
    <w:rsid w:val="00072B9C"/>
    <w:rsid w:val="00072CCC"/>
    <w:rsid w:val="00072EAD"/>
    <w:rsid w:val="00072F5B"/>
    <w:rsid w:val="000734B4"/>
    <w:rsid w:val="0007384E"/>
    <w:rsid w:val="0007450C"/>
    <w:rsid w:val="00074596"/>
    <w:rsid w:val="000746A2"/>
    <w:rsid w:val="00074962"/>
    <w:rsid w:val="00076CF3"/>
    <w:rsid w:val="00076EEA"/>
    <w:rsid w:val="00077F55"/>
    <w:rsid w:val="000814D7"/>
    <w:rsid w:val="00082443"/>
    <w:rsid w:val="000835BE"/>
    <w:rsid w:val="00083A39"/>
    <w:rsid w:val="00083D3A"/>
    <w:rsid w:val="0008532B"/>
    <w:rsid w:val="000856ED"/>
    <w:rsid w:val="00086EEE"/>
    <w:rsid w:val="000879AB"/>
    <w:rsid w:val="00087B39"/>
    <w:rsid w:val="00087ED5"/>
    <w:rsid w:val="00090DC3"/>
    <w:rsid w:val="00091379"/>
    <w:rsid w:val="000919AE"/>
    <w:rsid w:val="00091CCE"/>
    <w:rsid w:val="0009204F"/>
    <w:rsid w:val="00092C99"/>
    <w:rsid w:val="0009337E"/>
    <w:rsid w:val="000937A6"/>
    <w:rsid w:val="00094E97"/>
    <w:rsid w:val="00095767"/>
    <w:rsid w:val="00096320"/>
    <w:rsid w:val="000975A4"/>
    <w:rsid w:val="000A0174"/>
    <w:rsid w:val="000A08BE"/>
    <w:rsid w:val="000A2285"/>
    <w:rsid w:val="000A2E33"/>
    <w:rsid w:val="000A45EE"/>
    <w:rsid w:val="000A55F1"/>
    <w:rsid w:val="000A5DE5"/>
    <w:rsid w:val="000A5E8E"/>
    <w:rsid w:val="000A6002"/>
    <w:rsid w:val="000A6574"/>
    <w:rsid w:val="000A6B9A"/>
    <w:rsid w:val="000A708F"/>
    <w:rsid w:val="000A7577"/>
    <w:rsid w:val="000A7EDB"/>
    <w:rsid w:val="000B079E"/>
    <w:rsid w:val="000B07B1"/>
    <w:rsid w:val="000B0A6D"/>
    <w:rsid w:val="000B117E"/>
    <w:rsid w:val="000B1225"/>
    <w:rsid w:val="000B15CC"/>
    <w:rsid w:val="000B1C0C"/>
    <w:rsid w:val="000B2B0F"/>
    <w:rsid w:val="000B3604"/>
    <w:rsid w:val="000B39B3"/>
    <w:rsid w:val="000B47CB"/>
    <w:rsid w:val="000B62DA"/>
    <w:rsid w:val="000B6690"/>
    <w:rsid w:val="000B6E8A"/>
    <w:rsid w:val="000C127A"/>
    <w:rsid w:val="000C1DBA"/>
    <w:rsid w:val="000C21A8"/>
    <w:rsid w:val="000C23DD"/>
    <w:rsid w:val="000C281C"/>
    <w:rsid w:val="000C2EFF"/>
    <w:rsid w:val="000C332C"/>
    <w:rsid w:val="000C38F8"/>
    <w:rsid w:val="000C3E2E"/>
    <w:rsid w:val="000C40E2"/>
    <w:rsid w:val="000C4CC2"/>
    <w:rsid w:val="000C5430"/>
    <w:rsid w:val="000C67A1"/>
    <w:rsid w:val="000C7791"/>
    <w:rsid w:val="000D18CC"/>
    <w:rsid w:val="000D212B"/>
    <w:rsid w:val="000D2288"/>
    <w:rsid w:val="000D28DA"/>
    <w:rsid w:val="000D2A41"/>
    <w:rsid w:val="000D30B9"/>
    <w:rsid w:val="000D3886"/>
    <w:rsid w:val="000D3BEE"/>
    <w:rsid w:val="000D3C0E"/>
    <w:rsid w:val="000D3F3B"/>
    <w:rsid w:val="000D4244"/>
    <w:rsid w:val="000D44F1"/>
    <w:rsid w:val="000D5200"/>
    <w:rsid w:val="000D5D8B"/>
    <w:rsid w:val="000D6370"/>
    <w:rsid w:val="000D6559"/>
    <w:rsid w:val="000D6758"/>
    <w:rsid w:val="000D68AF"/>
    <w:rsid w:val="000D68D3"/>
    <w:rsid w:val="000D6962"/>
    <w:rsid w:val="000D6E21"/>
    <w:rsid w:val="000E064A"/>
    <w:rsid w:val="000E0A82"/>
    <w:rsid w:val="000E10A0"/>
    <w:rsid w:val="000E1930"/>
    <w:rsid w:val="000E1B7F"/>
    <w:rsid w:val="000E2A8C"/>
    <w:rsid w:val="000E31F2"/>
    <w:rsid w:val="000E40A7"/>
    <w:rsid w:val="000E4166"/>
    <w:rsid w:val="000E45E1"/>
    <w:rsid w:val="000E5B52"/>
    <w:rsid w:val="000E7887"/>
    <w:rsid w:val="000F0508"/>
    <w:rsid w:val="000F27D1"/>
    <w:rsid w:val="000F2ED9"/>
    <w:rsid w:val="000F3057"/>
    <w:rsid w:val="000F3906"/>
    <w:rsid w:val="000F3F52"/>
    <w:rsid w:val="000F42E8"/>
    <w:rsid w:val="000F461A"/>
    <w:rsid w:val="000F46BC"/>
    <w:rsid w:val="000F5460"/>
    <w:rsid w:val="000F5A71"/>
    <w:rsid w:val="000F67FC"/>
    <w:rsid w:val="0010049F"/>
    <w:rsid w:val="00100628"/>
    <w:rsid w:val="0010084E"/>
    <w:rsid w:val="00101494"/>
    <w:rsid w:val="00102EA2"/>
    <w:rsid w:val="00102EFE"/>
    <w:rsid w:val="00103659"/>
    <w:rsid w:val="00105391"/>
    <w:rsid w:val="00105BED"/>
    <w:rsid w:val="001066A1"/>
    <w:rsid w:val="001072A9"/>
    <w:rsid w:val="00107C0E"/>
    <w:rsid w:val="00107C1D"/>
    <w:rsid w:val="00107D94"/>
    <w:rsid w:val="00110240"/>
    <w:rsid w:val="001113E6"/>
    <w:rsid w:val="00111524"/>
    <w:rsid w:val="001117B3"/>
    <w:rsid w:val="001118E6"/>
    <w:rsid w:val="00112F2C"/>
    <w:rsid w:val="00113120"/>
    <w:rsid w:val="00113393"/>
    <w:rsid w:val="001142C8"/>
    <w:rsid w:val="0011485E"/>
    <w:rsid w:val="00114C1B"/>
    <w:rsid w:val="00114D7B"/>
    <w:rsid w:val="0011532F"/>
    <w:rsid w:val="001153B4"/>
    <w:rsid w:val="001155CA"/>
    <w:rsid w:val="001158EB"/>
    <w:rsid w:val="00116EB0"/>
    <w:rsid w:val="00117497"/>
    <w:rsid w:val="0012038F"/>
    <w:rsid w:val="001209B0"/>
    <w:rsid w:val="001214B6"/>
    <w:rsid w:val="001225D3"/>
    <w:rsid w:val="001234F9"/>
    <w:rsid w:val="00123E9F"/>
    <w:rsid w:val="00124DB8"/>
    <w:rsid w:val="001261CA"/>
    <w:rsid w:val="00126296"/>
    <w:rsid w:val="001263ED"/>
    <w:rsid w:val="00126587"/>
    <w:rsid w:val="00126A98"/>
    <w:rsid w:val="00126DB5"/>
    <w:rsid w:val="00127605"/>
    <w:rsid w:val="00131356"/>
    <w:rsid w:val="00131D60"/>
    <w:rsid w:val="00132922"/>
    <w:rsid w:val="00133417"/>
    <w:rsid w:val="00133DB0"/>
    <w:rsid w:val="0013446D"/>
    <w:rsid w:val="00134F87"/>
    <w:rsid w:val="00136154"/>
    <w:rsid w:val="00136358"/>
    <w:rsid w:val="00137560"/>
    <w:rsid w:val="001375B0"/>
    <w:rsid w:val="00137CDF"/>
    <w:rsid w:val="0014032A"/>
    <w:rsid w:val="0014103A"/>
    <w:rsid w:val="001429DF"/>
    <w:rsid w:val="00143377"/>
    <w:rsid w:val="00143949"/>
    <w:rsid w:val="00143A19"/>
    <w:rsid w:val="0014794E"/>
    <w:rsid w:val="00147A0B"/>
    <w:rsid w:val="00150095"/>
    <w:rsid w:val="001505A6"/>
    <w:rsid w:val="00150722"/>
    <w:rsid w:val="00151397"/>
    <w:rsid w:val="0015193D"/>
    <w:rsid w:val="00151D6E"/>
    <w:rsid w:val="001521FD"/>
    <w:rsid w:val="00152FCF"/>
    <w:rsid w:val="0015329F"/>
    <w:rsid w:val="00153578"/>
    <w:rsid w:val="00153656"/>
    <w:rsid w:val="00153E44"/>
    <w:rsid w:val="001541BE"/>
    <w:rsid w:val="00154495"/>
    <w:rsid w:val="001571DD"/>
    <w:rsid w:val="001575C8"/>
    <w:rsid w:val="00157FF5"/>
    <w:rsid w:val="0016019E"/>
    <w:rsid w:val="00164653"/>
    <w:rsid w:val="00164753"/>
    <w:rsid w:val="00164941"/>
    <w:rsid w:val="00164BFA"/>
    <w:rsid w:val="00165C9F"/>
    <w:rsid w:val="00167C3A"/>
    <w:rsid w:val="00170751"/>
    <w:rsid w:val="00170E7F"/>
    <w:rsid w:val="001717B1"/>
    <w:rsid w:val="00171C5D"/>
    <w:rsid w:val="00171C9E"/>
    <w:rsid w:val="00172B08"/>
    <w:rsid w:val="00174E80"/>
    <w:rsid w:val="0017545C"/>
    <w:rsid w:val="00175C72"/>
    <w:rsid w:val="00176F53"/>
    <w:rsid w:val="00177612"/>
    <w:rsid w:val="001777E2"/>
    <w:rsid w:val="00180DF6"/>
    <w:rsid w:val="0018140C"/>
    <w:rsid w:val="00181A88"/>
    <w:rsid w:val="00181DB1"/>
    <w:rsid w:val="001821DA"/>
    <w:rsid w:val="001829C3"/>
    <w:rsid w:val="00182ED9"/>
    <w:rsid w:val="00183B6D"/>
    <w:rsid w:val="00183C18"/>
    <w:rsid w:val="00184AC8"/>
    <w:rsid w:val="00184D9D"/>
    <w:rsid w:val="0018544F"/>
    <w:rsid w:val="001855BA"/>
    <w:rsid w:val="00186275"/>
    <w:rsid w:val="00186996"/>
    <w:rsid w:val="001872F2"/>
    <w:rsid w:val="00187396"/>
    <w:rsid w:val="00190522"/>
    <w:rsid w:val="00190897"/>
    <w:rsid w:val="0019153D"/>
    <w:rsid w:val="001918D2"/>
    <w:rsid w:val="00191AD1"/>
    <w:rsid w:val="001929E9"/>
    <w:rsid w:val="00192ADD"/>
    <w:rsid w:val="00193C37"/>
    <w:rsid w:val="00194C84"/>
    <w:rsid w:val="0019603F"/>
    <w:rsid w:val="001961D4"/>
    <w:rsid w:val="001966D1"/>
    <w:rsid w:val="00196BE7"/>
    <w:rsid w:val="001A0002"/>
    <w:rsid w:val="001A02F4"/>
    <w:rsid w:val="001A10B2"/>
    <w:rsid w:val="001A114F"/>
    <w:rsid w:val="001A16D6"/>
    <w:rsid w:val="001A1B0F"/>
    <w:rsid w:val="001A2D06"/>
    <w:rsid w:val="001A30B8"/>
    <w:rsid w:val="001A30C5"/>
    <w:rsid w:val="001A3447"/>
    <w:rsid w:val="001A3602"/>
    <w:rsid w:val="001A5279"/>
    <w:rsid w:val="001A5390"/>
    <w:rsid w:val="001A670E"/>
    <w:rsid w:val="001A684B"/>
    <w:rsid w:val="001B09B3"/>
    <w:rsid w:val="001B11DD"/>
    <w:rsid w:val="001B13E8"/>
    <w:rsid w:val="001B18A6"/>
    <w:rsid w:val="001B18E0"/>
    <w:rsid w:val="001B2A8C"/>
    <w:rsid w:val="001B3AD2"/>
    <w:rsid w:val="001B4F02"/>
    <w:rsid w:val="001B5055"/>
    <w:rsid w:val="001B509B"/>
    <w:rsid w:val="001B5250"/>
    <w:rsid w:val="001B6402"/>
    <w:rsid w:val="001B6449"/>
    <w:rsid w:val="001B6B92"/>
    <w:rsid w:val="001B7B9E"/>
    <w:rsid w:val="001C0BC2"/>
    <w:rsid w:val="001C0FA9"/>
    <w:rsid w:val="001C1167"/>
    <w:rsid w:val="001C17AF"/>
    <w:rsid w:val="001C191A"/>
    <w:rsid w:val="001C1A39"/>
    <w:rsid w:val="001C1BE4"/>
    <w:rsid w:val="001C1C9C"/>
    <w:rsid w:val="001C2627"/>
    <w:rsid w:val="001C2B95"/>
    <w:rsid w:val="001C32FC"/>
    <w:rsid w:val="001C37D4"/>
    <w:rsid w:val="001C4F16"/>
    <w:rsid w:val="001C6E7D"/>
    <w:rsid w:val="001D03EE"/>
    <w:rsid w:val="001D0DE6"/>
    <w:rsid w:val="001D174E"/>
    <w:rsid w:val="001D17E2"/>
    <w:rsid w:val="001D2557"/>
    <w:rsid w:val="001D56EC"/>
    <w:rsid w:val="001D5917"/>
    <w:rsid w:val="001D5C54"/>
    <w:rsid w:val="001D6BC5"/>
    <w:rsid w:val="001D70AA"/>
    <w:rsid w:val="001E0E40"/>
    <w:rsid w:val="001E192E"/>
    <w:rsid w:val="001E2A9B"/>
    <w:rsid w:val="001E326F"/>
    <w:rsid w:val="001E39FF"/>
    <w:rsid w:val="001E3D68"/>
    <w:rsid w:val="001E4424"/>
    <w:rsid w:val="001E5902"/>
    <w:rsid w:val="001E5E77"/>
    <w:rsid w:val="001E771E"/>
    <w:rsid w:val="001F0AE0"/>
    <w:rsid w:val="001F14A7"/>
    <w:rsid w:val="001F14CE"/>
    <w:rsid w:val="001F1781"/>
    <w:rsid w:val="001F21A0"/>
    <w:rsid w:val="001F23AE"/>
    <w:rsid w:val="001F242B"/>
    <w:rsid w:val="001F30E0"/>
    <w:rsid w:val="001F337D"/>
    <w:rsid w:val="001F3715"/>
    <w:rsid w:val="001F57BA"/>
    <w:rsid w:val="001F6039"/>
    <w:rsid w:val="001F6F68"/>
    <w:rsid w:val="001F7473"/>
    <w:rsid w:val="001F79F3"/>
    <w:rsid w:val="00200FC2"/>
    <w:rsid w:val="002018C0"/>
    <w:rsid w:val="00201BB4"/>
    <w:rsid w:val="0020239E"/>
    <w:rsid w:val="002023BC"/>
    <w:rsid w:val="00203EB2"/>
    <w:rsid w:val="00204447"/>
    <w:rsid w:val="00204770"/>
    <w:rsid w:val="00204B70"/>
    <w:rsid w:val="00204C92"/>
    <w:rsid w:val="002052DD"/>
    <w:rsid w:val="00205416"/>
    <w:rsid w:val="00205674"/>
    <w:rsid w:val="00205735"/>
    <w:rsid w:val="00206B7A"/>
    <w:rsid w:val="00207052"/>
    <w:rsid w:val="00207B78"/>
    <w:rsid w:val="00207C49"/>
    <w:rsid w:val="002107EE"/>
    <w:rsid w:val="0021137C"/>
    <w:rsid w:val="00211501"/>
    <w:rsid w:val="00211E27"/>
    <w:rsid w:val="00214CFB"/>
    <w:rsid w:val="00214D80"/>
    <w:rsid w:val="002158E7"/>
    <w:rsid w:val="00216027"/>
    <w:rsid w:val="00216227"/>
    <w:rsid w:val="00216612"/>
    <w:rsid w:val="00216648"/>
    <w:rsid w:val="00216754"/>
    <w:rsid w:val="002167BB"/>
    <w:rsid w:val="002170CB"/>
    <w:rsid w:val="0021729A"/>
    <w:rsid w:val="00220E2B"/>
    <w:rsid w:val="002224CD"/>
    <w:rsid w:val="00222987"/>
    <w:rsid w:val="00223264"/>
    <w:rsid w:val="00223CCA"/>
    <w:rsid w:val="00224336"/>
    <w:rsid w:val="0022482E"/>
    <w:rsid w:val="002259D1"/>
    <w:rsid w:val="00226A24"/>
    <w:rsid w:val="00226BB6"/>
    <w:rsid w:val="002271E4"/>
    <w:rsid w:val="002274D6"/>
    <w:rsid w:val="0023094E"/>
    <w:rsid w:val="002309E4"/>
    <w:rsid w:val="00231189"/>
    <w:rsid w:val="00231654"/>
    <w:rsid w:val="002328EF"/>
    <w:rsid w:val="00232DD8"/>
    <w:rsid w:val="00233CCC"/>
    <w:rsid w:val="002347CC"/>
    <w:rsid w:val="00234DE6"/>
    <w:rsid w:val="00234F5A"/>
    <w:rsid w:val="00235291"/>
    <w:rsid w:val="00236583"/>
    <w:rsid w:val="00240147"/>
    <w:rsid w:val="0024090E"/>
    <w:rsid w:val="00241265"/>
    <w:rsid w:val="002413C9"/>
    <w:rsid w:val="00242209"/>
    <w:rsid w:val="00242498"/>
    <w:rsid w:val="0024274A"/>
    <w:rsid w:val="00243224"/>
    <w:rsid w:val="00243A4D"/>
    <w:rsid w:val="00243D93"/>
    <w:rsid w:val="00243FFE"/>
    <w:rsid w:val="002472A8"/>
    <w:rsid w:val="002476A4"/>
    <w:rsid w:val="00247A00"/>
    <w:rsid w:val="00247E58"/>
    <w:rsid w:val="002501C3"/>
    <w:rsid w:val="00250396"/>
    <w:rsid w:val="0025082A"/>
    <w:rsid w:val="00250EEA"/>
    <w:rsid w:val="00251706"/>
    <w:rsid w:val="002529EE"/>
    <w:rsid w:val="00253F3D"/>
    <w:rsid w:val="00253FD1"/>
    <w:rsid w:val="0025447A"/>
    <w:rsid w:val="00255081"/>
    <w:rsid w:val="00255F21"/>
    <w:rsid w:val="0025608E"/>
    <w:rsid w:val="00256C97"/>
    <w:rsid w:val="00256EDE"/>
    <w:rsid w:val="002578D0"/>
    <w:rsid w:val="00257BD0"/>
    <w:rsid w:val="00257BD6"/>
    <w:rsid w:val="00260BFA"/>
    <w:rsid w:val="002619F5"/>
    <w:rsid w:val="00261A74"/>
    <w:rsid w:val="00262BC3"/>
    <w:rsid w:val="00262E00"/>
    <w:rsid w:val="00263B0D"/>
    <w:rsid w:val="00264157"/>
    <w:rsid w:val="00264191"/>
    <w:rsid w:val="0026450C"/>
    <w:rsid w:val="00264956"/>
    <w:rsid w:val="002664BF"/>
    <w:rsid w:val="00267637"/>
    <w:rsid w:val="002678E2"/>
    <w:rsid w:val="002717BC"/>
    <w:rsid w:val="00271C06"/>
    <w:rsid w:val="0027236B"/>
    <w:rsid w:val="00272658"/>
    <w:rsid w:val="002727DF"/>
    <w:rsid w:val="0027306F"/>
    <w:rsid w:val="002738C5"/>
    <w:rsid w:val="00273C2B"/>
    <w:rsid w:val="00273DF8"/>
    <w:rsid w:val="00274174"/>
    <w:rsid w:val="00274678"/>
    <w:rsid w:val="00274FE7"/>
    <w:rsid w:val="00275FF0"/>
    <w:rsid w:val="00276226"/>
    <w:rsid w:val="002775C2"/>
    <w:rsid w:val="00280145"/>
    <w:rsid w:val="002811B5"/>
    <w:rsid w:val="002818D1"/>
    <w:rsid w:val="00282412"/>
    <w:rsid w:val="00282521"/>
    <w:rsid w:val="00283927"/>
    <w:rsid w:val="00284B5E"/>
    <w:rsid w:val="00284DD8"/>
    <w:rsid w:val="00285830"/>
    <w:rsid w:val="00285D31"/>
    <w:rsid w:val="00286381"/>
    <w:rsid w:val="00286C32"/>
    <w:rsid w:val="002876C5"/>
    <w:rsid w:val="002877CB"/>
    <w:rsid w:val="00290408"/>
    <w:rsid w:val="00290B90"/>
    <w:rsid w:val="002911FB"/>
    <w:rsid w:val="00292771"/>
    <w:rsid w:val="00293908"/>
    <w:rsid w:val="00293D55"/>
    <w:rsid w:val="00293EC6"/>
    <w:rsid w:val="00295065"/>
    <w:rsid w:val="0029515C"/>
    <w:rsid w:val="00296B74"/>
    <w:rsid w:val="00297295"/>
    <w:rsid w:val="00297C45"/>
    <w:rsid w:val="002A09CB"/>
    <w:rsid w:val="002A0A8A"/>
    <w:rsid w:val="002A0ACB"/>
    <w:rsid w:val="002A0C93"/>
    <w:rsid w:val="002A0F13"/>
    <w:rsid w:val="002A1437"/>
    <w:rsid w:val="002A16E0"/>
    <w:rsid w:val="002A17D5"/>
    <w:rsid w:val="002A18E9"/>
    <w:rsid w:val="002A20A9"/>
    <w:rsid w:val="002A2E53"/>
    <w:rsid w:val="002A3AF0"/>
    <w:rsid w:val="002A3AFE"/>
    <w:rsid w:val="002A40E4"/>
    <w:rsid w:val="002A53F9"/>
    <w:rsid w:val="002A57CA"/>
    <w:rsid w:val="002A58A8"/>
    <w:rsid w:val="002A6930"/>
    <w:rsid w:val="002A6B4A"/>
    <w:rsid w:val="002A6B74"/>
    <w:rsid w:val="002A6E5D"/>
    <w:rsid w:val="002A70FA"/>
    <w:rsid w:val="002A7D91"/>
    <w:rsid w:val="002B03E2"/>
    <w:rsid w:val="002B046A"/>
    <w:rsid w:val="002B0B6F"/>
    <w:rsid w:val="002B0FB0"/>
    <w:rsid w:val="002B15F0"/>
    <w:rsid w:val="002B1680"/>
    <w:rsid w:val="002B1A1E"/>
    <w:rsid w:val="002B2718"/>
    <w:rsid w:val="002B3FD4"/>
    <w:rsid w:val="002B451D"/>
    <w:rsid w:val="002B4758"/>
    <w:rsid w:val="002B4819"/>
    <w:rsid w:val="002B4C49"/>
    <w:rsid w:val="002B4E71"/>
    <w:rsid w:val="002B5886"/>
    <w:rsid w:val="002B5AEC"/>
    <w:rsid w:val="002B5D6B"/>
    <w:rsid w:val="002B6A12"/>
    <w:rsid w:val="002B74E9"/>
    <w:rsid w:val="002C05C4"/>
    <w:rsid w:val="002C1BB7"/>
    <w:rsid w:val="002C1DB2"/>
    <w:rsid w:val="002C229E"/>
    <w:rsid w:val="002C3274"/>
    <w:rsid w:val="002C3311"/>
    <w:rsid w:val="002C3D24"/>
    <w:rsid w:val="002C4332"/>
    <w:rsid w:val="002C4C95"/>
    <w:rsid w:val="002C54A5"/>
    <w:rsid w:val="002C65BD"/>
    <w:rsid w:val="002C67CC"/>
    <w:rsid w:val="002C6AF8"/>
    <w:rsid w:val="002C6FD7"/>
    <w:rsid w:val="002C7B19"/>
    <w:rsid w:val="002C7DDF"/>
    <w:rsid w:val="002D04BF"/>
    <w:rsid w:val="002D092B"/>
    <w:rsid w:val="002D143B"/>
    <w:rsid w:val="002D224A"/>
    <w:rsid w:val="002D47F5"/>
    <w:rsid w:val="002D5E39"/>
    <w:rsid w:val="002D5E46"/>
    <w:rsid w:val="002D67D4"/>
    <w:rsid w:val="002D7A22"/>
    <w:rsid w:val="002E1A59"/>
    <w:rsid w:val="002E2188"/>
    <w:rsid w:val="002E3587"/>
    <w:rsid w:val="002E3E1E"/>
    <w:rsid w:val="002E45CD"/>
    <w:rsid w:val="002E4DE0"/>
    <w:rsid w:val="002E5967"/>
    <w:rsid w:val="002E6655"/>
    <w:rsid w:val="002E6B37"/>
    <w:rsid w:val="002E6BAD"/>
    <w:rsid w:val="002E76FE"/>
    <w:rsid w:val="002F0418"/>
    <w:rsid w:val="002F04D9"/>
    <w:rsid w:val="002F12C3"/>
    <w:rsid w:val="002F18DD"/>
    <w:rsid w:val="002F32E8"/>
    <w:rsid w:val="002F3474"/>
    <w:rsid w:val="002F34BA"/>
    <w:rsid w:val="002F368E"/>
    <w:rsid w:val="002F370F"/>
    <w:rsid w:val="002F37F9"/>
    <w:rsid w:val="002F3F39"/>
    <w:rsid w:val="002F440D"/>
    <w:rsid w:val="002F4C52"/>
    <w:rsid w:val="002F607B"/>
    <w:rsid w:val="002F72FC"/>
    <w:rsid w:val="0030061A"/>
    <w:rsid w:val="00300DAE"/>
    <w:rsid w:val="00300F0F"/>
    <w:rsid w:val="003012F1"/>
    <w:rsid w:val="0030216C"/>
    <w:rsid w:val="00303080"/>
    <w:rsid w:val="00303897"/>
    <w:rsid w:val="00303B58"/>
    <w:rsid w:val="00303E6B"/>
    <w:rsid w:val="00304C3C"/>
    <w:rsid w:val="00304E3B"/>
    <w:rsid w:val="00304FAE"/>
    <w:rsid w:val="00305AEC"/>
    <w:rsid w:val="0030622A"/>
    <w:rsid w:val="00306DB2"/>
    <w:rsid w:val="00310DCF"/>
    <w:rsid w:val="0031163C"/>
    <w:rsid w:val="00311E7D"/>
    <w:rsid w:val="0031305C"/>
    <w:rsid w:val="00313447"/>
    <w:rsid w:val="00314447"/>
    <w:rsid w:val="003145F8"/>
    <w:rsid w:val="00314615"/>
    <w:rsid w:val="00314D87"/>
    <w:rsid w:val="00315125"/>
    <w:rsid w:val="003166A7"/>
    <w:rsid w:val="00317524"/>
    <w:rsid w:val="00317DE1"/>
    <w:rsid w:val="00320347"/>
    <w:rsid w:val="00321F02"/>
    <w:rsid w:val="003231DD"/>
    <w:rsid w:val="00323243"/>
    <w:rsid w:val="0032367F"/>
    <w:rsid w:val="00323838"/>
    <w:rsid w:val="00323B4F"/>
    <w:rsid w:val="00324940"/>
    <w:rsid w:val="00325290"/>
    <w:rsid w:val="00325573"/>
    <w:rsid w:val="00325635"/>
    <w:rsid w:val="00325659"/>
    <w:rsid w:val="00325C00"/>
    <w:rsid w:val="00325C23"/>
    <w:rsid w:val="003263B4"/>
    <w:rsid w:val="00326727"/>
    <w:rsid w:val="0032799F"/>
    <w:rsid w:val="00327C5F"/>
    <w:rsid w:val="00330406"/>
    <w:rsid w:val="003308E6"/>
    <w:rsid w:val="00330C38"/>
    <w:rsid w:val="00331B19"/>
    <w:rsid w:val="00333654"/>
    <w:rsid w:val="00334609"/>
    <w:rsid w:val="00334BE9"/>
    <w:rsid w:val="00334C1F"/>
    <w:rsid w:val="00334C45"/>
    <w:rsid w:val="003350A3"/>
    <w:rsid w:val="0033588B"/>
    <w:rsid w:val="00341148"/>
    <w:rsid w:val="00342C8D"/>
    <w:rsid w:val="00342E34"/>
    <w:rsid w:val="00343DB0"/>
    <w:rsid w:val="00344A81"/>
    <w:rsid w:val="00344BFB"/>
    <w:rsid w:val="00347D12"/>
    <w:rsid w:val="00347E35"/>
    <w:rsid w:val="003509DB"/>
    <w:rsid w:val="003511A3"/>
    <w:rsid w:val="00351A3A"/>
    <w:rsid w:val="003529C8"/>
    <w:rsid w:val="00352F17"/>
    <w:rsid w:val="003541C4"/>
    <w:rsid w:val="00354906"/>
    <w:rsid w:val="0035539B"/>
    <w:rsid w:val="00355B07"/>
    <w:rsid w:val="003563EF"/>
    <w:rsid w:val="00356EC4"/>
    <w:rsid w:val="00360565"/>
    <w:rsid w:val="00360B3B"/>
    <w:rsid w:val="00360EA9"/>
    <w:rsid w:val="0036131F"/>
    <w:rsid w:val="00361786"/>
    <w:rsid w:val="00361B1A"/>
    <w:rsid w:val="003629BF"/>
    <w:rsid w:val="00362D39"/>
    <w:rsid w:val="00362EAD"/>
    <w:rsid w:val="0036321D"/>
    <w:rsid w:val="00363277"/>
    <w:rsid w:val="003636AF"/>
    <w:rsid w:val="00363B32"/>
    <w:rsid w:val="00364000"/>
    <w:rsid w:val="003643EE"/>
    <w:rsid w:val="00364EFF"/>
    <w:rsid w:val="00365E3C"/>
    <w:rsid w:val="0036664F"/>
    <w:rsid w:val="00367496"/>
    <w:rsid w:val="003674A1"/>
    <w:rsid w:val="00370100"/>
    <w:rsid w:val="003702DE"/>
    <w:rsid w:val="00370870"/>
    <w:rsid w:val="00370CB5"/>
    <w:rsid w:val="00370D5E"/>
    <w:rsid w:val="00370F6A"/>
    <w:rsid w:val="00371200"/>
    <w:rsid w:val="00371D00"/>
    <w:rsid w:val="00372831"/>
    <w:rsid w:val="00372C7C"/>
    <w:rsid w:val="003732CE"/>
    <w:rsid w:val="00373A63"/>
    <w:rsid w:val="00373D87"/>
    <w:rsid w:val="0037450D"/>
    <w:rsid w:val="00375227"/>
    <w:rsid w:val="003760E4"/>
    <w:rsid w:val="003772F0"/>
    <w:rsid w:val="00377E7E"/>
    <w:rsid w:val="00380B60"/>
    <w:rsid w:val="00380D16"/>
    <w:rsid w:val="003815ED"/>
    <w:rsid w:val="00383C2A"/>
    <w:rsid w:val="00384660"/>
    <w:rsid w:val="003875C4"/>
    <w:rsid w:val="00387DCC"/>
    <w:rsid w:val="0039137F"/>
    <w:rsid w:val="003917EF"/>
    <w:rsid w:val="00391A5B"/>
    <w:rsid w:val="0039340B"/>
    <w:rsid w:val="0039395F"/>
    <w:rsid w:val="0039434A"/>
    <w:rsid w:val="00394757"/>
    <w:rsid w:val="00395216"/>
    <w:rsid w:val="00395599"/>
    <w:rsid w:val="003955E2"/>
    <w:rsid w:val="00395645"/>
    <w:rsid w:val="00396C02"/>
    <w:rsid w:val="00397022"/>
    <w:rsid w:val="003970C7"/>
    <w:rsid w:val="0039745E"/>
    <w:rsid w:val="003978BA"/>
    <w:rsid w:val="00397C06"/>
    <w:rsid w:val="003A0A79"/>
    <w:rsid w:val="003A0DCA"/>
    <w:rsid w:val="003A1022"/>
    <w:rsid w:val="003A158A"/>
    <w:rsid w:val="003A2D37"/>
    <w:rsid w:val="003A3555"/>
    <w:rsid w:val="003A4667"/>
    <w:rsid w:val="003A5E88"/>
    <w:rsid w:val="003A6055"/>
    <w:rsid w:val="003A648D"/>
    <w:rsid w:val="003A685F"/>
    <w:rsid w:val="003A6A0B"/>
    <w:rsid w:val="003A74EF"/>
    <w:rsid w:val="003B0CB2"/>
    <w:rsid w:val="003B17C5"/>
    <w:rsid w:val="003B19BB"/>
    <w:rsid w:val="003B2456"/>
    <w:rsid w:val="003B3A52"/>
    <w:rsid w:val="003B4B85"/>
    <w:rsid w:val="003B4F58"/>
    <w:rsid w:val="003B4FC1"/>
    <w:rsid w:val="003B53E7"/>
    <w:rsid w:val="003B5AA6"/>
    <w:rsid w:val="003B628B"/>
    <w:rsid w:val="003B63D2"/>
    <w:rsid w:val="003B66A6"/>
    <w:rsid w:val="003B71EE"/>
    <w:rsid w:val="003C016D"/>
    <w:rsid w:val="003C0651"/>
    <w:rsid w:val="003C08F4"/>
    <w:rsid w:val="003C1604"/>
    <w:rsid w:val="003C270E"/>
    <w:rsid w:val="003C2ACD"/>
    <w:rsid w:val="003C2DA9"/>
    <w:rsid w:val="003C350F"/>
    <w:rsid w:val="003C541F"/>
    <w:rsid w:val="003C56F4"/>
    <w:rsid w:val="003C618A"/>
    <w:rsid w:val="003C6551"/>
    <w:rsid w:val="003C693B"/>
    <w:rsid w:val="003C7A7A"/>
    <w:rsid w:val="003C7A9F"/>
    <w:rsid w:val="003D014C"/>
    <w:rsid w:val="003D14E4"/>
    <w:rsid w:val="003D1513"/>
    <w:rsid w:val="003D31F4"/>
    <w:rsid w:val="003D321F"/>
    <w:rsid w:val="003D3D1F"/>
    <w:rsid w:val="003D50F8"/>
    <w:rsid w:val="003D670D"/>
    <w:rsid w:val="003D681E"/>
    <w:rsid w:val="003D6886"/>
    <w:rsid w:val="003D71FA"/>
    <w:rsid w:val="003D7513"/>
    <w:rsid w:val="003D7B58"/>
    <w:rsid w:val="003E009F"/>
    <w:rsid w:val="003E04CD"/>
    <w:rsid w:val="003E058C"/>
    <w:rsid w:val="003E0F84"/>
    <w:rsid w:val="003E1124"/>
    <w:rsid w:val="003E2223"/>
    <w:rsid w:val="003E3880"/>
    <w:rsid w:val="003E38EA"/>
    <w:rsid w:val="003E3A5B"/>
    <w:rsid w:val="003E3B4C"/>
    <w:rsid w:val="003E3DA6"/>
    <w:rsid w:val="003E3F49"/>
    <w:rsid w:val="003E7596"/>
    <w:rsid w:val="003F0F60"/>
    <w:rsid w:val="003F3564"/>
    <w:rsid w:val="003F4618"/>
    <w:rsid w:val="003F4ED7"/>
    <w:rsid w:val="003F53F4"/>
    <w:rsid w:val="003F5C10"/>
    <w:rsid w:val="003F6A8E"/>
    <w:rsid w:val="003F6F11"/>
    <w:rsid w:val="003F76CB"/>
    <w:rsid w:val="003F79E5"/>
    <w:rsid w:val="003F7FC6"/>
    <w:rsid w:val="004000FD"/>
    <w:rsid w:val="0040071A"/>
    <w:rsid w:val="00400C2D"/>
    <w:rsid w:val="0040119B"/>
    <w:rsid w:val="004011AA"/>
    <w:rsid w:val="004017D7"/>
    <w:rsid w:val="0040193F"/>
    <w:rsid w:val="00401CA3"/>
    <w:rsid w:val="00401CC1"/>
    <w:rsid w:val="00402992"/>
    <w:rsid w:val="00402DA4"/>
    <w:rsid w:val="00403181"/>
    <w:rsid w:val="00404B7F"/>
    <w:rsid w:val="004068C7"/>
    <w:rsid w:val="0040795E"/>
    <w:rsid w:val="00407A5A"/>
    <w:rsid w:val="00410474"/>
    <w:rsid w:val="004106E8"/>
    <w:rsid w:val="004119CB"/>
    <w:rsid w:val="00411DB7"/>
    <w:rsid w:val="00412493"/>
    <w:rsid w:val="00412615"/>
    <w:rsid w:val="004127D3"/>
    <w:rsid w:val="00413F43"/>
    <w:rsid w:val="00414513"/>
    <w:rsid w:val="0041452C"/>
    <w:rsid w:val="004147C2"/>
    <w:rsid w:val="00414BA1"/>
    <w:rsid w:val="00414EB5"/>
    <w:rsid w:val="00415FC8"/>
    <w:rsid w:val="00416171"/>
    <w:rsid w:val="00416DF5"/>
    <w:rsid w:val="00416E7B"/>
    <w:rsid w:val="00417A7D"/>
    <w:rsid w:val="00417F46"/>
    <w:rsid w:val="00420D2A"/>
    <w:rsid w:val="00421381"/>
    <w:rsid w:val="004214A2"/>
    <w:rsid w:val="00421D0D"/>
    <w:rsid w:val="0042296C"/>
    <w:rsid w:val="00422A2D"/>
    <w:rsid w:val="00422FCE"/>
    <w:rsid w:val="0042307C"/>
    <w:rsid w:val="0042406F"/>
    <w:rsid w:val="004241CB"/>
    <w:rsid w:val="00424F8D"/>
    <w:rsid w:val="004251CB"/>
    <w:rsid w:val="004262A9"/>
    <w:rsid w:val="00426CF4"/>
    <w:rsid w:val="00427897"/>
    <w:rsid w:val="004301FC"/>
    <w:rsid w:val="004328E6"/>
    <w:rsid w:val="0043450D"/>
    <w:rsid w:val="00434B62"/>
    <w:rsid w:val="00435BCF"/>
    <w:rsid w:val="004369C3"/>
    <w:rsid w:val="00436F1B"/>
    <w:rsid w:val="0043774C"/>
    <w:rsid w:val="0044009A"/>
    <w:rsid w:val="00440142"/>
    <w:rsid w:val="00441214"/>
    <w:rsid w:val="00441574"/>
    <w:rsid w:val="00441A87"/>
    <w:rsid w:val="00441AD8"/>
    <w:rsid w:val="00442233"/>
    <w:rsid w:val="004429D6"/>
    <w:rsid w:val="00443770"/>
    <w:rsid w:val="00443EE1"/>
    <w:rsid w:val="0044425E"/>
    <w:rsid w:val="00444762"/>
    <w:rsid w:val="00444A79"/>
    <w:rsid w:val="00444CDB"/>
    <w:rsid w:val="004450B3"/>
    <w:rsid w:val="00446A54"/>
    <w:rsid w:val="00446E44"/>
    <w:rsid w:val="00446EAA"/>
    <w:rsid w:val="004478C7"/>
    <w:rsid w:val="00447949"/>
    <w:rsid w:val="00447A92"/>
    <w:rsid w:val="0045041A"/>
    <w:rsid w:val="004506BC"/>
    <w:rsid w:val="00451277"/>
    <w:rsid w:val="00452245"/>
    <w:rsid w:val="004523F9"/>
    <w:rsid w:val="00453745"/>
    <w:rsid w:val="00453A73"/>
    <w:rsid w:val="00453AD1"/>
    <w:rsid w:val="00453C86"/>
    <w:rsid w:val="004545F2"/>
    <w:rsid w:val="00454E94"/>
    <w:rsid w:val="00455B70"/>
    <w:rsid w:val="004569F9"/>
    <w:rsid w:val="00457A88"/>
    <w:rsid w:val="00460095"/>
    <w:rsid w:val="004602CB"/>
    <w:rsid w:val="00460AD1"/>
    <w:rsid w:val="004613B5"/>
    <w:rsid w:val="0046190B"/>
    <w:rsid w:val="004619A7"/>
    <w:rsid w:val="00461B98"/>
    <w:rsid w:val="00461F8E"/>
    <w:rsid w:val="004627C3"/>
    <w:rsid w:val="00462BCD"/>
    <w:rsid w:val="00463431"/>
    <w:rsid w:val="00463BC1"/>
    <w:rsid w:val="00463DB8"/>
    <w:rsid w:val="004642B2"/>
    <w:rsid w:val="00464521"/>
    <w:rsid w:val="00464F72"/>
    <w:rsid w:val="004650FE"/>
    <w:rsid w:val="004676C5"/>
    <w:rsid w:val="00467909"/>
    <w:rsid w:val="00467FC4"/>
    <w:rsid w:val="004701D9"/>
    <w:rsid w:val="00471B8B"/>
    <w:rsid w:val="00471F08"/>
    <w:rsid w:val="004725C4"/>
    <w:rsid w:val="0047298A"/>
    <w:rsid w:val="004749A4"/>
    <w:rsid w:val="00475046"/>
    <w:rsid w:val="00476179"/>
    <w:rsid w:val="004763AF"/>
    <w:rsid w:val="004777C8"/>
    <w:rsid w:val="00477C32"/>
    <w:rsid w:val="00477CEE"/>
    <w:rsid w:val="00480358"/>
    <w:rsid w:val="004820D2"/>
    <w:rsid w:val="00483503"/>
    <w:rsid w:val="00483EE0"/>
    <w:rsid w:val="00485C41"/>
    <w:rsid w:val="00487355"/>
    <w:rsid w:val="00487447"/>
    <w:rsid w:val="004874C8"/>
    <w:rsid w:val="0048799F"/>
    <w:rsid w:val="00490353"/>
    <w:rsid w:val="00491B58"/>
    <w:rsid w:val="0049285F"/>
    <w:rsid w:val="004938DB"/>
    <w:rsid w:val="00493E7E"/>
    <w:rsid w:val="00494029"/>
    <w:rsid w:val="00494956"/>
    <w:rsid w:val="00496DA7"/>
    <w:rsid w:val="0049751D"/>
    <w:rsid w:val="00497723"/>
    <w:rsid w:val="004A027E"/>
    <w:rsid w:val="004A0524"/>
    <w:rsid w:val="004A08E8"/>
    <w:rsid w:val="004A1F48"/>
    <w:rsid w:val="004A31BC"/>
    <w:rsid w:val="004A36D0"/>
    <w:rsid w:val="004A38B8"/>
    <w:rsid w:val="004A443E"/>
    <w:rsid w:val="004A451F"/>
    <w:rsid w:val="004A691F"/>
    <w:rsid w:val="004A71DB"/>
    <w:rsid w:val="004A7CBA"/>
    <w:rsid w:val="004B00E6"/>
    <w:rsid w:val="004B0F67"/>
    <w:rsid w:val="004B255C"/>
    <w:rsid w:val="004B29EC"/>
    <w:rsid w:val="004B2A80"/>
    <w:rsid w:val="004B2CCC"/>
    <w:rsid w:val="004B392E"/>
    <w:rsid w:val="004B3D8C"/>
    <w:rsid w:val="004B4029"/>
    <w:rsid w:val="004B410D"/>
    <w:rsid w:val="004B4537"/>
    <w:rsid w:val="004B46FC"/>
    <w:rsid w:val="004B4EAC"/>
    <w:rsid w:val="004B50F8"/>
    <w:rsid w:val="004B5338"/>
    <w:rsid w:val="004B5ACB"/>
    <w:rsid w:val="004B6F45"/>
    <w:rsid w:val="004B71B4"/>
    <w:rsid w:val="004B71EC"/>
    <w:rsid w:val="004B7BF5"/>
    <w:rsid w:val="004C0444"/>
    <w:rsid w:val="004C0B6D"/>
    <w:rsid w:val="004C1AD4"/>
    <w:rsid w:val="004C37E0"/>
    <w:rsid w:val="004C3A10"/>
    <w:rsid w:val="004C4862"/>
    <w:rsid w:val="004C4D9F"/>
    <w:rsid w:val="004C5634"/>
    <w:rsid w:val="004C66BB"/>
    <w:rsid w:val="004C6924"/>
    <w:rsid w:val="004C6E5F"/>
    <w:rsid w:val="004C77F6"/>
    <w:rsid w:val="004D04A0"/>
    <w:rsid w:val="004D1638"/>
    <w:rsid w:val="004D23AD"/>
    <w:rsid w:val="004D3967"/>
    <w:rsid w:val="004D3E24"/>
    <w:rsid w:val="004D5411"/>
    <w:rsid w:val="004D608D"/>
    <w:rsid w:val="004D61A2"/>
    <w:rsid w:val="004D6946"/>
    <w:rsid w:val="004D6AF4"/>
    <w:rsid w:val="004D7001"/>
    <w:rsid w:val="004D79B4"/>
    <w:rsid w:val="004E093B"/>
    <w:rsid w:val="004E0C86"/>
    <w:rsid w:val="004E12AB"/>
    <w:rsid w:val="004E1A90"/>
    <w:rsid w:val="004E1B11"/>
    <w:rsid w:val="004E1B4F"/>
    <w:rsid w:val="004E21B0"/>
    <w:rsid w:val="004E2A73"/>
    <w:rsid w:val="004E3F5B"/>
    <w:rsid w:val="004E4657"/>
    <w:rsid w:val="004E4909"/>
    <w:rsid w:val="004F037D"/>
    <w:rsid w:val="004F0457"/>
    <w:rsid w:val="004F1F02"/>
    <w:rsid w:val="004F255B"/>
    <w:rsid w:val="004F36E8"/>
    <w:rsid w:val="004F3B5E"/>
    <w:rsid w:val="004F3F69"/>
    <w:rsid w:val="004F429D"/>
    <w:rsid w:val="004F4356"/>
    <w:rsid w:val="004F499D"/>
    <w:rsid w:val="004F5930"/>
    <w:rsid w:val="004F6144"/>
    <w:rsid w:val="004F64E4"/>
    <w:rsid w:val="004F74CE"/>
    <w:rsid w:val="004F7547"/>
    <w:rsid w:val="00500AEA"/>
    <w:rsid w:val="0050201E"/>
    <w:rsid w:val="005027FD"/>
    <w:rsid w:val="00503479"/>
    <w:rsid w:val="0050348B"/>
    <w:rsid w:val="005035A3"/>
    <w:rsid w:val="00503F91"/>
    <w:rsid w:val="00505B1A"/>
    <w:rsid w:val="005066F8"/>
    <w:rsid w:val="005103FB"/>
    <w:rsid w:val="005105E1"/>
    <w:rsid w:val="005111B7"/>
    <w:rsid w:val="00511695"/>
    <w:rsid w:val="0051189B"/>
    <w:rsid w:val="00512280"/>
    <w:rsid w:val="00513067"/>
    <w:rsid w:val="00513475"/>
    <w:rsid w:val="00513A57"/>
    <w:rsid w:val="00514190"/>
    <w:rsid w:val="00514A23"/>
    <w:rsid w:val="005159B4"/>
    <w:rsid w:val="00516956"/>
    <w:rsid w:val="00516E63"/>
    <w:rsid w:val="00517757"/>
    <w:rsid w:val="005208E7"/>
    <w:rsid w:val="0052095E"/>
    <w:rsid w:val="00520A11"/>
    <w:rsid w:val="00520D56"/>
    <w:rsid w:val="00520FE4"/>
    <w:rsid w:val="00521397"/>
    <w:rsid w:val="005213FD"/>
    <w:rsid w:val="00521894"/>
    <w:rsid w:val="005225B5"/>
    <w:rsid w:val="005256EE"/>
    <w:rsid w:val="00526092"/>
    <w:rsid w:val="005260B8"/>
    <w:rsid w:val="00527B7B"/>
    <w:rsid w:val="00530385"/>
    <w:rsid w:val="00530ECF"/>
    <w:rsid w:val="00531788"/>
    <w:rsid w:val="0053192F"/>
    <w:rsid w:val="00531DD7"/>
    <w:rsid w:val="005322C2"/>
    <w:rsid w:val="00532BE7"/>
    <w:rsid w:val="00532C71"/>
    <w:rsid w:val="0053398E"/>
    <w:rsid w:val="0053464A"/>
    <w:rsid w:val="00534695"/>
    <w:rsid w:val="0053530A"/>
    <w:rsid w:val="005362EC"/>
    <w:rsid w:val="00536DEB"/>
    <w:rsid w:val="0054149A"/>
    <w:rsid w:val="00541675"/>
    <w:rsid w:val="00541EE9"/>
    <w:rsid w:val="0054201F"/>
    <w:rsid w:val="005421B5"/>
    <w:rsid w:val="005421C2"/>
    <w:rsid w:val="00542335"/>
    <w:rsid w:val="00543239"/>
    <w:rsid w:val="0054330D"/>
    <w:rsid w:val="00544756"/>
    <w:rsid w:val="005447D3"/>
    <w:rsid w:val="00544ACF"/>
    <w:rsid w:val="005456BE"/>
    <w:rsid w:val="00545AE2"/>
    <w:rsid w:val="00545ED4"/>
    <w:rsid w:val="00545EF7"/>
    <w:rsid w:val="005466F9"/>
    <w:rsid w:val="00546F70"/>
    <w:rsid w:val="00547178"/>
    <w:rsid w:val="00547520"/>
    <w:rsid w:val="00547D07"/>
    <w:rsid w:val="00550664"/>
    <w:rsid w:val="005509DD"/>
    <w:rsid w:val="00552044"/>
    <w:rsid w:val="005523C7"/>
    <w:rsid w:val="00552683"/>
    <w:rsid w:val="00553E7A"/>
    <w:rsid w:val="00553FFA"/>
    <w:rsid w:val="00554084"/>
    <w:rsid w:val="00554848"/>
    <w:rsid w:val="00556C8F"/>
    <w:rsid w:val="00557B4D"/>
    <w:rsid w:val="0056004D"/>
    <w:rsid w:val="005607B9"/>
    <w:rsid w:val="00561399"/>
    <w:rsid w:val="00561BF2"/>
    <w:rsid w:val="0056242F"/>
    <w:rsid w:val="005627E6"/>
    <w:rsid w:val="00562F22"/>
    <w:rsid w:val="00564F83"/>
    <w:rsid w:val="0056578B"/>
    <w:rsid w:val="00566395"/>
    <w:rsid w:val="0056686D"/>
    <w:rsid w:val="00566AAE"/>
    <w:rsid w:val="00566B18"/>
    <w:rsid w:val="00567B31"/>
    <w:rsid w:val="005700EB"/>
    <w:rsid w:val="00570286"/>
    <w:rsid w:val="00570479"/>
    <w:rsid w:val="00570C1C"/>
    <w:rsid w:val="00570C7C"/>
    <w:rsid w:val="00570ED6"/>
    <w:rsid w:val="00571034"/>
    <w:rsid w:val="00572003"/>
    <w:rsid w:val="0057292E"/>
    <w:rsid w:val="00572AB9"/>
    <w:rsid w:val="005730D8"/>
    <w:rsid w:val="0057352B"/>
    <w:rsid w:val="0057393A"/>
    <w:rsid w:val="00574520"/>
    <w:rsid w:val="00574E26"/>
    <w:rsid w:val="00575111"/>
    <w:rsid w:val="00575328"/>
    <w:rsid w:val="00575651"/>
    <w:rsid w:val="005756A5"/>
    <w:rsid w:val="005776FA"/>
    <w:rsid w:val="00577C79"/>
    <w:rsid w:val="00577DBF"/>
    <w:rsid w:val="0058019B"/>
    <w:rsid w:val="005813B7"/>
    <w:rsid w:val="005814EE"/>
    <w:rsid w:val="005818FF"/>
    <w:rsid w:val="00581F03"/>
    <w:rsid w:val="00582500"/>
    <w:rsid w:val="00582595"/>
    <w:rsid w:val="00582891"/>
    <w:rsid w:val="00583036"/>
    <w:rsid w:val="00583200"/>
    <w:rsid w:val="0058374B"/>
    <w:rsid w:val="00583DE2"/>
    <w:rsid w:val="0058400D"/>
    <w:rsid w:val="00584179"/>
    <w:rsid w:val="00584D79"/>
    <w:rsid w:val="005861B3"/>
    <w:rsid w:val="005865EE"/>
    <w:rsid w:val="005868F2"/>
    <w:rsid w:val="00587942"/>
    <w:rsid w:val="00590797"/>
    <w:rsid w:val="005908F2"/>
    <w:rsid w:val="005909A1"/>
    <w:rsid w:val="00590A03"/>
    <w:rsid w:val="00590AE8"/>
    <w:rsid w:val="00590CC1"/>
    <w:rsid w:val="00591616"/>
    <w:rsid w:val="00591660"/>
    <w:rsid w:val="00591B18"/>
    <w:rsid w:val="00592730"/>
    <w:rsid w:val="00592C71"/>
    <w:rsid w:val="005936DA"/>
    <w:rsid w:val="005939FC"/>
    <w:rsid w:val="005940ED"/>
    <w:rsid w:val="0059499B"/>
    <w:rsid w:val="005953FF"/>
    <w:rsid w:val="00595E80"/>
    <w:rsid w:val="005961CA"/>
    <w:rsid w:val="00596409"/>
    <w:rsid w:val="005972E0"/>
    <w:rsid w:val="005973EF"/>
    <w:rsid w:val="005A0487"/>
    <w:rsid w:val="005A0F63"/>
    <w:rsid w:val="005A2D0E"/>
    <w:rsid w:val="005A3732"/>
    <w:rsid w:val="005A3AA0"/>
    <w:rsid w:val="005A3B16"/>
    <w:rsid w:val="005A45BF"/>
    <w:rsid w:val="005A4EFA"/>
    <w:rsid w:val="005A59B9"/>
    <w:rsid w:val="005A632E"/>
    <w:rsid w:val="005A6AFF"/>
    <w:rsid w:val="005A6D59"/>
    <w:rsid w:val="005A6FA4"/>
    <w:rsid w:val="005A7FA5"/>
    <w:rsid w:val="005B007E"/>
    <w:rsid w:val="005B04F3"/>
    <w:rsid w:val="005B0B09"/>
    <w:rsid w:val="005B21F6"/>
    <w:rsid w:val="005B2C6D"/>
    <w:rsid w:val="005B2F52"/>
    <w:rsid w:val="005B3024"/>
    <w:rsid w:val="005B4F8B"/>
    <w:rsid w:val="005B54A7"/>
    <w:rsid w:val="005B726B"/>
    <w:rsid w:val="005B73AB"/>
    <w:rsid w:val="005B7BC0"/>
    <w:rsid w:val="005C0544"/>
    <w:rsid w:val="005C1C2B"/>
    <w:rsid w:val="005C1EDE"/>
    <w:rsid w:val="005C1FC6"/>
    <w:rsid w:val="005C2A65"/>
    <w:rsid w:val="005C2A7D"/>
    <w:rsid w:val="005C58D4"/>
    <w:rsid w:val="005C5AEB"/>
    <w:rsid w:val="005C6773"/>
    <w:rsid w:val="005C6D9B"/>
    <w:rsid w:val="005C6DC6"/>
    <w:rsid w:val="005C75A8"/>
    <w:rsid w:val="005C7DC9"/>
    <w:rsid w:val="005D020C"/>
    <w:rsid w:val="005D028A"/>
    <w:rsid w:val="005D04DF"/>
    <w:rsid w:val="005D1B2F"/>
    <w:rsid w:val="005D1C60"/>
    <w:rsid w:val="005D3E28"/>
    <w:rsid w:val="005D442F"/>
    <w:rsid w:val="005D5981"/>
    <w:rsid w:val="005D6FBB"/>
    <w:rsid w:val="005D7064"/>
    <w:rsid w:val="005D723C"/>
    <w:rsid w:val="005D7C25"/>
    <w:rsid w:val="005E1790"/>
    <w:rsid w:val="005E2941"/>
    <w:rsid w:val="005E2B52"/>
    <w:rsid w:val="005E2F91"/>
    <w:rsid w:val="005E30FD"/>
    <w:rsid w:val="005E4A93"/>
    <w:rsid w:val="005E6AFE"/>
    <w:rsid w:val="005E6C92"/>
    <w:rsid w:val="005E713C"/>
    <w:rsid w:val="005F00ED"/>
    <w:rsid w:val="005F15ED"/>
    <w:rsid w:val="005F1C76"/>
    <w:rsid w:val="005F3522"/>
    <w:rsid w:val="005F4839"/>
    <w:rsid w:val="005F572F"/>
    <w:rsid w:val="005F6DD5"/>
    <w:rsid w:val="006002EE"/>
    <w:rsid w:val="00600870"/>
    <w:rsid w:val="00601388"/>
    <w:rsid w:val="00601ED2"/>
    <w:rsid w:val="00601F53"/>
    <w:rsid w:val="00602826"/>
    <w:rsid w:val="006028D0"/>
    <w:rsid w:val="006042AC"/>
    <w:rsid w:val="00604333"/>
    <w:rsid w:val="00604C7D"/>
    <w:rsid w:val="00604CF8"/>
    <w:rsid w:val="006051FC"/>
    <w:rsid w:val="00605763"/>
    <w:rsid w:val="006058D3"/>
    <w:rsid w:val="00606420"/>
    <w:rsid w:val="006069DB"/>
    <w:rsid w:val="006078F2"/>
    <w:rsid w:val="00607996"/>
    <w:rsid w:val="00607AE0"/>
    <w:rsid w:val="0061060B"/>
    <w:rsid w:val="00610937"/>
    <w:rsid w:val="00610D9C"/>
    <w:rsid w:val="00611543"/>
    <w:rsid w:val="00611E07"/>
    <w:rsid w:val="006123B0"/>
    <w:rsid w:val="006123C8"/>
    <w:rsid w:val="00612CC5"/>
    <w:rsid w:val="00613A4F"/>
    <w:rsid w:val="00613A63"/>
    <w:rsid w:val="0061408E"/>
    <w:rsid w:val="00615ACB"/>
    <w:rsid w:val="00615EA9"/>
    <w:rsid w:val="0061641D"/>
    <w:rsid w:val="006168CE"/>
    <w:rsid w:val="00616FDC"/>
    <w:rsid w:val="0061739A"/>
    <w:rsid w:val="00617578"/>
    <w:rsid w:val="00620F3A"/>
    <w:rsid w:val="00621F39"/>
    <w:rsid w:val="0062205D"/>
    <w:rsid w:val="0062213E"/>
    <w:rsid w:val="00623AD5"/>
    <w:rsid w:val="006243C1"/>
    <w:rsid w:val="006248E1"/>
    <w:rsid w:val="00624D27"/>
    <w:rsid w:val="0062503A"/>
    <w:rsid w:val="006272BB"/>
    <w:rsid w:val="0063196B"/>
    <w:rsid w:val="00632AF1"/>
    <w:rsid w:val="006330D4"/>
    <w:rsid w:val="00634398"/>
    <w:rsid w:val="00634C1F"/>
    <w:rsid w:val="0063604F"/>
    <w:rsid w:val="006369B3"/>
    <w:rsid w:val="006369D4"/>
    <w:rsid w:val="00636F2C"/>
    <w:rsid w:val="00637102"/>
    <w:rsid w:val="00640995"/>
    <w:rsid w:val="00640E74"/>
    <w:rsid w:val="006419AF"/>
    <w:rsid w:val="00641EF7"/>
    <w:rsid w:val="00642846"/>
    <w:rsid w:val="006428F5"/>
    <w:rsid w:val="0064367F"/>
    <w:rsid w:val="00643C48"/>
    <w:rsid w:val="0064465C"/>
    <w:rsid w:val="00644696"/>
    <w:rsid w:val="0064481D"/>
    <w:rsid w:val="00644C6C"/>
    <w:rsid w:val="00645159"/>
    <w:rsid w:val="006456E4"/>
    <w:rsid w:val="00645F51"/>
    <w:rsid w:val="006460B1"/>
    <w:rsid w:val="0064662B"/>
    <w:rsid w:val="006466E9"/>
    <w:rsid w:val="006468AF"/>
    <w:rsid w:val="00646916"/>
    <w:rsid w:val="00647476"/>
    <w:rsid w:val="006475A2"/>
    <w:rsid w:val="006508CC"/>
    <w:rsid w:val="00654854"/>
    <w:rsid w:val="006549B2"/>
    <w:rsid w:val="00654DDC"/>
    <w:rsid w:val="00656A7B"/>
    <w:rsid w:val="00656E4A"/>
    <w:rsid w:val="00657807"/>
    <w:rsid w:val="00657BEB"/>
    <w:rsid w:val="00660B28"/>
    <w:rsid w:val="006610C9"/>
    <w:rsid w:val="0066159A"/>
    <w:rsid w:val="006624F0"/>
    <w:rsid w:val="00662EF9"/>
    <w:rsid w:val="00663177"/>
    <w:rsid w:val="0066368E"/>
    <w:rsid w:val="00663713"/>
    <w:rsid w:val="006639C7"/>
    <w:rsid w:val="006644D9"/>
    <w:rsid w:val="00664585"/>
    <w:rsid w:val="006647B0"/>
    <w:rsid w:val="0066587F"/>
    <w:rsid w:val="00666A69"/>
    <w:rsid w:val="00670B47"/>
    <w:rsid w:val="0067107C"/>
    <w:rsid w:val="00671267"/>
    <w:rsid w:val="00672140"/>
    <w:rsid w:val="00672144"/>
    <w:rsid w:val="006726F9"/>
    <w:rsid w:val="006728D8"/>
    <w:rsid w:val="00672CF3"/>
    <w:rsid w:val="006740E2"/>
    <w:rsid w:val="006742B7"/>
    <w:rsid w:val="006747D6"/>
    <w:rsid w:val="00674ACA"/>
    <w:rsid w:val="00674C52"/>
    <w:rsid w:val="00676706"/>
    <w:rsid w:val="006777B6"/>
    <w:rsid w:val="006778F0"/>
    <w:rsid w:val="006800DB"/>
    <w:rsid w:val="0068043C"/>
    <w:rsid w:val="00681EEE"/>
    <w:rsid w:val="00683067"/>
    <w:rsid w:val="00683818"/>
    <w:rsid w:val="00683996"/>
    <w:rsid w:val="00684127"/>
    <w:rsid w:val="006845C3"/>
    <w:rsid w:val="0068468E"/>
    <w:rsid w:val="006855A6"/>
    <w:rsid w:val="006859A9"/>
    <w:rsid w:val="00685BA8"/>
    <w:rsid w:val="00685E5B"/>
    <w:rsid w:val="00687085"/>
    <w:rsid w:val="00687265"/>
    <w:rsid w:val="00690704"/>
    <w:rsid w:val="006910A4"/>
    <w:rsid w:val="0069115B"/>
    <w:rsid w:val="00691B3D"/>
    <w:rsid w:val="006921EB"/>
    <w:rsid w:val="00692740"/>
    <w:rsid w:val="0069317C"/>
    <w:rsid w:val="006935B8"/>
    <w:rsid w:val="00693835"/>
    <w:rsid w:val="00694381"/>
    <w:rsid w:val="0069528B"/>
    <w:rsid w:val="006960FA"/>
    <w:rsid w:val="0069791C"/>
    <w:rsid w:val="00697D31"/>
    <w:rsid w:val="006A04A9"/>
    <w:rsid w:val="006A0EEC"/>
    <w:rsid w:val="006A1247"/>
    <w:rsid w:val="006A1603"/>
    <w:rsid w:val="006A1D4D"/>
    <w:rsid w:val="006A1E7E"/>
    <w:rsid w:val="006A2E6A"/>
    <w:rsid w:val="006A3A86"/>
    <w:rsid w:val="006A4E51"/>
    <w:rsid w:val="006A51F6"/>
    <w:rsid w:val="006A52F0"/>
    <w:rsid w:val="006A5BA8"/>
    <w:rsid w:val="006A5E78"/>
    <w:rsid w:val="006A6432"/>
    <w:rsid w:val="006A6543"/>
    <w:rsid w:val="006A6EF6"/>
    <w:rsid w:val="006A7752"/>
    <w:rsid w:val="006B0229"/>
    <w:rsid w:val="006B044B"/>
    <w:rsid w:val="006B0B68"/>
    <w:rsid w:val="006B1DF2"/>
    <w:rsid w:val="006B25B3"/>
    <w:rsid w:val="006B260C"/>
    <w:rsid w:val="006B2A85"/>
    <w:rsid w:val="006B3C07"/>
    <w:rsid w:val="006B40EB"/>
    <w:rsid w:val="006B4121"/>
    <w:rsid w:val="006B510B"/>
    <w:rsid w:val="006B5FFA"/>
    <w:rsid w:val="006B69B3"/>
    <w:rsid w:val="006B740F"/>
    <w:rsid w:val="006B7A25"/>
    <w:rsid w:val="006C0473"/>
    <w:rsid w:val="006C0E61"/>
    <w:rsid w:val="006C1122"/>
    <w:rsid w:val="006C28EE"/>
    <w:rsid w:val="006C458E"/>
    <w:rsid w:val="006C5860"/>
    <w:rsid w:val="006C5FB8"/>
    <w:rsid w:val="006C6A1D"/>
    <w:rsid w:val="006D0669"/>
    <w:rsid w:val="006D0BF2"/>
    <w:rsid w:val="006D0F9F"/>
    <w:rsid w:val="006D1056"/>
    <w:rsid w:val="006D14ED"/>
    <w:rsid w:val="006D1C2E"/>
    <w:rsid w:val="006D2859"/>
    <w:rsid w:val="006D3BA7"/>
    <w:rsid w:val="006D3EFF"/>
    <w:rsid w:val="006D4061"/>
    <w:rsid w:val="006D47DB"/>
    <w:rsid w:val="006D4FF5"/>
    <w:rsid w:val="006D5558"/>
    <w:rsid w:val="006D727E"/>
    <w:rsid w:val="006D7A20"/>
    <w:rsid w:val="006E2137"/>
    <w:rsid w:val="006E2534"/>
    <w:rsid w:val="006E2821"/>
    <w:rsid w:val="006E330D"/>
    <w:rsid w:val="006E3FAE"/>
    <w:rsid w:val="006E500C"/>
    <w:rsid w:val="006E6AC8"/>
    <w:rsid w:val="006E6BFA"/>
    <w:rsid w:val="006E6E4F"/>
    <w:rsid w:val="006E7CA9"/>
    <w:rsid w:val="006F0445"/>
    <w:rsid w:val="006F0BD1"/>
    <w:rsid w:val="006F1252"/>
    <w:rsid w:val="006F1279"/>
    <w:rsid w:val="006F164F"/>
    <w:rsid w:val="006F39C9"/>
    <w:rsid w:val="006F43B6"/>
    <w:rsid w:val="006F5291"/>
    <w:rsid w:val="006F789A"/>
    <w:rsid w:val="00700165"/>
    <w:rsid w:val="007011CD"/>
    <w:rsid w:val="00701C81"/>
    <w:rsid w:val="00701E44"/>
    <w:rsid w:val="007024E8"/>
    <w:rsid w:val="00702FBA"/>
    <w:rsid w:val="007044E5"/>
    <w:rsid w:val="00704704"/>
    <w:rsid w:val="0071034F"/>
    <w:rsid w:val="00710FE8"/>
    <w:rsid w:val="00714054"/>
    <w:rsid w:val="00714259"/>
    <w:rsid w:val="007150C7"/>
    <w:rsid w:val="0071590A"/>
    <w:rsid w:val="00715E64"/>
    <w:rsid w:val="007169FF"/>
    <w:rsid w:val="00720CC1"/>
    <w:rsid w:val="00720DD7"/>
    <w:rsid w:val="00722B32"/>
    <w:rsid w:val="007232DA"/>
    <w:rsid w:val="00723463"/>
    <w:rsid w:val="007234C7"/>
    <w:rsid w:val="00724FF1"/>
    <w:rsid w:val="00726194"/>
    <w:rsid w:val="0072696C"/>
    <w:rsid w:val="00726D29"/>
    <w:rsid w:val="00726D3D"/>
    <w:rsid w:val="007277E1"/>
    <w:rsid w:val="0072789F"/>
    <w:rsid w:val="00727B4F"/>
    <w:rsid w:val="00730A1D"/>
    <w:rsid w:val="007326A6"/>
    <w:rsid w:val="007327EB"/>
    <w:rsid w:val="00732908"/>
    <w:rsid w:val="00732C85"/>
    <w:rsid w:val="00733A4F"/>
    <w:rsid w:val="00734EC6"/>
    <w:rsid w:val="00735C6E"/>
    <w:rsid w:val="00736259"/>
    <w:rsid w:val="00736821"/>
    <w:rsid w:val="007369C1"/>
    <w:rsid w:val="00740113"/>
    <w:rsid w:val="007408AF"/>
    <w:rsid w:val="00740BD6"/>
    <w:rsid w:val="007418A7"/>
    <w:rsid w:val="00742E2A"/>
    <w:rsid w:val="00743488"/>
    <w:rsid w:val="00743F1C"/>
    <w:rsid w:val="00745DF2"/>
    <w:rsid w:val="00745E96"/>
    <w:rsid w:val="007464D0"/>
    <w:rsid w:val="00746816"/>
    <w:rsid w:val="00746A39"/>
    <w:rsid w:val="00747614"/>
    <w:rsid w:val="00750C78"/>
    <w:rsid w:val="0075198F"/>
    <w:rsid w:val="00751E19"/>
    <w:rsid w:val="00754F52"/>
    <w:rsid w:val="00755E7E"/>
    <w:rsid w:val="0075724E"/>
    <w:rsid w:val="00757987"/>
    <w:rsid w:val="00757FC4"/>
    <w:rsid w:val="007604CA"/>
    <w:rsid w:val="00760D38"/>
    <w:rsid w:val="007618C4"/>
    <w:rsid w:val="00763390"/>
    <w:rsid w:val="00763542"/>
    <w:rsid w:val="0076382F"/>
    <w:rsid w:val="00763940"/>
    <w:rsid w:val="00763A02"/>
    <w:rsid w:val="00763BE2"/>
    <w:rsid w:val="00765303"/>
    <w:rsid w:val="00765330"/>
    <w:rsid w:val="00765442"/>
    <w:rsid w:val="00765C53"/>
    <w:rsid w:val="007665D5"/>
    <w:rsid w:val="00766978"/>
    <w:rsid w:val="0076700C"/>
    <w:rsid w:val="007677D9"/>
    <w:rsid w:val="00770680"/>
    <w:rsid w:val="00770E02"/>
    <w:rsid w:val="0077146E"/>
    <w:rsid w:val="0077155C"/>
    <w:rsid w:val="007717B7"/>
    <w:rsid w:val="00771B0F"/>
    <w:rsid w:val="007721AB"/>
    <w:rsid w:val="007722B8"/>
    <w:rsid w:val="00772590"/>
    <w:rsid w:val="00772D84"/>
    <w:rsid w:val="00773ADB"/>
    <w:rsid w:val="00773B8F"/>
    <w:rsid w:val="00773D80"/>
    <w:rsid w:val="007742E3"/>
    <w:rsid w:val="00774EF7"/>
    <w:rsid w:val="007750C5"/>
    <w:rsid w:val="00775C61"/>
    <w:rsid w:val="00775EE5"/>
    <w:rsid w:val="00775F64"/>
    <w:rsid w:val="00775F91"/>
    <w:rsid w:val="00775FF6"/>
    <w:rsid w:val="00776341"/>
    <w:rsid w:val="00780004"/>
    <w:rsid w:val="00780445"/>
    <w:rsid w:val="0078052E"/>
    <w:rsid w:val="00781193"/>
    <w:rsid w:val="0078132C"/>
    <w:rsid w:val="00782F16"/>
    <w:rsid w:val="00783874"/>
    <w:rsid w:val="00783A7A"/>
    <w:rsid w:val="00783E6D"/>
    <w:rsid w:val="00783EE2"/>
    <w:rsid w:val="0078461F"/>
    <w:rsid w:val="00785035"/>
    <w:rsid w:val="00786562"/>
    <w:rsid w:val="0078662F"/>
    <w:rsid w:val="00786F4C"/>
    <w:rsid w:val="0078717C"/>
    <w:rsid w:val="00790F07"/>
    <w:rsid w:val="00795923"/>
    <w:rsid w:val="007962E7"/>
    <w:rsid w:val="007971F9"/>
    <w:rsid w:val="007978C2"/>
    <w:rsid w:val="00797E19"/>
    <w:rsid w:val="007A1158"/>
    <w:rsid w:val="007A1291"/>
    <w:rsid w:val="007A1456"/>
    <w:rsid w:val="007A2CB5"/>
    <w:rsid w:val="007A361E"/>
    <w:rsid w:val="007A47DA"/>
    <w:rsid w:val="007A6422"/>
    <w:rsid w:val="007A686B"/>
    <w:rsid w:val="007B08B5"/>
    <w:rsid w:val="007B1148"/>
    <w:rsid w:val="007B1C32"/>
    <w:rsid w:val="007B1D55"/>
    <w:rsid w:val="007B437D"/>
    <w:rsid w:val="007B46BE"/>
    <w:rsid w:val="007B51B2"/>
    <w:rsid w:val="007B5798"/>
    <w:rsid w:val="007B6258"/>
    <w:rsid w:val="007B6560"/>
    <w:rsid w:val="007B6938"/>
    <w:rsid w:val="007C1207"/>
    <w:rsid w:val="007C1796"/>
    <w:rsid w:val="007C2BCF"/>
    <w:rsid w:val="007C40D3"/>
    <w:rsid w:val="007C417D"/>
    <w:rsid w:val="007C49E4"/>
    <w:rsid w:val="007C50A6"/>
    <w:rsid w:val="007C5651"/>
    <w:rsid w:val="007C5C7D"/>
    <w:rsid w:val="007C64FE"/>
    <w:rsid w:val="007C65F1"/>
    <w:rsid w:val="007C69E8"/>
    <w:rsid w:val="007C6B5F"/>
    <w:rsid w:val="007C7460"/>
    <w:rsid w:val="007C79FF"/>
    <w:rsid w:val="007C7E92"/>
    <w:rsid w:val="007D0510"/>
    <w:rsid w:val="007D06BA"/>
    <w:rsid w:val="007D081D"/>
    <w:rsid w:val="007D0A2B"/>
    <w:rsid w:val="007D1B67"/>
    <w:rsid w:val="007D2282"/>
    <w:rsid w:val="007D2325"/>
    <w:rsid w:val="007D2890"/>
    <w:rsid w:val="007D2BE2"/>
    <w:rsid w:val="007D3F84"/>
    <w:rsid w:val="007D47CA"/>
    <w:rsid w:val="007D488A"/>
    <w:rsid w:val="007D51F9"/>
    <w:rsid w:val="007D7036"/>
    <w:rsid w:val="007D75DB"/>
    <w:rsid w:val="007E021E"/>
    <w:rsid w:val="007E0719"/>
    <w:rsid w:val="007E077F"/>
    <w:rsid w:val="007E3251"/>
    <w:rsid w:val="007E381F"/>
    <w:rsid w:val="007E3857"/>
    <w:rsid w:val="007E45A2"/>
    <w:rsid w:val="007E76AD"/>
    <w:rsid w:val="007E7E55"/>
    <w:rsid w:val="007F0806"/>
    <w:rsid w:val="007F2299"/>
    <w:rsid w:val="007F3E78"/>
    <w:rsid w:val="007F3F4A"/>
    <w:rsid w:val="007F44CB"/>
    <w:rsid w:val="007F44CD"/>
    <w:rsid w:val="007F45B1"/>
    <w:rsid w:val="007F503D"/>
    <w:rsid w:val="007F569D"/>
    <w:rsid w:val="007F5D5B"/>
    <w:rsid w:val="007F5E9E"/>
    <w:rsid w:val="007F6125"/>
    <w:rsid w:val="007F6324"/>
    <w:rsid w:val="007F7CB5"/>
    <w:rsid w:val="007F7D10"/>
    <w:rsid w:val="00800C10"/>
    <w:rsid w:val="00800D51"/>
    <w:rsid w:val="008023DD"/>
    <w:rsid w:val="0080255F"/>
    <w:rsid w:val="008038C7"/>
    <w:rsid w:val="008053ED"/>
    <w:rsid w:val="00805DB7"/>
    <w:rsid w:val="0080617C"/>
    <w:rsid w:val="0080657C"/>
    <w:rsid w:val="00807414"/>
    <w:rsid w:val="0080774F"/>
    <w:rsid w:val="008077FA"/>
    <w:rsid w:val="00810AEC"/>
    <w:rsid w:val="0081112B"/>
    <w:rsid w:val="00812823"/>
    <w:rsid w:val="008136E3"/>
    <w:rsid w:val="00813FA8"/>
    <w:rsid w:val="0081406B"/>
    <w:rsid w:val="008141E9"/>
    <w:rsid w:val="00815712"/>
    <w:rsid w:val="0081674F"/>
    <w:rsid w:val="008209F5"/>
    <w:rsid w:val="008211B4"/>
    <w:rsid w:val="00821798"/>
    <w:rsid w:val="00821C42"/>
    <w:rsid w:val="00822EE4"/>
    <w:rsid w:val="00823A05"/>
    <w:rsid w:val="00824B3D"/>
    <w:rsid w:val="0082607F"/>
    <w:rsid w:val="00826418"/>
    <w:rsid w:val="00827433"/>
    <w:rsid w:val="00827BA8"/>
    <w:rsid w:val="0083139D"/>
    <w:rsid w:val="00831B04"/>
    <w:rsid w:val="00833197"/>
    <w:rsid w:val="00833DFB"/>
    <w:rsid w:val="008340D5"/>
    <w:rsid w:val="008346D2"/>
    <w:rsid w:val="00834EA0"/>
    <w:rsid w:val="00835A70"/>
    <w:rsid w:val="00835E20"/>
    <w:rsid w:val="00837070"/>
    <w:rsid w:val="0083793A"/>
    <w:rsid w:val="00837AED"/>
    <w:rsid w:val="00837FB4"/>
    <w:rsid w:val="00840484"/>
    <w:rsid w:val="00840A63"/>
    <w:rsid w:val="00842169"/>
    <w:rsid w:val="00842526"/>
    <w:rsid w:val="00843CBD"/>
    <w:rsid w:val="00844116"/>
    <w:rsid w:val="00845ABB"/>
    <w:rsid w:val="00845DE7"/>
    <w:rsid w:val="00850535"/>
    <w:rsid w:val="00850674"/>
    <w:rsid w:val="00850899"/>
    <w:rsid w:val="00851984"/>
    <w:rsid w:val="00851EB5"/>
    <w:rsid w:val="00852923"/>
    <w:rsid w:val="008530F5"/>
    <w:rsid w:val="00853C00"/>
    <w:rsid w:val="00853F7A"/>
    <w:rsid w:val="008543AE"/>
    <w:rsid w:val="0085460D"/>
    <w:rsid w:val="00854B27"/>
    <w:rsid w:val="00854BA4"/>
    <w:rsid w:val="0085551E"/>
    <w:rsid w:val="00855FB2"/>
    <w:rsid w:val="0086055D"/>
    <w:rsid w:val="00863105"/>
    <w:rsid w:val="00863ED9"/>
    <w:rsid w:val="008646BF"/>
    <w:rsid w:val="0086558B"/>
    <w:rsid w:val="008666DC"/>
    <w:rsid w:val="008668D5"/>
    <w:rsid w:val="00867B96"/>
    <w:rsid w:val="00870E6A"/>
    <w:rsid w:val="0087114C"/>
    <w:rsid w:val="008718B3"/>
    <w:rsid w:val="00871E3B"/>
    <w:rsid w:val="008721E4"/>
    <w:rsid w:val="008728AE"/>
    <w:rsid w:val="008737C5"/>
    <w:rsid w:val="00874F39"/>
    <w:rsid w:val="008758D6"/>
    <w:rsid w:val="00877060"/>
    <w:rsid w:val="00877DAB"/>
    <w:rsid w:val="00880910"/>
    <w:rsid w:val="00880D3F"/>
    <w:rsid w:val="00880E07"/>
    <w:rsid w:val="00880E4B"/>
    <w:rsid w:val="008812A4"/>
    <w:rsid w:val="00881393"/>
    <w:rsid w:val="0088158B"/>
    <w:rsid w:val="008817C8"/>
    <w:rsid w:val="00884261"/>
    <w:rsid w:val="0088427B"/>
    <w:rsid w:val="008847E0"/>
    <w:rsid w:val="00884E91"/>
    <w:rsid w:val="008857CB"/>
    <w:rsid w:val="008858B2"/>
    <w:rsid w:val="008860A1"/>
    <w:rsid w:val="008864FA"/>
    <w:rsid w:val="00886A89"/>
    <w:rsid w:val="00890A71"/>
    <w:rsid w:val="00890A7B"/>
    <w:rsid w:val="00891048"/>
    <w:rsid w:val="008917ED"/>
    <w:rsid w:val="00891CFA"/>
    <w:rsid w:val="00892117"/>
    <w:rsid w:val="00893563"/>
    <w:rsid w:val="00893B63"/>
    <w:rsid w:val="008944EF"/>
    <w:rsid w:val="008947B0"/>
    <w:rsid w:val="00894D6D"/>
    <w:rsid w:val="00895125"/>
    <w:rsid w:val="00895B5C"/>
    <w:rsid w:val="00895FC4"/>
    <w:rsid w:val="0089666A"/>
    <w:rsid w:val="00897F52"/>
    <w:rsid w:val="008A0EBB"/>
    <w:rsid w:val="008A17E1"/>
    <w:rsid w:val="008A1A71"/>
    <w:rsid w:val="008A1F5F"/>
    <w:rsid w:val="008A2E3D"/>
    <w:rsid w:val="008A2F70"/>
    <w:rsid w:val="008A3135"/>
    <w:rsid w:val="008A3C48"/>
    <w:rsid w:val="008A3E40"/>
    <w:rsid w:val="008A4829"/>
    <w:rsid w:val="008A4C79"/>
    <w:rsid w:val="008A5F12"/>
    <w:rsid w:val="008B02F7"/>
    <w:rsid w:val="008B060F"/>
    <w:rsid w:val="008B0DE2"/>
    <w:rsid w:val="008B2D1D"/>
    <w:rsid w:val="008B346F"/>
    <w:rsid w:val="008B4462"/>
    <w:rsid w:val="008B4DD1"/>
    <w:rsid w:val="008B5858"/>
    <w:rsid w:val="008B66EA"/>
    <w:rsid w:val="008C1D96"/>
    <w:rsid w:val="008C272C"/>
    <w:rsid w:val="008C368C"/>
    <w:rsid w:val="008C4875"/>
    <w:rsid w:val="008C4889"/>
    <w:rsid w:val="008C5FAD"/>
    <w:rsid w:val="008C7298"/>
    <w:rsid w:val="008C7342"/>
    <w:rsid w:val="008C7EF0"/>
    <w:rsid w:val="008D0C4A"/>
    <w:rsid w:val="008D0D13"/>
    <w:rsid w:val="008D0EA4"/>
    <w:rsid w:val="008D19FD"/>
    <w:rsid w:val="008D1DFF"/>
    <w:rsid w:val="008D23DB"/>
    <w:rsid w:val="008D25D8"/>
    <w:rsid w:val="008D2F90"/>
    <w:rsid w:val="008D368A"/>
    <w:rsid w:val="008D4C0F"/>
    <w:rsid w:val="008D4F0A"/>
    <w:rsid w:val="008D4FC5"/>
    <w:rsid w:val="008D604A"/>
    <w:rsid w:val="008D691F"/>
    <w:rsid w:val="008D764F"/>
    <w:rsid w:val="008E075D"/>
    <w:rsid w:val="008E07E5"/>
    <w:rsid w:val="008E145F"/>
    <w:rsid w:val="008E175D"/>
    <w:rsid w:val="008E1A31"/>
    <w:rsid w:val="008E1EE3"/>
    <w:rsid w:val="008E3443"/>
    <w:rsid w:val="008E3B96"/>
    <w:rsid w:val="008E4602"/>
    <w:rsid w:val="008E516B"/>
    <w:rsid w:val="008E520E"/>
    <w:rsid w:val="008E5B62"/>
    <w:rsid w:val="008E5C35"/>
    <w:rsid w:val="008E602C"/>
    <w:rsid w:val="008E6047"/>
    <w:rsid w:val="008E6257"/>
    <w:rsid w:val="008E6F8D"/>
    <w:rsid w:val="008E710A"/>
    <w:rsid w:val="008E7C76"/>
    <w:rsid w:val="008F1814"/>
    <w:rsid w:val="008F2587"/>
    <w:rsid w:val="008F38B0"/>
    <w:rsid w:val="008F5AD7"/>
    <w:rsid w:val="00900C0D"/>
    <w:rsid w:val="00900C0E"/>
    <w:rsid w:val="00900CA3"/>
    <w:rsid w:val="00900D1E"/>
    <w:rsid w:val="00900E5B"/>
    <w:rsid w:val="0090110C"/>
    <w:rsid w:val="00901D9B"/>
    <w:rsid w:val="00902088"/>
    <w:rsid w:val="009028F1"/>
    <w:rsid w:val="00902E54"/>
    <w:rsid w:val="009032A0"/>
    <w:rsid w:val="00903EA9"/>
    <w:rsid w:val="00907E4D"/>
    <w:rsid w:val="00911007"/>
    <w:rsid w:val="00912229"/>
    <w:rsid w:val="0091394A"/>
    <w:rsid w:val="00913AEB"/>
    <w:rsid w:val="0091496F"/>
    <w:rsid w:val="00915A87"/>
    <w:rsid w:val="00915A90"/>
    <w:rsid w:val="00917958"/>
    <w:rsid w:val="009208F7"/>
    <w:rsid w:val="00920A9D"/>
    <w:rsid w:val="0092155F"/>
    <w:rsid w:val="00921902"/>
    <w:rsid w:val="0092198B"/>
    <w:rsid w:val="00921CF4"/>
    <w:rsid w:val="00921EB0"/>
    <w:rsid w:val="0092253D"/>
    <w:rsid w:val="009229A4"/>
    <w:rsid w:val="009234C0"/>
    <w:rsid w:val="00924031"/>
    <w:rsid w:val="009246D9"/>
    <w:rsid w:val="00924A54"/>
    <w:rsid w:val="00924F05"/>
    <w:rsid w:val="009255EA"/>
    <w:rsid w:val="009266B8"/>
    <w:rsid w:val="0092694F"/>
    <w:rsid w:val="00926A19"/>
    <w:rsid w:val="009272F4"/>
    <w:rsid w:val="009321E4"/>
    <w:rsid w:val="00932486"/>
    <w:rsid w:val="009325B2"/>
    <w:rsid w:val="009337C4"/>
    <w:rsid w:val="009343E3"/>
    <w:rsid w:val="009345E7"/>
    <w:rsid w:val="009348C0"/>
    <w:rsid w:val="00934B97"/>
    <w:rsid w:val="0093643B"/>
    <w:rsid w:val="00937191"/>
    <w:rsid w:val="009371A6"/>
    <w:rsid w:val="009372DE"/>
    <w:rsid w:val="00937976"/>
    <w:rsid w:val="009409A6"/>
    <w:rsid w:val="00940D83"/>
    <w:rsid w:val="009427E7"/>
    <w:rsid w:val="00942B3E"/>
    <w:rsid w:val="00942C73"/>
    <w:rsid w:val="00942E7A"/>
    <w:rsid w:val="009432F0"/>
    <w:rsid w:val="00944E5C"/>
    <w:rsid w:val="00945451"/>
    <w:rsid w:val="009464D7"/>
    <w:rsid w:val="00946531"/>
    <w:rsid w:val="00946E25"/>
    <w:rsid w:val="0095103A"/>
    <w:rsid w:val="00953CBD"/>
    <w:rsid w:val="0095510B"/>
    <w:rsid w:val="0095542E"/>
    <w:rsid w:val="009556D7"/>
    <w:rsid w:val="0095597F"/>
    <w:rsid w:val="00955A15"/>
    <w:rsid w:val="0095671B"/>
    <w:rsid w:val="00956B07"/>
    <w:rsid w:val="009571B0"/>
    <w:rsid w:val="0095775A"/>
    <w:rsid w:val="009579B2"/>
    <w:rsid w:val="00960183"/>
    <w:rsid w:val="0096215F"/>
    <w:rsid w:val="00962228"/>
    <w:rsid w:val="0096288E"/>
    <w:rsid w:val="00962DA0"/>
    <w:rsid w:val="0096363A"/>
    <w:rsid w:val="00963819"/>
    <w:rsid w:val="00963E49"/>
    <w:rsid w:val="0096432E"/>
    <w:rsid w:val="009651E0"/>
    <w:rsid w:val="009658FD"/>
    <w:rsid w:val="00965E65"/>
    <w:rsid w:val="009671E4"/>
    <w:rsid w:val="00967C4F"/>
    <w:rsid w:val="00967DBB"/>
    <w:rsid w:val="00970AA3"/>
    <w:rsid w:val="00970B7D"/>
    <w:rsid w:val="00970FBE"/>
    <w:rsid w:val="00971402"/>
    <w:rsid w:val="0097166C"/>
    <w:rsid w:val="009727F3"/>
    <w:rsid w:val="00972A77"/>
    <w:rsid w:val="0097332F"/>
    <w:rsid w:val="00973B15"/>
    <w:rsid w:val="00974276"/>
    <w:rsid w:val="0097427E"/>
    <w:rsid w:val="00974878"/>
    <w:rsid w:val="00974C9D"/>
    <w:rsid w:val="00974F88"/>
    <w:rsid w:val="0097572E"/>
    <w:rsid w:val="00975B46"/>
    <w:rsid w:val="00975CFF"/>
    <w:rsid w:val="009777FB"/>
    <w:rsid w:val="00980028"/>
    <w:rsid w:val="009819E3"/>
    <w:rsid w:val="00981AE1"/>
    <w:rsid w:val="00981BE4"/>
    <w:rsid w:val="00981F14"/>
    <w:rsid w:val="0098377A"/>
    <w:rsid w:val="00983CFB"/>
    <w:rsid w:val="00984119"/>
    <w:rsid w:val="00984A52"/>
    <w:rsid w:val="00984E3C"/>
    <w:rsid w:val="00984F1C"/>
    <w:rsid w:val="0098536C"/>
    <w:rsid w:val="009862F4"/>
    <w:rsid w:val="00986B64"/>
    <w:rsid w:val="0099178E"/>
    <w:rsid w:val="00991C65"/>
    <w:rsid w:val="00992632"/>
    <w:rsid w:val="00993081"/>
    <w:rsid w:val="00993319"/>
    <w:rsid w:val="00993545"/>
    <w:rsid w:val="009952A9"/>
    <w:rsid w:val="00996E03"/>
    <w:rsid w:val="009972B8"/>
    <w:rsid w:val="00997F77"/>
    <w:rsid w:val="009A00A5"/>
    <w:rsid w:val="009A0282"/>
    <w:rsid w:val="009A08EE"/>
    <w:rsid w:val="009A11EB"/>
    <w:rsid w:val="009A26BF"/>
    <w:rsid w:val="009A27AA"/>
    <w:rsid w:val="009A29C8"/>
    <w:rsid w:val="009A2C42"/>
    <w:rsid w:val="009A640F"/>
    <w:rsid w:val="009A7F0D"/>
    <w:rsid w:val="009B0752"/>
    <w:rsid w:val="009B09B0"/>
    <w:rsid w:val="009B2008"/>
    <w:rsid w:val="009B204D"/>
    <w:rsid w:val="009B23AF"/>
    <w:rsid w:val="009B293B"/>
    <w:rsid w:val="009B2F79"/>
    <w:rsid w:val="009B3215"/>
    <w:rsid w:val="009B3BE9"/>
    <w:rsid w:val="009B411E"/>
    <w:rsid w:val="009B4479"/>
    <w:rsid w:val="009B54EC"/>
    <w:rsid w:val="009B6926"/>
    <w:rsid w:val="009B6ABE"/>
    <w:rsid w:val="009B7199"/>
    <w:rsid w:val="009B7AF9"/>
    <w:rsid w:val="009C003D"/>
    <w:rsid w:val="009C0D22"/>
    <w:rsid w:val="009C317A"/>
    <w:rsid w:val="009C35DD"/>
    <w:rsid w:val="009C4594"/>
    <w:rsid w:val="009C4642"/>
    <w:rsid w:val="009C4A54"/>
    <w:rsid w:val="009C4CA7"/>
    <w:rsid w:val="009C55FD"/>
    <w:rsid w:val="009C5AFC"/>
    <w:rsid w:val="009C5B9A"/>
    <w:rsid w:val="009C66A0"/>
    <w:rsid w:val="009D01D2"/>
    <w:rsid w:val="009D0E01"/>
    <w:rsid w:val="009D19B2"/>
    <w:rsid w:val="009D1A2A"/>
    <w:rsid w:val="009D1B04"/>
    <w:rsid w:val="009D227E"/>
    <w:rsid w:val="009D2B02"/>
    <w:rsid w:val="009D2B81"/>
    <w:rsid w:val="009D30FB"/>
    <w:rsid w:val="009D3805"/>
    <w:rsid w:val="009D3E75"/>
    <w:rsid w:val="009D4AEA"/>
    <w:rsid w:val="009D5601"/>
    <w:rsid w:val="009D5731"/>
    <w:rsid w:val="009D6168"/>
    <w:rsid w:val="009D62D2"/>
    <w:rsid w:val="009D6602"/>
    <w:rsid w:val="009D6A25"/>
    <w:rsid w:val="009D721F"/>
    <w:rsid w:val="009D75E3"/>
    <w:rsid w:val="009D79DD"/>
    <w:rsid w:val="009D7E20"/>
    <w:rsid w:val="009E07E1"/>
    <w:rsid w:val="009E0B56"/>
    <w:rsid w:val="009E0F26"/>
    <w:rsid w:val="009E0F6D"/>
    <w:rsid w:val="009E1BE4"/>
    <w:rsid w:val="009E1C82"/>
    <w:rsid w:val="009E212A"/>
    <w:rsid w:val="009E2F08"/>
    <w:rsid w:val="009E5DFA"/>
    <w:rsid w:val="009E5EE3"/>
    <w:rsid w:val="009E6D4B"/>
    <w:rsid w:val="009E700F"/>
    <w:rsid w:val="009E7555"/>
    <w:rsid w:val="009F326D"/>
    <w:rsid w:val="009F389A"/>
    <w:rsid w:val="009F395D"/>
    <w:rsid w:val="009F3A3B"/>
    <w:rsid w:val="009F41FB"/>
    <w:rsid w:val="009F4361"/>
    <w:rsid w:val="009F53CF"/>
    <w:rsid w:val="009F5E18"/>
    <w:rsid w:val="009F6ABA"/>
    <w:rsid w:val="009F7098"/>
    <w:rsid w:val="00A00BE3"/>
    <w:rsid w:val="00A00E9E"/>
    <w:rsid w:val="00A011FF"/>
    <w:rsid w:val="00A01793"/>
    <w:rsid w:val="00A01C2A"/>
    <w:rsid w:val="00A02AF4"/>
    <w:rsid w:val="00A0404C"/>
    <w:rsid w:val="00A0450D"/>
    <w:rsid w:val="00A04747"/>
    <w:rsid w:val="00A04C5F"/>
    <w:rsid w:val="00A051CB"/>
    <w:rsid w:val="00A06391"/>
    <w:rsid w:val="00A07192"/>
    <w:rsid w:val="00A07699"/>
    <w:rsid w:val="00A07AA7"/>
    <w:rsid w:val="00A07D10"/>
    <w:rsid w:val="00A10469"/>
    <w:rsid w:val="00A1051C"/>
    <w:rsid w:val="00A10B95"/>
    <w:rsid w:val="00A110CB"/>
    <w:rsid w:val="00A11502"/>
    <w:rsid w:val="00A11785"/>
    <w:rsid w:val="00A11901"/>
    <w:rsid w:val="00A1231A"/>
    <w:rsid w:val="00A13018"/>
    <w:rsid w:val="00A133AC"/>
    <w:rsid w:val="00A1414A"/>
    <w:rsid w:val="00A14173"/>
    <w:rsid w:val="00A141D0"/>
    <w:rsid w:val="00A14395"/>
    <w:rsid w:val="00A14779"/>
    <w:rsid w:val="00A1524B"/>
    <w:rsid w:val="00A152F9"/>
    <w:rsid w:val="00A15543"/>
    <w:rsid w:val="00A15F30"/>
    <w:rsid w:val="00A15F39"/>
    <w:rsid w:val="00A15F4F"/>
    <w:rsid w:val="00A16747"/>
    <w:rsid w:val="00A167C0"/>
    <w:rsid w:val="00A20078"/>
    <w:rsid w:val="00A22DDD"/>
    <w:rsid w:val="00A23921"/>
    <w:rsid w:val="00A23FDF"/>
    <w:rsid w:val="00A24AB7"/>
    <w:rsid w:val="00A252AF"/>
    <w:rsid w:val="00A26629"/>
    <w:rsid w:val="00A26E46"/>
    <w:rsid w:val="00A27014"/>
    <w:rsid w:val="00A27038"/>
    <w:rsid w:val="00A273C3"/>
    <w:rsid w:val="00A27B98"/>
    <w:rsid w:val="00A27F1B"/>
    <w:rsid w:val="00A3037B"/>
    <w:rsid w:val="00A30AD5"/>
    <w:rsid w:val="00A3107B"/>
    <w:rsid w:val="00A31399"/>
    <w:rsid w:val="00A319EF"/>
    <w:rsid w:val="00A31BFE"/>
    <w:rsid w:val="00A324F6"/>
    <w:rsid w:val="00A326C5"/>
    <w:rsid w:val="00A3271A"/>
    <w:rsid w:val="00A32B03"/>
    <w:rsid w:val="00A33281"/>
    <w:rsid w:val="00A33F18"/>
    <w:rsid w:val="00A3478D"/>
    <w:rsid w:val="00A3503C"/>
    <w:rsid w:val="00A355C1"/>
    <w:rsid w:val="00A355E7"/>
    <w:rsid w:val="00A35722"/>
    <w:rsid w:val="00A367E1"/>
    <w:rsid w:val="00A36B5C"/>
    <w:rsid w:val="00A3719A"/>
    <w:rsid w:val="00A37326"/>
    <w:rsid w:val="00A37780"/>
    <w:rsid w:val="00A37B43"/>
    <w:rsid w:val="00A4047F"/>
    <w:rsid w:val="00A407DD"/>
    <w:rsid w:val="00A40A18"/>
    <w:rsid w:val="00A42ACB"/>
    <w:rsid w:val="00A4307D"/>
    <w:rsid w:val="00A436C4"/>
    <w:rsid w:val="00A436D7"/>
    <w:rsid w:val="00A44781"/>
    <w:rsid w:val="00A44A8F"/>
    <w:rsid w:val="00A44FEF"/>
    <w:rsid w:val="00A453A1"/>
    <w:rsid w:val="00A47F27"/>
    <w:rsid w:val="00A50AD2"/>
    <w:rsid w:val="00A511B2"/>
    <w:rsid w:val="00A512E5"/>
    <w:rsid w:val="00A51358"/>
    <w:rsid w:val="00A51834"/>
    <w:rsid w:val="00A5209F"/>
    <w:rsid w:val="00A5299A"/>
    <w:rsid w:val="00A544E0"/>
    <w:rsid w:val="00A54733"/>
    <w:rsid w:val="00A548E5"/>
    <w:rsid w:val="00A55CF3"/>
    <w:rsid w:val="00A56652"/>
    <w:rsid w:val="00A56A4F"/>
    <w:rsid w:val="00A56BC2"/>
    <w:rsid w:val="00A57895"/>
    <w:rsid w:val="00A60901"/>
    <w:rsid w:val="00A63BFA"/>
    <w:rsid w:val="00A64541"/>
    <w:rsid w:val="00A64EEA"/>
    <w:rsid w:val="00A65338"/>
    <w:rsid w:val="00A65CC2"/>
    <w:rsid w:val="00A65FA4"/>
    <w:rsid w:val="00A670BF"/>
    <w:rsid w:val="00A67B92"/>
    <w:rsid w:val="00A67C1F"/>
    <w:rsid w:val="00A700B8"/>
    <w:rsid w:val="00A7041A"/>
    <w:rsid w:val="00A71057"/>
    <w:rsid w:val="00A7192A"/>
    <w:rsid w:val="00A71BD1"/>
    <w:rsid w:val="00A72B79"/>
    <w:rsid w:val="00A74DE1"/>
    <w:rsid w:val="00A75748"/>
    <w:rsid w:val="00A766BA"/>
    <w:rsid w:val="00A76C17"/>
    <w:rsid w:val="00A80BCA"/>
    <w:rsid w:val="00A80C2D"/>
    <w:rsid w:val="00A822C2"/>
    <w:rsid w:val="00A826DB"/>
    <w:rsid w:val="00A83112"/>
    <w:rsid w:val="00A83195"/>
    <w:rsid w:val="00A834BB"/>
    <w:rsid w:val="00A83EB0"/>
    <w:rsid w:val="00A86112"/>
    <w:rsid w:val="00A863D7"/>
    <w:rsid w:val="00A865E4"/>
    <w:rsid w:val="00A87B98"/>
    <w:rsid w:val="00A87CB1"/>
    <w:rsid w:val="00A90A7A"/>
    <w:rsid w:val="00A90B77"/>
    <w:rsid w:val="00A90C61"/>
    <w:rsid w:val="00A9183D"/>
    <w:rsid w:val="00A91EDA"/>
    <w:rsid w:val="00A935EC"/>
    <w:rsid w:val="00A93758"/>
    <w:rsid w:val="00A939AF"/>
    <w:rsid w:val="00A93DCC"/>
    <w:rsid w:val="00A948DF"/>
    <w:rsid w:val="00A9543B"/>
    <w:rsid w:val="00A96B78"/>
    <w:rsid w:val="00A979F1"/>
    <w:rsid w:val="00AA0C48"/>
    <w:rsid w:val="00AA0F4C"/>
    <w:rsid w:val="00AA18DC"/>
    <w:rsid w:val="00AA2963"/>
    <w:rsid w:val="00AA3BA4"/>
    <w:rsid w:val="00AA4415"/>
    <w:rsid w:val="00AA4475"/>
    <w:rsid w:val="00AA4BE5"/>
    <w:rsid w:val="00AA537F"/>
    <w:rsid w:val="00AA5AF7"/>
    <w:rsid w:val="00AA674B"/>
    <w:rsid w:val="00AA6BA5"/>
    <w:rsid w:val="00AA6E5F"/>
    <w:rsid w:val="00AA7330"/>
    <w:rsid w:val="00AA7597"/>
    <w:rsid w:val="00AA793B"/>
    <w:rsid w:val="00AA7AFE"/>
    <w:rsid w:val="00AB2C7F"/>
    <w:rsid w:val="00AB4E08"/>
    <w:rsid w:val="00AB4EB4"/>
    <w:rsid w:val="00AB5BDF"/>
    <w:rsid w:val="00AB61D5"/>
    <w:rsid w:val="00AB62ED"/>
    <w:rsid w:val="00AB7658"/>
    <w:rsid w:val="00AC03B8"/>
    <w:rsid w:val="00AC0964"/>
    <w:rsid w:val="00AC0969"/>
    <w:rsid w:val="00AC1A79"/>
    <w:rsid w:val="00AC230F"/>
    <w:rsid w:val="00AC2896"/>
    <w:rsid w:val="00AC3370"/>
    <w:rsid w:val="00AC382F"/>
    <w:rsid w:val="00AC4BA1"/>
    <w:rsid w:val="00AC6383"/>
    <w:rsid w:val="00AC7D5C"/>
    <w:rsid w:val="00AD0B3E"/>
    <w:rsid w:val="00AD1213"/>
    <w:rsid w:val="00AD2067"/>
    <w:rsid w:val="00AD26AC"/>
    <w:rsid w:val="00AD3CE2"/>
    <w:rsid w:val="00AD4707"/>
    <w:rsid w:val="00AD4CD6"/>
    <w:rsid w:val="00AD5536"/>
    <w:rsid w:val="00AD696A"/>
    <w:rsid w:val="00AD760A"/>
    <w:rsid w:val="00AD763D"/>
    <w:rsid w:val="00AD7D49"/>
    <w:rsid w:val="00AE11B3"/>
    <w:rsid w:val="00AE1FC1"/>
    <w:rsid w:val="00AE2AC7"/>
    <w:rsid w:val="00AE3520"/>
    <w:rsid w:val="00AE3F6B"/>
    <w:rsid w:val="00AE410E"/>
    <w:rsid w:val="00AE42B7"/>
    <w:rsid w:val="00AE449D"/>
    <w:rsid w:val="00AE4719"/>
    <w:rsid w:val="00AE47CB"/>
    <w:rsid w:val="00AE5563"/>
    <w:rsid w:val="00AE5737"/>
    <w:rsid w:val="00AE5EFA"/>
    <w:rsid w:val="00AE6050"/>
    <w:rsid w:val="00AE6203"/>
    <w:rsid w:val="00AE79A6"/>
    <w:rsid w:val="00AF0829"/>
    <w:rsid w:val="00AF0B8F"/>
    <w:rsid w:val="00AF142A"/>
    <w:rsid w:val="00AF15F6"/>
    <w:rsid w:val="00AF1A0D"/>
    <w:rsid w:val="00AF1BD9"/>
    <w:rsid w:val="00AF1E2D"/>
    <w:rsid w:val="00AF2ADA"/>
    <w:rsid w:val="00AF2F60"/>
    <w:rsid w:val="00AF351B"/>
    <w:rsid w:val="00AF39DE"/>
    <w:rsid w:val="00AF5512"/>
    <w:rsid w:val="00AF61E6"/>
    <w:rsid w:val="00AF69E2"/>
    <w:rsid w:val="00AF6EA2"/>
    <w:rsid w:val="00AF72FE"/>
    <w:rsid w:val="00AF78F7"/>
    <w:rsid w:val="00AF7A0E"/>
    <w:rsid w:val="00AF7AD0"/>
    <w:rsid w:val="00B0174E"/>
    <w:rsid w:val="00B01B08"/>
    <w:rsid w:val="00B02B66"/>
    <w:rsid w:val="00B035B7"/>
    <w:rsid w:val="00B03824"/>
    <w:rsid w:val="00B046BE"/>
    <w:rsid w:val="00B04C9A"/>
    <w:rsid w:val="00B05112"/>
    <w:rsid w:val="00B0594A"/>
    <w:rsid w:val="00B07163"/>
    <w:rsid w:val="00B074FB"/>
    <w:rsid w:val="00B0777B"/>
    <w:rsid w:val="00B07787"/>
    <w:rsid w:val="00B108F9"/>
    <w:rsid w:val="00B1133B"/>
    <w:rsid w:val="00B1202C"/>
    <w:rsid w:val="00B1237C"/>
    <w:rsid w:val="00B1347C"/>
    <w:rsid w:val="00B13A09"/>
    <w:rsid w:val="00B13A2F"/>
    <w:rsid w:val="00B13ED8"/>
    <w:rsid w:val="00B14A89"/>
    <w:rsid w:val="00B14B8B"/>
    <w:rsid w:val="00B14CA3"/>
    <w:rsid w:val="00B14CC8"/>
    <w:rsid w:val="00B17393"/>
    <w:rsid w:val="00B173AE"/>
    <w:rsid w:val="00B1774E"/>
    <w:rsid w:val="00B17C26"/>
    <w:rsid w:val="00B202E6"/>
    <w:rsid w:val="00B20628"/>
    <w:rsid w:val="00B20DD2"/>
    <w:rsid w:val="00B2124E"/>
    <w:rsid w:val="00B2128C"/>
    <w:rsid w:val="00B22B47"/>
    <w:rsid w:val="00B23242"/>
    <w:rsid w:val="00B23A9B"/>
    <w:rsid w:val="00B23C5E"/>
    <w:rsid w:val="00B23D0A"/>
    <w:rsid w:val="00B24938"/>
    <w:rsid w:val="00B266DE"/>
    <w:rsid w:val="00B26DA3"/>
    <w:rsid w:val="00B30516"/>
    <w:rsid w:val="00B309AC"/>
    <w:rsid w:val="00B312D4"/>
    <w:rsid w:val="00B3155A"/>
    <w:rsid w:val="00B316B6"/>
    <w:rsid w:val="00B31CB6"/>
    <w:rsid w:val="00B32887"/>
    <w:rsid w:val="00B33009"/>
    <w:rsid w:val="00B334F9"/>
    <w:rsid w:val="00B34095"/>
    <w:rsid w:val="00B354CB"/>
    <w:rsid w:val="00B35CDF"/>
    <w:rsid w:val="00B36215"/>
    <w:rsid w:val="00B374F4"/>
    <w:rsid w:val="00B375E0"/>
    <w:rsid w:val="00B40652"/>
    <w:rsid w:val="00B41124"/>
    <w:rsid w:val="00B418EE"/>
    <w:rsid w:val="00B42D08"/>
    <w:rsid w:val="00B431D8"/>
    <w:rsid w:val="00B43E27"/>
    <w:rsid w:val="00B44A76"/>
    <w:rsid w:val="00B45297"/>
    <w:rsid w:val="00B4587B"/>
    <w:rsid w:val="00B46504"/>
    <w:rsid w:val="00B46B55"/>
    <w:rsid w:val="00B4733E"/>
    <w:rsid w:val="00B4748B"/>
    <w:rsid w:val="00B475A4"/>
    <w:rsid w:val="00B50524"/>
    <w:rsid w:val="00B50BA7"/>
    <w:rsid w:val="00B51646"/>
    <w:rsid w:val="00B532AF"/>
    <w:rsid w:val="00B55256"/>
    <w:rsid w:val="00B561FA"/>
    <w:rsid w:val="00B57032"/>
    <w:rsid w:val="00B57122"/>
    <w:rsid w:val="00B57A80"/>
    <w:rsid w:val="00B57BC0"/>
    <w:rsid w:val="00B609EC"/>
    <w:rsid w:val="00B61733"/>
    <w:rsid w:val="00B61827"/>
    <w:rsid w:val="00B61F62"/>
    <w:rsid w:val="00B6231C"/>
    <w:rsid w:val="00B625BC"/>
    <w:rsid w:val="00B6293E"/>
    <w:rsid w:val="00B630B6"/>
    <w:rsid w:val="00B64628"/>
    <w:rsid w:val="00B64712"/>
    <w:rsid w:val="00B64A40"/>
    <w:rsid w:val="00B65368"/>
    <w:rsid w:val="00B6539C"/>
    <w:rsid w:val="00B65760"/>
    <w:rsid w:val="00B66B73"/>
    <w:rsid w:val="00B671B5"/>
    <w:rsid w:val="00B67D2E"/>
    <w:rsid w:val="00B67D83"/>
    <w:rsid w:val="00B707E6"/>
    <w:rsid w:val="00B711FF"/>
    <w:rsid w:val="00B714C8"/>
    <w:rsid w:val="00B7195D"/>
    <w:rsid w:val="00B7315D"/>
    <w:rsid w:val="00B73AFA"/>
    <w:rsid w:val="00B7485C"/>
    <w:rsid w:val="00B74E58"/>
    <w:rsid w:val="00B753E4"/>
    <w:rsid w:val="00B75927"/>
    <w:rsid w:val="00B763CF"/>
    <w:rsid w:val="00B76B41"/>
    <w:rsid w:val="00B77294"/>
    <w:rsid w:val="00B77558"/>
    <w:rsid w:val="00B801F4"/>
    <w:rsid w:val="00B803EB"/>
    <w:rsid w:val="00B806E0"/>
    <w:rsid w:val="00B80AA1"/>
    <w:rsid w:val="00B80E15"/>
    <w:rsid w:val="00B817A2"/>
    <w:rsid w:val="00B81BAF"/>
    <w:rsid w:val="00B82DAD"/>
    <w:rsid w:val="00B83271"/>
    <w:rsid w:val="00B83F67"/>
    <w:rsid w:val="00B84332"/>
    <w:rsid w:val="00B85A99"/>
    <w:rsid w:val="00B85E33"/>
    <w:rsid w:val="00B864B6"/>
    <w:rsid w:val="00B86CEF"/>
    <w:rsid w:val="00B87757"/>
    <w:rsid w:val="00B87C6D"/>
    <w:rsid w:val="00B91D10"/>
    <w:rsid w:val="00B926BE"/>
    <w:rsid w:val="00B92D7A"/>
    <w:rsid w:val="00B92EBA"/>
    <w:rsid w:val="00B92FBB"/>
    <w:rsid w:val="00B937F9"/>
    <w:rsid w:val="00B94686"/>
    <w:rsid w:val="00B948BD"/>
    <w:rsid w:val="00B94CE7"/>
    <w:rsid w:val="00B950EA"/>
    <w:rsid w:val="00B9560C"/>
    <w:rsid w:val="00B9628A"/>
    <w:rsid w:val="00B967F2"/>
    <w:rsid w:val="00B9704D"/>
    <w:rsid w:val="00B97478"/>
    <w:rsid w:val="00B977BD"/>
    <w:rsid w:val="00BA111E"/>
    <w:rsid w:val="00BA1762"/>
    <w:rsid w:val="00BA1B63"/>
    <w:rsid w:val="00BA1FF1"/>
    <w:rsid w:val="00BA2395"/>
    <w:rsid w:val="00BA2D7E"/>
    <w:rsid w:val="00BA2F72"/>
    <w:rsid w:val="00BA3353"/>
    <w:rsid w:val="00BA37C9"/>
    <w:rsid w:val="00BA4E8E"/>
    <w:rsid w:val="00BA5674"/>
    <w:rsid w:val="00BA5C5C"/>
    <w:rsid w:val="00BB035E"/>
    <w:rsid w:val="00BB0379"/>
    <w:rsid w:val="00BB0BC7"/>
    <w:rsid w:val="00BB0EC9"/>
    <w:rsid w:val="00BB13B0"/>
    <w:rsid w:val="00BB174A"/>
    <w:rsid w:val="00BB22D0"/>
    <w:rsid w:val="00BB32A6"/>
    <w:rsid w:val="00BB3D9B"/>
    <w:rsid w:val="00BB5439"/>
    <w:rsid w:val="00BB5E1D"/>
    <w:rsid w:val="00BC0E78"/>
    <w:rsid w:val="00BC0F7C"/>
    <w:rsid w:val="00BC11B7"/>
    <w:rsid w:val="00BC1C45"/>
    <w:rsid w:val="00BC20FF"/>
    <w:rsid w:val="00BC2B48"/>
    <w:rsid w:val="00BC2C37"/>
    <w:rsid w:val="00BC31D5"/>
    <w:rsid w:val="00BC36C3"/>
    <w:rsid w:val="00BC3B54"/>
    <w:rsid w:val="00BC4183"/>
    <w:rsid w:val="00BC447D"/>
    <w:rsid w:val="00BC456C"/>
    <w:rsid w:val="00BC4B73"/>
    <w:rsid w:val="00BC62BE"/>
    <w:rsid w:val="00BC68D1"/>
    <w:rsid w:val="00BC7020"/>
    <w:rsid w:val="00BC78B7"/>
    <w:rsid w:val="00BD045F"/>
    <w:rsid w:val="00BD04B2"/>
    <w:rsid w:val="00BD1003"/>
    <w:rsid w:val="00BD1CA7"/>
    <w:rsid w:val="00BD59F1"/>
    <w:rsid w:val="00BD5E01"/>
    <w:rsid w:val="00BD5FB6"/>
    <w:rsid w:val="00BD6068"/>
    <w:rsid w:val="00BD6A7A"/>
    <w:rsid w:val="00BD7025"/>
    <w:rsid w:val="00BD7F7D"/>
    <w:rsid w:val="00BE388F"/>
    <w:rsid w:val="00BE5263"/>
    <w:rsid w:val="00BE613C"/>
    <w:rsid w:val="00BE6313"/>
    <w:rsid w:val="00BE65E7"/>
    <w:rsid w:val="00BE7131"/>
    <w:rsid w:val="00BE73E0"/>
    <w:rsid w:val="00BE7586"/>
    <w:rsid w:val="00BE76AC"/>
    <w:rsid w:val="00BE7776"/>
    <w:rsid w:val="00BF0AAA"/>
    <w:rsid w:val="00BF0AE6"/>
    <w:rsid w:val="00BF1014"/>
    <w:rsid w:val="00BF1201"/>
    <w:rsid w:val="00BF13F7"/>
    <w:rsid w:val="00BF15C9"/>
    <w:rsid w:val="00BF1810"/>
    <w:rsid w:val="00BF1A70"/>
    <w:rsid w:val="00BF2369"/>
    <w:rsid w:val="00BF2BE5"/>
    <w:rsid w:val="00BF430E"/>
    <w:rsid w:val="00BF5503"/>
    <w:rsid w:val="00BF5E45"/>
    <w:rsid w:val="00BF707A"/>
    <w:rsid w:val="00BF7D37"/>
    <w:rsid w:val="00C01A89"/>
    <w:rsid w:val="00C0376E"/>
    <w:rsid w:val="00C0437D"/>
    <w:rsid w:val="00C04408"/>
    <w:rsid w:val="00C05C43"/>
    <w:rsid w:val="00C075AD"/>
    <w:rsid w:val="00C077E5"/>
    <w:rsid w:val="00C0794E"/>
    <w:rsid w:val="00C11BF8"/>
    <w:rsid w:val="00C12BDB"/>
    <w:rsid w:val="00C12F0F"/>
    <w:rsid w:val="00C13183"/>
    <w:rsid w:val="00C139C8"/>
    <w:rsid w:val="00C14708"/>
    <w:rsid w:val="00C14A2E"/>
    <w:rsid w:val="00C151DF"/>
    <w:rsid w:val="00C159F0"/>
    <w:rsid w:val="00C17837"/>
    <w:rsid w:val="00C20FAC"/>
    <w:rsid w:val="00C22CAE"/>
    <w:rsid w:val="00C239C0"/>
    <w:rsid w:val="00C240AB"/>
    <w:rsid w:val="00C24EBF"/>
    <w:rsid w:val="00C25A64"/>
    <w:rsid w:val="00C26203"/>
    <w:rsid w:val="00C26E4F"/>
    <w:rsid w:val="00C27A3B"/>
    <w:rsid w:val="00C27B58"/>
    <w:rsid w:val="00C27C39"/>
    <w:rsid w:val="00C27E0C"/>
    <w:rsid w:val="00C3044A"/>
    <w:rsid w:val="00C30D7B"/>
    <w:rsid w:val="00C318AC"/>
    <w:rsid w:val="00C31A93"/>
    <w:rsid w:val="00C31B53"/>
    <w:rsid w:val="00C3219D"/>
    <w:rsid w:val="00C32245"/>
    <w:rsid w:val="00C328BF"/>
    <w:rsid w:val="00C34075"/>
    <w:rsid w:val="00C359C8"/>
    <w:rsid w:val="00C36076"/>
    <w:rsid w:val="00C373FA"/>
    <w:rsid w:val="00C409C9"/>
    <w:rsid w:val="00C40C0B"/>
    <w:rsid w:val="00C40FAA"/>
    <w:rsid w:val="00C416FC"/>
    <w:rsid w:val="00C422CB"/>
    <w:rsid w:val="00C42867"/>
    <w:rsid w:val="00C43459"/>
    <w:rsid w:val="00C45066"/>
    <w:rsid w:val="00C4592D"/>
    <w:rsid w:val="00C45D47"/>
    <w:rsid w:val="00C45E34"/>
    <w:rsid w:val="00C45FC8"/>
    <w:rsid w:val="00C463A2"/>
    <w:rsid w:val="00C46A90"/>
    <w:rsid w:val="00C46AB6"/>
    <w:rsid w:val="00C479B1"/>
    <w:rsid w:val="00C47CB0"/>
    <w:rsid w:val="00C50A01"/>
    <w:rsid w:val="00C51855"/>
    <w:rsid w:val="00C518B3"/>
    <w:rsid w:val="00C520AB"/>
    <w:rsid w:val="00C524FC"/>
    <w:rsid w:val="00C53F3F"/>
    <w:rsid w:val="00C542C7"/>
    <w:rsid w:val="00C54537"/>
    <w:rsid w:val="00C54AB6"/>
    <w:rsid w:val="00C552B4"/>
    <w:rsid w:val="00C5672D"/>
    <w:rsid w:val="00C56C68"/>
    <w:rsid w:val="00C56E6D"/>
    <w:rsid w:val="00C56E77"/>
    <w:rsid w:val="00C574C2"/>
    <w:rsid w:val="00C57A26"/>
    <w:rsid w:val="00C60EE8"/>
    <w:rsid w:val="00C61040"/>
    <w:rsid w:val="00C6202C"/>
    <w:rsid w:val="00C62058"/>
    <w:rsid w:val="00C628AF"/>
    <w:rsid w:val="00C62CDB"/>
    <w:rsid w:val="00C62E7D"/>
    <w:rsid w:val="00C64686"/>
    <w:rsid w:val="00C646B3"/>
    <w:rsid w:val="00C64C1A"/>
    <w:rsid w:val="00C6508E"/>
    <w:rsid w:val="00C660FB"/>
    <w:rsid w:val="00C67209"/>
    <w:rsid w:val="00C67360"/>
    <w:rsid w:val="00C674F7"/>
    <w:rsid w:val="00C678FF"/>
    <w:rsid w:val="00C7057A"/>
    <w:rsid w:val="00C70831"/>
    <w:rsid w:val="00C70F7D"/>
    <w:rsid w:val="00C714F6"/>
    <w:rsid w:val="00C71DA4"/>
    <w:rsid w:val="00C72A9D"/>
    <w:rsid w:val="00C74AEF"/>
    <w:rsid w:val="00C74D0A"/>
    <w:rsid w:val="00C75305"/>
    <w:rsid w:val="00C75319"/>
    <w:rsid w:val="00C758CB"/>
    <w:rsid w:val="00C767DB"/>
    <w:rsid w:val="00C77F83"/>
    <w:rsid w:val="00C81489"/>
    <w:rsid w:val="00C83129"/>
    <w:rsid w:val="00C83BF4"/>
    <w:rsid w:val="00C8449A"/>
    <w:rsid w:val="00C85206"/>
    <w:rsid w:val="00C853D6"/>
    <w:rsid w:val="00C8561B"/>
    <w:rsid w:val="00C8679A"/>
    <w:rsid w:val="00C86A53"/>
    <w:rsid w:val="00C86BD6"/>
    <w:rsid w:val="00C871F1"/>
    <w:rsid w:val="00C877F8"/>
    <w:rsid w:val="00C909BC"/>
    <w:rsid w:val="00C909D9"/>
    <w:rsid w:val="00C91AC6"/>
    <w:rsid w:val="00C91DE9"/>
    <w:rsid w:val="00C927D6"/>
    <w:rsid w:val="00C942E1"/>
    <w:rsid w:val="00C947A0"/>
    <w:rsid w:val="00C94C92"/>
    <w:rsid w:val="00C95EEF"/>
    <w:rsid w:val="00CA03E5"/>
    <w:rsid w:val="00CA086C"/>
    <w:rsid w:val="00CA167F"/>
    <w:rsid w:val="00CA1ACD"/>
    <w:rsid w:val="00CA1C71"/>
    <w:rsid w:val="00CA2C95"/>
    <w:rsid w:val="00CA3070"/>
    <w:rsid w:val="00CA3C19"/>
    <w:rsid w:val="00CA4028"/>
    <w:rsid w:val="00CA521B"/>
    <w:rsid w:val="00CA5987"/>
    <w:rsid w:val="00CA5B31"/>
    <w:rsid w:val="00CA61D7"/>
    <w:rsid w:val="00CA7605"/>
    <w:rsid w:val="00CB1602"/>
    <w:rsid w:val="00CB2221"/>
    <w:rsid w:val="00CB245D"/>
    <w:rsid w:val="00CB505F"/>
    <w:rsid w:val="00CB52F6"/>
    <w:rsid w:val="00CB67FF"/>
    <w:rsid w:val="00CB73D3"/>
    <w:rsid w:val="00CC14DA"/>
    <w:rsid w:val="00CC2436"/>
    <w:rsid w:val="00CC27DD"/>
    <w:rsid w:val="00CC3876"/>
    <w:rsid w:val="00CC4220"/>
    <w:rsid w:val="00CC4D26"/>
    <w:rsid w:val="00CC6D0A"/>
    <w:rsid w:val="00CC7AD9"/>
    <w:rsid w:val="00CD04E8"/>
    <w:rsid w:val="00CD06DE"/>
    <w:rsid w:val="00CD0836"/>
    <w:rsid w:val="00CD0AD5"/>
    <w:rsid w:val="00CD0E22"/>
    <w:rsid w:val="00CD24EB"/>
    <w:rsid w:val="00CD3565"/>
    <w:rsid w:val="00CD366A"/>
    <w:rsid w:val="00CD38DE"/>
    <w:rsid w:val="00CD3BBB"/>
    <w:rsid w:val="00CD4266"/>
    <w:rsid w:val="00CD4AAE"/>
    <w:rsid w:val="00CD4D66"/>
    <w:rsid w:val="00CD4E88"/>
    <w:rsid w:val="00CD56E1"/>
    <w:rsid w:val="00CD670F"/>
    <w:rsid w:val="00CD6ED5"/>
    <w:rsid w:val="00CD738A"/>
    <w:rsid w:val="00CE01F4"/>
    <w:rsid w:val="00CE0CDB"/>
    <w:rsid w:val="00CE12F0"/>
    <w:rsid w:val="00CE15FB"/>
    <w:rsid w:val="00CE1714"/>
    <w:rsid w:val="00CE23CD"/>
    <w:rsid w:val="00CE25F1"/>
    <w:rsid w:val="00CE2672"/>
    <w:rsid w:val="00CE2706"/>
    <w:rsid w:val="00CE2871"/>
    <w:rsid w:val="00CE2A65"/>
    <w:rsid w:val="00CE3797"/>
    <w:rsid w:val="00CE46FC"/>
    <w:rsid w:val="00CE52DD"/>
    <w:rsid w:val="00CE593C"/>
    <w:rsid w:val="00CE7284"/>
    <w:rsid w:val="00CE74C5"/>
    <w:rsid w:val="00CE7E04"/>
    <w:rsid w:val="00CF04C3"/>
    <w:rsid w:val="00CF279C"/>
    <w:rsid w:val="00CF2AAA"/>
    <w:rsid w:val="00CF2ABD"/>
    <w:rsid w:val="00CF2D9C"/>
    <w:rsid w:val="00CF3339"/>
    <w:rsid w:val="00CF3D98"/>
    <w:rsid w:val="00CF50D5"/>
    <w:rsid w:val="00CF544C"/>
    <w:rsid w:val="00CF577D"/>
    <w:rsid w:val="00CF5F8B"/>
    <w:rsid w:val="00CF6F13"/>
    <w:rsid w:val="00CF7A37"/>
    <w:rsid w:val="00CF7D07"/>
    <w:rsid w:val="00CF7EFA"/>
    <w:rsid w:val="00D00C7C"/>
    <w:rsid w:val="00D01C6B"/>
    <w:rsid w:val="00D02651"/>
    <w:rsid w:val="00D02A7E"/>
    <w:rsid w:val="00D02EA3"/>
    <w:rsid w:val="00D03626"/>
    <w:rsid w:val="00D03A16"/>
    <w:rsid w:val="00D04B6D"/>
    <w:rsid w:val="00D04C50"/>
    <w:rsid w:val="00D04E56"/>
    <w:rsid w:val="00D056B7"/>
    <w:rsid w:val="00D05E73"/>
    <w:rsid w:val="00D06A15"/>
    <w:rsid w:val="00D06CFC"/>
    <w:rsid w:val="00D0751D"/>
    <w:rsid w:val="00D07A27"/>
    <w:rsid w:val="00D07A2F"/>
    <w:rsid w:val="00D1022B"/>
    <w:rsid w:val="00D11144"/>
    <w:rsid w:val="00D116A6"/>
    <w:rsid w:val="00D12021"/>
    <w:rsid w:val="00D122F7"/>
    <w:rsid w:val="00D133EE"/>
    <w:rsid w:val="00D13A53"/>
    <w:rsid w:val="00D144DE"/>
    <w:rsid w:val="00D148C0"/>
    <w:rsid w:val="00D15223"/>
    <w:rsid w:val="00D16411"/>
    <w:rsid w:val="00D178F1"/>
    <w:rsid w:val="00D17E60"/>
    <w:rsid w:val="00D20D0E"/>
    <w:rsid w:val="00D20F47"/>
    <w:rsid w:val="00D21E89"/>
    <w:rsid w:val="00D2270F"/>
    <w:rsid w:val="00D2399A"/>
    <w:rsid w:val="00D23F31"/>
    <w:rsid w:val="00D24A84"/>
    <w:rsid w:val="00D25028"/>
    <w:rsid w:val="00D25298"/>
    <w:rsid w:val="00D257B3"/>
    <w:rsid w:val="00D26A97"/>
    <w:rsid w:val="00D26B4C"/>
    <w:rsid w:val="00D26C4F"/>
    <w:rsid w:val="00D27281"/>
    <w:rsid w:val="00D27AC5"/>
    <w:rsid w:val="00D300CC"/>
    <w:rsid w:val="00D303D4"/>
    <w:rsid w:val="00D323A7"/>
    <w:rsid w:val="00D3268F"/>
    <w:rsid w:val="00D342E8"/>
    <w:rsid w:val="00D34DB9"/>
    <w:rsid w:val="00D34EFF"/>
    <w:rsid w:val="00D36A76"/>
    <w:rsid w:val="00D3723D"/>
    <w:rsid w:val="00D37648"/>
    <w:rsid w:val="00D400AC"/>
    <w:rsid w:val="00D4183A"/>
    <w:rsid w:val="00D4257E"/>
    <w:rsid w:val="00D42777"/>
    <w:rsid w:val="00D43C51"/>
    <w:rsid w:val="00D43DB9"/>
    <w:rsid w:val="00D45079"/>
    <w:rsid w:val="00D453F1"/>
    <w:rsid w:val="00D45ADC"/>
    <w:rsid w:val="00D46362"/>
    <w:rsid w:val="00D471DC"/>
    <w:rsid w:val="00D4741D"/>
    <w:rsid w:val="00D50C1F"/>
    <w:rsid w:val="00D5297A"/>
    <w:rsid w:val="00D53893"/>
    <w:rsid w:val="00D538BD"/>
    <w:rsid w:val="00D556B9"/>
    <w:rsid w:val="00D55C93"/>
    <w:rsid w:val="00D55E97"/>
    <w:rsid w:val="00D55FB6"/>
    <w:rsid w:val="00D56D6B"/>
    <w:rsid w:val="00D57600"/>
    <w:rsid w:val="00D60A1F"/>
    <w:rsid w:val="00D61A51"/>
    <w:rsid w:val="00D62296"/>
    <w:rsid w:val="00D645E1"/>
    <w:rsid w:val="00D65CEE"/>
    <w:rsid w:val="00D65EEA"/>
    <w:rsid w:val="00D66CFE"/>
    <w:rsid w:val="00D67033"/>
    <w:rsid w:val="00D67979"/>
    <w:rsid w:val="00D67ACF"/>
    <w:rsid w:val="00D70206"/>
    <w:rsid w:val="00D702A3"/>
    <w:rsid w:val="00D70CFF"/>
    <w:rsid w:val="00D71D57"/>
    <w:rsid w:val="00D73EAC"/>
    <w:rsid w:val="00D765A5"/>
    <w:rsid w:val="00D77947"/>
    <w:rsid w:val="00D80077"/>
    <w:rsid w:val="00D8029B"/>
    <w:rsid w:val="00D80834"/>
    <w:rsid w:val="00D810A7"/>
    <w:rsid w:val="00D8118E"/>
    <w:rsid w:val="00D81F38"/>
    <w:rsid w:val="00D823ED"/>
    <w:rsid w:val="00D82507"/>
    <w:rsid w:val="00D825A0"/>
    <w:rsid w:val="00D84C63"/>
    <w:rsid w:val="00D84E4C"/>
    <w:rsid w:val="00D85EC2"/>
    <w:rsid w:val="00D860A4"/>
    <w:rsid w:val="00D86FA8"/>
    <w:rsid w:val="00D87393"/>
    <w:rsid w:val="00D8776E"/>
    <w:rsid w:val="00D87D11"/>
    <w:rsid w:val="00D913C9"/>
    <w:rsid w:val="00D91570"/>
    <w:rsid w:val="00D91D04"/>
    <w:rsid w:val="00D91F6C"/>
    <w:rsid w:val="00D952C6"/>
    <w:rsid w:val="00D96E70"/>
    <w:rsid w:val="00D972DE"/>
    <w:rsid w:val="00D976F8"/>
    <w:rsid w:val="00D97E51"/>
    <w:rsid w:val="00DA0176"/>
    <w:rsid w:val="00DA0A3A"/>
    <w:rsid w:val="00DA0B82"/>
    <w:rsid w:val="00DA1ED9"/>
    <w:rsid w:val="00DA2575"/>
    <w:rsid w:val="00DA2C2F"/>
    <w:rsid w:val="00DA2F1B"/>
    <w:rsid w:val="00DA3A7A"/>
    <w:rsid w:val="00DA3E57"/>
    <w:rsid w:val="00DA41E0"/>
    <w:rsid w:val="00DA49F2"/>
    <w:rsid w:val="00DA4A7C"/>
    <w:rsid w:val="00DA561F"/>
    <w:rsid w:val="00DA60C9"/>
    <w:rsid w:val="00DA7BED"/>
    <w:rsid w:val="00DB028B"/>
    <w:rsid w:val="00DB02E5"/>
    <w:rsid w:val="00DB0488"/>
    <w:rsid w:val="00DB2055"/>
    <w:rsid w:val="00DB22C3"/>
    <w:rsid w:val="00DB333D"/>
    <w:rsid w:val="00DB3654"/>
    <w:rsid w:val="00DB3DE9"/>
    <w:rsid w:val="00DB54EE"/>
    <w:rsid w:val="00DB5978"/>
    <w:rsid w:val="00DC0D32"/>
    <w:rsid w:val="00DC0DC6"/>
    <w:rsid w:val="00DC1FCC"/>
    <w:rsid w:val="00DC2109"/>
    <w:rsid w:val="00DC2156"/>
    <w:rsid w:val="00DC6425"/>
    <w:rsid w:val="00DD058F"/>
    <w:rsid w:val="00DD0A0C"/>
    <w:rsid w:val="00DD0CD4"/>
    <w:rsid w:val="00DD1552"/>
    <w:rsid w:val="00DD17B8"/>
    <w:rsid w:val="00DD211B"/>
    <w:rsid w:val="00DD418F"/>
    <w:rsid w:val="00DD41CF"/>
    <w:rsid w:val="00DD4F5F"/>
    <w:rsid w:val="00DD5334"/>
    <w:rsid w:val="00DD5526"/>
    <w:rsid w:val="00DD5A09"/>
    <w:rsid w:val="00DD71FA"/>
    <w:rsid w:val="00DD74C4"/>
    <w:rsid w:val="00DD7EA2"/>
    <w:rsid w:val="00DE0105"/>
    <w:rsid w:val="00DE01CA"/>
    <w:rsid w:val="00DE0909"/>
    <w:rsid w:val="00DE09E8"/>
    <w:rsid w:val="00DE0EF3"/>
    <w:rsid w:val="00DE290F"/>
    <w:rsid w:val="00DE2953"/>
    <w:rsid w:val="00DE336F"/>
    <w:rsid w:val="00DE3562"/>
    <w:rsid w:val="00DE3B4E"/>
    <w:rsid w:val="00DE3D83"/>
    <w:rsid w:val="00DE3DA9"/>
    <w:rsid w:val="00DE3F0E"/>
    <w:rsid w:val="00DE5A3C"/>
    <w:rsid w:val="00DE5AC1"/>
    <w:rsid w:val="00DE601A"/>
    <w:rsid w:val="00DE7004"/>
    <w:rsid w:val="00DE7398"/>
    <w:rsid w:val="00DE79F4"/>
    <w:rsid w:val="00DF07D3"/>
    <w:rsid w:val="00DF18F3"/>
    <w:rsid w:val="00DF1B3A"/>
    <w:rsid w:val="00DF1E4E"/>
    <w:rsid w:val="00DF21BA"/>
    <w:rsid w:val="00DF2AED"/>
    <w:rsid w:val="00DF2EFF"/>
    <w:rsid w:val="00DF3FAA"/>
    <w:rsid w:val="00DF45DE"/>
    <w:rsid w:val="00DF5028"/>
    <w:rsid w:val="00DF55D4"/>
    <w:rsid w:val="00DF5C5E"/>
    <w:rsid w:val="00DF5F8A"/>
    <w:rsid w:val="00DF64A3"/>
    <w:rsid w:val="00DF6861"/>
    <w:rsid w:val="00DF6FE5"/>
    <w:rsid w:val="00DF77A8"/>
    <w:rsid w:val="00DF7D5B"/>
    <w:rsid w:val="00E00CA6"/>
    <w:rsid w:val="00E00CE2"/>
    <w:rsid w:val="00E00E0B"/>
    <w:rsid w:val="00E00E80"/>
    <w:rsid w:val="00E010D2"/>
    <w:rsid w:val="00E019E1"/>
    <w:rsid w:val="00E01E32"/>
    <w:rsid w:val="00E0210A"/>
    <w:rsid w:val="00E02799"/>
    <w:rsid w:val="00E03911"/>
    <w:rsid w:val="00E04907"/>
    <w:rsid w:val="00E0591D"/>
    <w:rsid w:val="00E05FF9"/>
    <w:rsid w:val="00E06BC1"/>
    <w:rsid w:val="00E06C02"/>
    <w:rsid w:val="00E0714B"/>
    <w:rsid w:val="00E07B37"/>
    <w:rsid w:val="00E07C7F"/>
    <w:rsid w:val="00E07EAA"/>
    <w:rsid w:val="00E10081"/>
    <w:rsid w:val="00E10B33"/>
    <w:rsid w:val="00E10C35"/>
    <w:rsid w:val="00E110E5"/>
    <w:rsid w:val="00E11773"/>
    <w:rsid w:val="00E11CE7"/>
    <w:rsid w:val="00E11D70"/>
    <w:rsid w:val="00E1231E"/>
    <w:rsid w:val="00E125DB"/>
    <w:rsid w:val="00E12990"/>
    <w:rsid w:val="00E137CC"/>
    <w:rsid w:val="00E13898"/>
    <w:rsid w:val="00E147DC"/>
    <w:rsid w:val="00E14C15"/>
    <w:rsid w:val="00E14D06"/>
    <w:rsid w:val="00E15374"/>
    <w:rsid w:val="00E15731"/>
    <w:rsid w:val="00E158BB"/>
    <w:rsid w:val="00E167F5"/>
    <w:rsid w:val="00E16A52"/>
    <w:rsid w:val="00E176DA"/>
    <w:rsid w:val="00E20217"/>
    <w:rsid w:val="00E20734"/>
    <w:rsid w:val="00E20C0D"/>
    <w:rsid w:val="00E20EA7"/>
    <w:rsid w:val="00E21236"/>
    <w:rsid w:val="00E21620"/>
    <w:rsid w:val="00E2274D"/>
    <w:rsid w:val="00E229EF"/>
    <w:rsid w:val="00E250C4"/>
    <w:rsid w:val="00E25553"/>
    <w:rsid w:val="00E259D3"/>
    <w:rsid w:val="00E27327"/>
    <w:rsid w:val="00E303C8"/>
    <w:rsid w:val="00E31C8B"/>
    <w:rsid w:val="00E31D12"/>
    <w:rsid w:val="00E31DA2"/>
    <w:rsid w:val="00E321D9"/>
    <w:rsid w:val="00E3235A"/>
    <w:rsid w:val="00E323C2"/>
    <w:rsid w:val="00E32F0E"/>
    <w:rsid w:val="00E33203"/>
    <w:rsid w:val="00E3450C"/>
    <w:rsid w:val="00E349F2"/>
    <w:rsid w:val="00E36B6D"/>
    <w:rsid w:val="00E372AA"/>
    <w:rsid w:val="00E37387"/>
    <w:rsid w:val="00E373DB"/>
    <w:rsid w:val="00E37A4E"/>
    <w:rsid w:val="00E37B4F"/>
    <w:rsid w:val="00E37B8B"/>
    <w:rsid w:val="00E37E07"/>
    <w:rsid w:val="00E403E6"/>
    <w:rsid w:val="00E41475"/>
    <w:rsid w:val="00E41BA9"/>
    <w:rsid w:val="00E41D87"/>
    <w:rsid w:val="00E42AA8"/>
    <w:rsid w:val="00E42DFF"/>
    <w:rsid w:val="00E42E0F"/>
    <w:rsid w:val="00E440A1"/>
    <w:rsid w:val="00E44988"/>
    <w:rsid w:val="00E44DF3"/>
    <w:rsid w:val="00E46A61"/>
    <w:rsid w:val="00E46BAF"/>
    <w:rsid w:val="00E46D6C"/>
    <w:rsid w:val="00E47804"/>
    <w:rsid w:val="00E5028C"/>
    <w:rsid w:val="00E50AC2"/>
    <w:rsid w:val="00E51AB4"/>
    <w:rsid w:val="00E524E9"/>
    <w:rsid w:val="00E53BF7"/>
    <w:rsid w:val="00E553CD"/>
    <w:rsid w:val="00E56468"/>
    <w:rsid w:val="00E57393"/>
    <w:rsid w:val="00E618E4"/>
    <w:rsid w:val="00E627C1"/>
    <w:rsid w:val="00E630D7"/>
    <w:rsid w:val="00E634AF"/>
    <w:rsid w:val="00E63D99"/>
    <w:rsid w:val="00E63FC8"/>
    <w:rsid w:val="00E64133"/>
    <w:rsid w:val="00E64863"/>
    <w:rsid w:val="00E64F77"/>
    <w:rsid w:val="00E65890"/>
    <w:rsid w:val="00E66321"/>
    <w:rsid w:val="00E66419"/>
    <w:rsid w:val="00E66DD9"/>
    <w:rsid w:val="00E66EB4"/>
    <w:rsid w:val="00E678BA"/>
    <w:rsid w:val="00E718ED"/>
    <w:rsid w:val="00E720B0"/>
    <w:rsid w:val="00E72634"/>
    <w:rsid w:val="00E740F0"/>
    <w:rsid w:val="00E74B01"/>
    <w:rsid w:val="00E75029"/>
    <w:rsid w:val="00E75631"/>
    <w:rsid w:val="00E756C7"/>
    <w:rsid w:val="00E75C49"/>
    <w:rsid w:val="00E7728E"/>
    <w:rsid w:val="00E77D29"/>
    <w:rsid w:val="00E77FDE"/>
    <w:rsid w:val="00E8084B"/>
    <w:rsid w:val="00E816E3"/>
    <w:rsid w:val="00E8243A"/>
    <w:rsid w:val="00E82C5A"/>
    <w:rsid w:val="00E82D50"/>
    <w:rsid w:val="00E83954"/>
    <w:rsid w:val="00E845E4"/>
    <w:rsid w:val="00E84FA0"/>
    <w:rsid w:val="00E851A3"/>
    <w:rsid w:val="00E86E20"/>
    <w:rsid w:val="00E86F41"/>
    <w:rsid w:val="00E86F6A"/>
    <w:rsid w:val="00E87607"/>
    <w:rsid w:val="00E877A7"/>
    <w:rsid w:val="00E87EBE"/>
    <w:rsid w:val="00E9180C"/>
    <w:rsid w:val="00E91B58"/>
    <w:rsid w:val="00E91F13"/>
    <w:rsid w:val="00E921FC"/>
    <w:rsid w:val="00E92AFC"/>
    <w:rsid w:val="00E93A4A"/>
    <w:rsid w:val="00E945A2"/>
    <w:rsid w:val="00E949AF"/>
    <w:rsid w:val="00E94CEC"/>
    <w:rsid w:val="00E9607B"/>
    <w:rsid w:val="00E96158"/>
    <w:rsid w:val="00E96593"/>
    <w:rsid w:val="00E96662"/>
    <w:rsid w:val="00E974AA"/>
    <w:rsid w:val="00E97B8A"/>
    <w:rsid w:val="00E97E65"/>
    <w:rsid w:val="00EA02B0"/>
    <w:rsid w:val="00EA05F2"/>
    <w:rsid w:val="00EA0C12"/>
    <w:rsid w:val="00EA21F2"/>
    <w:rsid w:val="00EA3386"/>
    <w:rsid w:val="00EA40F1"/>
    <w:rsid w:val="00EA4546"/>
    <w:rsid w:val="00EA4BC7"/>
    <w:rsid w:val="00EA5981"/>
    <w:rsid w:val="00EA5DB4"/>
    <w:rsid w:val="00EA645E"/>
    <w:rsid w:val="00EB03F7"/>
    <w:rsid w:val="00EB117F"/>
    <w:rsid w:val="00EB11CB"/>
    <w:rsid w:val="00EB2002"/>
    <w:rsid w:val="00EB236F"/>
    <w:rsid w:val="00EB3072"/>
    <w:rsid w:val="00EB3BD1"/>
    <w:rsid w:val="00EB3F07"/>
    <w:rsid w:val="00EB3FC3"/>
    <w:rsid w:val="00EB45BF"/>
    <w:rsid w:val="00EB5059"/>
    <w:rsid w:val="00EB73BD"/>
    <w:rsid w:val="00EC0E99"/>
    <w:rsid w:val="00EC3162"/>
    <w:rsid w:val="00EC36C4"/>
    <w:rsid w:val="00EC3CF6"/>
    <w:rsid w:val="00EC45C4"/>
    <w:rsid w:val="00EC47B3"/>
    <w:rsid w:val="00EC4DDA"/>
    <w:rsid w:val="00EC5B00"/>
    <w:rsid w:val="00EC6915"/>
    <w:rsid w:val="00EC6BB5"/>
    <w:rsid w:val="00EC6CEF"/>
    <w:rsid w:val="00ED0F7E"/>
    <w:rsid w:val="00ED12DF"/>
    <w:rsid w:val="00ED27E3"/>
    <w:rsid w:val="00ED2A87"/>
    <w:rsid w:val="00ED2ECC"/>
    <w:rsid w:val="00ED3351"/>
    <w:rsid w:val="00ED363E"/>
    <w:rsid w:val="00ED4065"/>
    <w:rsid w:val="00ED467F"/>
    <w:rsid w:val="00ED54F7"/>
    <w:rsid w:val="00ED5CDA"/>
    <w:rsid w:val="00ED64EA"/>
    <w:rsid w:val="00ED7367"/>
    <w:rsid w:val="00ED7E74"/>
    <w:rsid w:val="00EE2063"/>
    <w:rsid w:val="00EE211A"/>
    <w:rsid w:val="00EE2718"/>
    <w:rsid w:val="00EE4F91"/>
    <w:rsid w:val="00EE5237"/>
    <w:rsid w:val="00EE5B66"/>
    <w:rsid w:val="00EE67D6"/>
    <w:rsid w:val="00EE6B02"/>
    <w:rsid w:val="00EF0C4B"/>
    <w:rsid w:val="00EF16DD"/>
    <w:rsid w:val="00EF195E"/>
    <w:rsid w:val="00EF1BD9"/>
    <w:rsid w:val="00EF4F01"/>
    <w:rsid w:val="00EF5736"/>
    <w:rsid w:val="00EF57A0"/>
    <w:rsid w:val="00EF6A0F"/>
    <w:rsid w:val="00EF71A3"/>
    <w:rsid w:val="00EF7DC2"/>
    <w:rsid w:val="00F00085"/>
    <w:rsid w:val="00F02002"/>
    <w:rsid w:val="00F02CFA"/>
    <w:rsid w:val="00F03D08"/>
    <w:rsid w:val="00F04A59"/>
    <w:rsid w:val="00F04DB9"/>
    <w:rsid w:val="00F04E2B"/>
    <w:rsid w:val="00F057E5"/>
    <w:rsid w:val="00F05CE2"/>
    <w:rsid w:val="00F068F5"/>
    <w:rsid w:val="00F06AAF"/>
    <w:rsid w:val="00F07535"/>
    <w:rsid w:val="00F10078"/>
    <w:rsid w:val="00F1054F"/>
    <w:rsid w:val="00F10809"/>
    <w:rsid w:val="00F10D75"/>
    <w:rsid w:val="00F115B6"/>
    <w:rsid w:val="00F1219E"/>
    <w:rsid w:val="00F12F06"/>
    <w:rsid w:val="00F144EF"/>
    <w:rsid w:val="00F146E4"/>
    <w:rsid w:val="00F15897"/>
    <w:rsid w:val="00F15F5F"/>
    <w:rsid w:val="00F16BD6"/>
    <w:rsid w:val="00F16D32"/>
    <w:rsid w:val="00F16F26"/>
    <w:rsid w:val="00F17124"/>
    <w:rsid w:val="00F17B40"/>
    <w:rsid w:val="00F17FC9"/>
    <w:rsid w:val="00F201F0"/>
    <w:rsid w:val="00F20377"/>
    <w:rsid w:val="00F212D6"/>
    <w:rsid w:val="00F215FB"/>
    <w:rsid w:val="00F21CA0"/>
    <w:rsid w:val="00F22D71"/>
    <w:rsid w:val="00F22E8E"/>
    <w:rsid w:val="00F233F4"/>
    <w:rsid w:val="00F237F6"/>
    <w:rsid w:val="00F24116"/>
    <w:rsid w:val="00F2479A"/>
    <w:rsid w:val="00F25714"/>
    <w:rsid w:val="00F26044"/>
    <w:rsid w:val="00F26453"/>
    <w:rsid w:val="00F26CF5"/>
    <w:rsid w:val="00F26D14"/>
    <w:rsid w:val="00F304A8"/>
    <w:rsid w:val="00F309FB"/>
    <w:rsid w:val="00F30AA2"/>
    <w:rsid w:val="00F3115D"/>
    <w:rsid w:val="00F31788"/>
    <w:rsid w:val="00F31E21"/>
    <w:rsid w:val="00F32E29"/>
    <w:rsid w:val="00F339DC"/>
    <w:rsid w:val="00F33AC1"/>
    <w:rsid w:val="00F34F80"/>
    <w:rsid w:val="00F35C03"/>
    <w:rsid w:val="00F36106"/>
    <w:rsid w:val="00F3622D"/>
    <w:rsid w:val="00F36D5D"/>
    <w:rsid w:val="00F37538"/>
    <w:rsid w:val="00F37700"/>
    <w:rsid w:val="00F37ADC"/>
    <w:rsid w:val="00F37EA7"/>
    <w:rsid w:val="00F40971"/>
    <w:rsid w:val="00F4167A"/>
    <w:rsid w:val="00F41730"/>
    <w:rsid w:val="00F41871"/>
    <w:rsid w:val="00F41BC5"/>
    <w:rsid w:val="00F4375A"/>
    <w:rsid w:val="00F43E34"/>
    <w:rsid w:val="00F444FC"/>
    <w:rsid w:val="00F447D1"/>
    <w:rsid w:val="00F44E3A"/>
    <w:rsid w:val="00F45BD1"/>
    <w:rsid w:val="00F468F7"/>
    <w:rsid w:val="00F47D57"/>
    <w:rsid w:val="00F51E31"/>
    <w:rsid w:val="00F521A2"/>
    <w:rsid w:val="00F5264B"/>
    <w:rsid w:val="00F533AF"/>
    <w:rsid w:val="00F54ACC"/>
    <w:rsid w:val="00F554EA"/>
    <w:rsid w:val="00F5609B"/>
    <w:rsid w:val="00F56651"/>
    <w:rsid w:val="00F56960"/>
    <w:rsid w:val="00F569F1"/>
    <w:rsid w:val="00F56BFE"/>
    <w:rsid w:val="00F61810"/>
    <w:rsid w:val="00F64085"/>
    <w:rsid w:val="00F64E76"/>
    <w:rsid w:val="00F65628"/>
    <w:rsid w:val="00F65BBF"/>
    <w:rsid w:val="00F65DAA"/>
    <w:rsid w:val="00F667B8"/>
    <w:rsid w:val="00F66FE6"/>
    <w:rsid w:val="00F679A6"/>
    <w:rsid w:val="00F67EAE"/>
    <w:rsid w:val="00F70E26"/>
    <w:rsid w:val="00F710A6"/>
    <w:rsid w:val="00F71D7F"/>
    <w:rsid w:val="00F7281F"/>
    <w:rsid w:val="00F732A9"/>
    <w:rsid w:val="00F73466"/>
    <w:rsid w:val="00F73A9A"/>
    <w:rsid w:val="00F73C89"/>
    <w:rsid w:val="00F7479F"/>
    <w:rsid w:val="00F74C41"/>
    <w:rsid w:val="00F74CA1"/>
    <w:rsid w:val="00F75243"/>
    <w:rsid w:val="00F76692"/>
    <w:rsid w:val="00F76A45"/>
    <w:rsid w:val="00F772CA"/>
    <w:rsid w:val="00F77464"/>
    <w:rsid w:val="00F77F95"/>
    <w:rsid w:val="00F80710"/>
    <w:rsid w:val="00F8078A"/>
    <w:rsid w:val="00F808A2"/>
    <w:rsid w:val="00F80FAF"/>
    <w:rsid w:val="00F82009"/>
    <w:rsid w:val="00F82C8B"/>
    <w:rsid w:val="00F82F19"/>
    <w:rsid w:val="00F834AB"/>
    <w:rsid w:val="00F83AD0"/>
    <w:rsid w:val="00F84019"/>
    <w:rsid w:val="00F84962"/>
    <w:rsid w:val="00F850EF"/>
    <w:rsid w:val="00F853CD"/>
    <w:rsid w:val="00F857D2"/>
    <w:rsid w:val="00F90F88"/>
    <w:rsid w:val="00F910B8"/>
    <w:rsid w:val="00F916E0"/>
    <w:rsid w:val="00F932AB"/>
    <w:rsid w:val="00F93ABD"/>
    <w:rsid w:val="00F94FD9"/>
    <w:rsid w:val="00F9517C"/>
    <w:rsid w:val="00F95951"/>
    <w:rsid w:val="00F968D3"/>
    <w:rsid w:val="00FA050D"/>
    <w:rsid w:val="00FA1699"/>
    <w:rsid w:val="00FA2964"/>
    <w:rsid w:val="00FA388A"/>
    <w:rsid w:val="00FA66DE"/>
    <w:rsid w:val="00FA6963"/>
    <w:rsid w:val="00FA6965"/>
    <w:rsid w:val="00FA6A4C"/>
    <w:rsid w:val="00FB04C6"/>
    <w:rsid w:val="00FB1119"/>
    <w:rsid w:val="00FB13E6"/>
    <w:rsid w:val="00FB26D6"/>
    <w:rsid w:val="00FB2E71"/>
    <w:rsid w:val="00FB3DEB"/>
    <w:rsid w:val="00FB5C21"/>
    <w:rsid w:val="00FB5EF2"/>
    <w:rsid w:val="00FB66CF"/>
    <w:rsid w:val="00FB6A34"/>
    <w:rsid w:val="00FB723D"/>
    <w:rsid w:val="00FC02A1"/>
    <w:rsid w:val="00FC05B1"/>
    <w:rsid w:val="00FC0CAB"/>
    <w:rsid w:val="00FC0D37"/>
    <w:rsid w:val="00FC109C"/>
    <w:rsid w:val="00FC343E"/>
    <w:rsid w:val="00FC3601"/>
    <w:rsid w:val="00FC37AC"/>
    <w:rsid w:val="00FC635E"/>
    <w:rsid w:val="00FC6524"/>
    <w:rsid w:val="00FC6D88"/>
    <w:rsid w:val="00FC7A35"/>
    <w:rsid w:val="00FD00CB"/>
    <w:rsid w:val="00FD061A"/>
    <w:rsid w:val="00FD07DA"/>
    <w:rsid w:val="00FD0981"/>
    <w:rsid w:val="00FD0A2B"/>
    <w:rsid w:val="00FD0DFD"/>
    <w:rsid w:val="00FD154A"/>
    <w:rsid w:val="00FD1838"/>
    <w:rsid w:val="00FD46B8"/>
    <w:rsid w:val="00FD4ACA"/>
    <w:rsid w:val="00FD50D8"/>
    <w:rsid w:val="00FD6971"/>
    <w:rsid w:val="00FD69CF"/>
    <w:rsid w:val="00FD6CDC"/>
    <w:rsid w:val="00FD6F85"/>
    <w:rsid w:val="00FE02BE"/>
    <w:rsid w:val="00FE074D"/>
    <w:rsid w:val="00FE0A00"/>
    <w:rsid w:val="00FE1576"/>
    <w:rsid w:val="00FE1D66"/>
    <w:rsid w:val="00FE2094"/>
    <w:rsid w:val="00FE2883"/>
    <w:rsid w:val="00FE2F8D"/>
    <w:rsid w:val="00FE6151"/>
    <w:rsid w:val="00FE6461"/>
    <w:rsid w:val="00FE6EDC"/>
    <w:rsid w:val="00FE6EE4"/>
    <w:rsid w:val="00FE7CDD"/>
    <w:rsid w:val="00FF046F"/>
    <w:rsid w:val="00FF0DE9"/>
    <w:rsid w:val="00FF202C"/>
    <w:rsid w:val="00FF3308"/>
    <w:rsid w:val="00FF3817"/>
    <w:rsid w:val="00FF4822"/>
    <w:rsid w:val="00FF4874"/>
    <w:rsid w:val="00FF48CB"/>
    <w:rsid w:val="00FF48D8"/>
    <w:rsid w:val="00FF628A"/>
    <w:rsid w:val="00FF7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D7B90"/>
  <w15:chartTrackingRefBased/>
  <w15:docId w15:val="{1B0D7ADF-5BEA-4A76-B9F5-73648B2F2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0078"/>
    <w:rPr>
      <w:color w:val="0563C1" w:themeColor="hyperlink"/>
      <w:u w:val="single"/>
    </w:rPr>
  </w:style>
  <w:style w:type="character" w:styleId="UnresolvedMention">
    <w:name w:val="Unresolved Mention"/>
    <w:basedOn w:val="DefaultParagraphFont"/>
    <w:uiPriority w:val="99"/>
    <w:semiHidden/>
    <w:unhideWhenUsed/>
    <w:rsid w:val="00F10078"/>
    <w:rPr>
      <w:color w:val="808080"/>
      <w:shd w:val="clear" w:color="auto" w:fill="E6E6E6"/>
    </w:rPr>
  </w:style>
  <w:style w:type="character" w:styleId="FollowedHyperlink">
    <w:name w:val="FollowedHyperlink"/>
    <w:basedOn w:val="DefaultParagraphFont"/>
    <w:uiPriority w:val="99"/>
    <w:semiHidden/>
    <w:unhideWhenUsed/>
    <w:rsid w:val="00F10078"/>
    <w:rPr>
      <w:color w:val="954F72" w:themeColor="followedHyperlink"/>
      <w:u w:val="single"/>
    </w:rPr>
  </w:style>
  <w:style w:type="paragraph" w:styleId="ListParagraph">
    <w:name w:val="List Paragraph"/>
    <w:basedOn w:val="Normal"/>
    <w:uiPriority w:val="34"/>
    <w:qFormat/>
    <w:rsid w:val="00F10078"/>
    <w:pPr>
      <w:ind w:left="720"/>
      <w:contextualSpacing/>
    </w:pPr>
  </w:style>
  <w:style w:type="paragraph" w:styleId="BalloonText">
    <w:name w:val="Balloon Text"/>
    <w:basedOn w:val="Normal"/>
    <w:link w:val="BalloonTextChar"/>
    <w:uiPriority w:val="99"/>
    <w:semiHidden/>
    <w:unhideWhenUsed/>
    <w:rsid w:val="00500A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AEA"/>
    <w:rPr>
      <w:rFonts w:ascii="Segoe UI" w:hAnsi="Segoe UI" w:cs="Segoe UI"/>
      <w:sz w:val="18"/>
      <w:szCs w:val="18"/>
    </w:rPr>
  </w:style>
  <w:style w:type="character" w:styleId="CommentReference">
    <w:name w:val="annotation reference"/>
    <w:basedOn w:val="DefaultParagraphFont"/>
    <w:uiPriority w:val="99"/>
    <w:semiHidden/>
    <w:unhideWhenUsed/>
    <w:rsid w:val="001C0FA9"/>
    <w:rPr>
      <w:sz w:val="16"/>
      <w:szCs w:val="16"/>
    </w:rPr>
  </w:style>
  <w:style w:type="paragraph" w:styleId="CommentText">
    <w:name w:val="annotation text"/>
    <w:basedOn w:val="Normal"/>
    <w:link w:val="CommentTextChar"/>
    <w:uiPriority w:val="99"/>
    <w:semiHidden/>
    <w:unhideWhenUsed/>
    <w:rsid w:val="001C0FA9"/>
    <w:pPr>
      <w:spacing w:line="240" w:lineRule="auto"/>
    </w:pPr>
    <w:rPr>
      <w:sz w:val="20"/>
      <w:szCs w:val="20"/>
    </w:rPr>
  </w:style>
  <w:style w:type="character" w:customStyle="1" w:styleId="CommentTextChar">
    <w:name w:val="Comment Text Char"/>
    <w:basedOn w:val="DefaultParagraphFont"/>
    <w:link w:val="CommentText"/>
    <w:uiPriority w:val="99"/>
    <w:semiHidden/>
    <w:rsid w:val="001C0FA9"/>
    <w:rPr>
      <w:sz w:val="20"/>
      <w:szCs w:val="20"/>
    </w:rPr>
  </w:style>
  <w:style w:type="paragraph" w:styleId="CommentSubject">
    <w:name w:val="annotation subject"/>
    <w:basedOn w:val="CommentText"/>
    <w:next w:val="CommentText"/>
    <w:link w:val="CommentSubjectChar"/>
    <w:uiPriority w:val="99"/>
    <w:semiHidden/>
    <w:unhideWhenUsed/>
    <w:rsid w:val="001C0FA9"/>
    <w:rPr>
      <w:b/>
      <w:bCs/>
    </w:rPr>
  </w:style>
  <w:style w:type="character" w:customStyle="1" w:styleId="CommentSubjectChar">
    <w:name w:val="Comment Subject Char"/>
    <w:basedOn w:val="CommentTextChar"/>
    <w:link w:val="CommentSubject"/>
    <w:uiPriority w:val="99"/>
    <w:semiHidden/>
    <w:rsid w:val="001C0FA9"/>
    <w:rPr>
      <w:b/>
      <w:bCs/>
      <w:sz w:val="20"/>
      <w:szCs w:val="20"/>
    </w:rPr>
  </w:style>
  <w:style w:type="paragraph" w:styleId="Revision">
    <w:name w:val="Revision"/>
    <w:hidden/>
    <w:uiPriority w:val="99"/>
    <w:semiHidden/>
    <w:rsid w:val="001C0F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wenvironmentalmitigationtrust.com/sites/default/files/2018-05/Final%20Filed%20Dkt%2051-1%20%20State%20Beneficiary%20Trust%20Agreement_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wenvironmentalmitigationtrust.com/sites/default/files/2018-05/Final%20Filed%20Dkt%2051-1%20%20State%20Beneficiary%20Trust%20Agreement_0.pdf" TargetMode="External"/><Relationship Id="rId5" Type="http://schemas.openxmlformats.org/officeDocument/2006/relationships/numbering" Target="numbering.xml"/><Relationship Id="rId10" Type="http://schemas.openxmlformats.org/officeDocument/2006/relationships/hyperlink" Target="mailto:robert.cardon2@state.nm.us" TargetMode="External"/><Relationship Id="rId4" Type="http://schemas.openxmlformats.org/officeDocument/2006/relationships/customXml" Target="../customXml/item4.xml"/><Relationship Id="rId9" Type="http://schemas.openxmlformats.org/officeDocument/2006/relationships/hyperlink" Target="https://www.vwenvironmentalmitigationtrust.com/sites/default/files/2018-05/Final%20Filed%20Dkt%2051-1%20%20State%20Beneficiary%20Trust%20Agreement_0.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9FB0940D3AB843A93B5D413336DE96" ma:contentTypeVersion="6" ma:contentTypeDescription="Create a new document." ma:contentTypeScope="" ma:versionID="da83f3fff460b24242dba8d343844488">
  <xsd:schema xmlns:xsd="http://www.w3.org/2001/XMLSchema" xmlns:xs="http://www.w3.org/2001/XMLSchema" xmlns:p="http://schemas.microsoft.com/office/2006/metadata/properties" xmlns:ns3="896d6b3d-57b2-45d5-ac7a-91f7a9055409" xmlns:ns4="2ce627ad-12f4-4bec-91bf-8b981d7a7102" targetNamespace="http://schemas.microsoft.com/office/2006/metadata/properties" ma:root="true" ma:fieldsID="68307c921829b9c529d125c19ccaac4f" ns3:_="" ns4:_="">
    <xsd:import namespace="896d6b3d-57b2-45d5-ac7a-91f7a9055409"/>
    <xsd:import namespace="2ce627ad-12f4-4bec-91bf-8b981d7a7102"/>
    <xsd:element name="properties">
      <xsd:complexType>
        <xsd:sequence>
          <xsd:element name="documentManagement">
            <xsd:complexType>
              <xsd:all>
                <xsd:element ref="ns3:SharedWithUsers" minOccurs="0"/>
                <xsd:element ref="ns3:SharedWithDetails" minOccurs="0"/>
                <xsd:element ref="ns4:MediaServiceMetadata" minOccurs="0"/>
                <xsd:element ref="ns4:MediaServiceFastMetadata"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d6b3d-57b2-45d5-ac7a-91f7a905540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e627ad-12f4-4bec-91bf-8b981d7a710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96d6b3d-57b2-45d5-ac7a-91f7a9055409">
      <UserInfo>
        <DisplayName>Kerwin Singleton</DisplayName>
        <AccountId>2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71D77-9CE1-4074-8536-6B0BCB503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d6b3d-57b2-45d5-ac7a-91f7a9055409"/>
    <ds:schemaRef ds:uri="2ce627ad-12f4-4bec-91bf-8b981d7a7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DEB144-A5F7-4249-B7E1-7E03238B5EDA}">
  <ds:schemaRefs>
    <ds:schemaRef ds:uri="http://schemas.microsoft.com/sharepoint/v3/contenttype/forms"/>
  </ds:schemaRefs>
</ds:datastoreItem>
</file>

<file path=customXml/itemProps3.xml><?xml version="1.0" encoding="utf-8"?>
<ds:datastoreItem xmlns:ds="http://schemas.openxmlformats.org/officeDocument/2006/customXml" ds:itemID="{D2C76012-BBED-4B24-802A-2A7DE96A44F3}">
  <ds:schemaRefs>
    <ds:schemaRef ds:uri="http://schemas.microsoft.com/office/2006/metadata/properties"/>
    <ds:schemaRef ds:uri="http://schemas.microsoft.com/office/infopath/2007/PartnerControls"/>
    <ds:schemaRef ds:uri="896d6b3d-57b2-45d5-ac7a-91f7a9055409"/>
  </ds:schemaRefs>
</ds:datastoreItem>
</file>

<file path=customXml/itemProps4.xml><?xml version="1.0" encoding="utf-8"?>
<ds:datastoreItem xmlns:ds="http://schemas.openxmlformats.org/officeDocument/2006/customXml" ds:itemID="{66335803-D260-4E10-98AA-3C81C0A16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pillers</dc:creator>
  <cp:keywords/>
  <dc:description/>
  <cp:lastModifiedBy>Kerwin Singleton</cp:lastModifiedBy>
  <cp:revision>4</cp:revision>
  <dcterms:created xsi:type="dcterms:W3CDTF">2018-09-06T19:24:00Z</dcterms:created>
  <dcterms:modified xsi:type="dcterms:W3CDTF">2018-09-0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FB0940D3AB843A93B5D413336DE96</vt:lpwstr>
  </property>
</Properties>
</file>